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41" w:rightFromText="141" w:vertAnchor="text" w:horzAnchor="margin" w:tblpY="158"/>
        <w:tblW w:w="10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"/>
        <w:gridCol w:w="3344"/>
        <w:gridCol w:w="6295"/>
      </w:tblGrid>
      <w:tr w:rsidR="00074681" w:rsidRPr="00F023CB" w14:paraId="2A3F7794" w14:textId="77777777" w:rsidTr="00E30C4A">
        <w:tblPrEx>
          <w:tblCellMar>
            <w:top w:w="0" w:type="dxa"/>
            <w:bottom w:w="0" w:type="dxa"/>
          </w:tblCellMar>
        </w:tblPrEx>
        <w:trPr>
          <w:trHeight w:val="315"/>
        </w:trPr>
        <w:tc>
          <w:tcPr>
            <w:tcW w:w="1063" w:type="dxa"/>
            <w:vMerge w:val="restart"/>
            <w:textDirection w:val="btLr"/>
            <w:vAlign w:val="center"/>
          </w:tcPr>
          <w:p w14:paraId="252EC631" w14:textId="77777777" w:rsidR="00074681" w:rsidRPr="00F023CB" w:rsidRDefault="00074681" w:rsidP="005C694A">
            <w:pPr>
              <w:ind w:left="113" w:right="113"/>
              <w:jc w:val="center"/>
              <w:rPr>
                <w:b/>
              </w:rPr>
            </w:pPr>
            <w:r>
              <w:rPr>
                <w:b/>
              </w:rPr>
              <w:t>ETİK KURUL</w:t>
            </w:r>
            <w:r w:rsidRPr="00F023CB">
              <w:rPr>
                <w:b/>
              </w:rPr>
              <w:t xml:space="preserve"> </w:t>
            </w:r>
            <w:r>
              <w:rPr>
                <w:b/>
              </w:rPr>
              <w:t>BİLGİLERİ</w:t>
            </w:r>
          </w:p>
        </w:tc>
        <w:tc>
          <w:tcPr>
            <w:tcW w:w="3344" w:type="dxa"/>
            <w:vAlign w:val="center"/>
          </w:tcPr>
          <w:p w14:paraId="0E7600D9" w14:textId="77777777" w:rsidR="00074681" w:rsidRPr="000B00D2" w:rsidRDefault="00074681" w:rsidP="005C694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TİK KURULU</w:t>
            </w:r>
            <w:r w:rsidR="00BB5D4E">
              <w:rPr>
                <w:sz w:val="20"/>
                <w:szCs w:val="20"/>
              </w:rPr>
              <w:t>NU</w:t>
            </w:r>
            <w:r>
              <w:rPr>
                <w:sz w:val="20"/>
                <w:szCs w:val="20"/>
              </w:rPr>
              <w:t>N</w:t>
            </w:r>
            <w:r w:rsidRPr="000B00D2">
              <w:rPr>
                <w:sz w:val="20"/>
                <w:szCs w:val="20"/>
              </w:rPr>
              <w:t xml:space="preserve"> ADI</w:t>
            </w:r>
          </w:p>
        </w:tc>
        <w:tc>
          <w:tcPr>
            <w:tcW w:w="6295" w:type="dxa"/>
            <w:vAlign w:val="center"/>
          </w:tcPr>
          <w:p w14:paraId="600B3D67" w14:textId="77777777" w:rsidR="00074681" w:rsidRPr="000F64C5" w:rsidRDefault="00074681" w:rsidP="005C694A">
            <w:pPr>
              <w:jc w:val="both"/>
              <w:rPr>
                <w:rFonts w:ascii="Arial TUR" w:hAnsi="Arial TUR" w:cs="Arial TUR"/>
                <w:sz w:val="20"/>
                <w:szCs w:val="20"/>
              </w:rPr>
            </w:pPr>
          </w:p>
        </w:tc>
      </w:tr>
      <w:tr w:rsidR="00074681" w:rsidRPr="00F023CB" w14:paraId="14F4DFDB" w14:textId="77777777" w:rsidTr="006C65AA">
        <w:tblPrEx>
          <w:tblCellMar>
            <w:top w:w="0" w:type="dxa"/>
            <w:bottom w:w="0" w:type="dxa"/>
          </w:tblCellMar>
        </w:tblPrEx>
        <w:trPr>
          <w:trHeight w:val="374"/>
        </w:trPr>
        <w:tc>
          <w:tcPr>
            <w:tcW w:w="1063" w:type="dxa"/>
            <w:vMerge/>
            <w:vAlign w:val="center"/>
          </w:tcPr>
          <w:p w14:paraId="5FDB3677" w14:textId="77777777" w:rsidR="00074681" w:rsidRPr="00F023CB" w:rsidRDefault="00074681" w:rsidP="005C694A">
            <w:pPr>
              <w:rPr>
                <w:b/>
              </w:rPr>
            </w:pPr>
          </w:p>
        </w:tc>
        <w:tc>
          <w:tcPr>
            <w:tcW w:w="3344" w:type="dxa"/>
            <w:vAlign w:val="center"/>
          </w:tcPr>
          <w:p w14:paraId="77C55AEE" w14:textId="77777777" w:rsidR="00074681" w:rsidRPr="000B00D2" w:rsidRDefault="00074681" w:rsidP="005C694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ÇIK ADRESİ:</w:t>
            </w:r>
          </w:p>
        </w:tc>
        <w:tc>
          <w:tcPr>
            <w:tcW w:w="6295" w:type="dxa"/>
            <w:vAlign w:val="center"/>
          </w:tcPr>
          <w:p w14:paraId="693E4549" w14:textId="77777777" w:rsidR="00074681" w:rsidRPr="00356A50" w:rsidRDefault="00074681" w:rsidP="005C694A"/>
        </w:tc>
      </w:tr>
      <w:tr w:rsidR="00074681" w:rsidRPr="00F023CB" w14:paraId="07AFE2F3" w14:textId="77777777" w:rsidTr="006C65AA">
        <w:tblPrEx>
          <w:tblCellMar>
            <w:top w:w="0" w:type="dxa"/>
            <w:bottom w:w="0" w:type="dxa"/>
          </w:tblCellMar>
        </w:tblPrEx>
        <w:trPr>
          <w:trHeight w:val="398"/>
        </w:trPr>
        <w:tc>
          <w:tcPr>
            <w:tcW w:w="1063" w:type="dxa"/>
            <w:vMerge/>
            <w:vAlign w:val="center"/>
          </w:tcPr>
          <w:p w14:paraId="113CA256" w14:textId="77777777" w:rsidR="00074681" w:rsidRPr="00F023CB" w:rsidRDefault="00074681" w:rsidP="005C694A">
            <w:pPr>
              <w:rPr>
                <w:b/>
              </w:rPr>
            </w:pPr>
          </w:p>
        </w:tc>
        <w:tc>
          <w:tcPr>
            <w:tcW w:w="3344" w:type="dxa"/>
            <w:vAlign w:val="center"/>
          </w:tcPr>
          <w:p w14:paraId="5E2C858C" w14:textId="77777777" w:rsidR="00074681" w:rsidRPr="000B00D2" w:rsidRDefault="00074681" w:rsidP="005C694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EFON</w:t>
            </w:r>
          </w:p>
        </w:tc>
        <w:tc>
          <w:tcPr>
            <w:tcW w:w="6295" w:type="dxa"/>
            <w:vAlign w:val="center"/>
          </w:tcPr>
          <w:p w14:paraId="6D0C3090" w14:textId="77777777" w:rsidR="00074681" w:rsidRPr="00356A50" w:rsidRDefault="00074681" w:rsidP="005C694A"/>
        </w:tc>
      </w:tr>
      <w:tr w:rsidR="00074681" w:rsidRPr="00F023CB" w14:paraId="552C90D2" w14:textId="77777777" w:rsidTr="006C65AA">
        <w:tblPrEx>
          <w:tblCellMar>
            <w:top w:w="0" w:type="dxa"/>
            <w:bottom w:w="0" w:type="dxa"/>
          </w:tblCellMar>
        </w:tblPrEx>
        <w:trPr>
          <w:trHeight w:val="277"/>
        </w:trPr>
        <w:tc>
          <w:tcPr>
            <w:tcW w:w="1063" w:type="dxa"/>
            <w:vMerge/>
            <w:vAlign w:val="center"/>
          </w:tcPr>
          <w:p w14:paraId="01A247A4" w14:textId="77777777" w:rsidR="00074681" w:rsidRPr="00F023CB" w:rsidRDefault="00074681" w:rsidP="005C694A">
            <w:pPr>
              <w:rPr>
                <w:b/>
              </w:rPr>
            </w:pPr>
          </w:p>
        </w:tc>
        <w:tc>
          <w:tcPr>
            <w:tcW w:w="3344" w:type="dxa"/>
            <w:vAlign w:val="center"/>
          </w:tcPr>
          <w:p w14:paraId="49A31D5E" w14:textId="77777777" w:rsidR="00074681" w:rsidRPr="000B00D2" w:rsidRDefault="00074681" w:rsidP="005C694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KS</w:t>
            </w:r>
          </w:p>
        </w:tc>
        <w:tc>
          <w:tcPr>
            <w:tcW w:w="6295" w:type="dxa"/>
            <w:vAlign w:val="center"/>
          </w:tcPr>
          <w:p w14:paraId="11AA813C" w14:textId="77777777" w:rsidR="00074681" w:rsidRPr="00356A50" w:rsidRDefault="00074681" w:rsidP="005C694A"/>
        </w:tc>
      </w:tr>
      <w:tr w:rsidR="00074681" w:rsidRPr="00F023CB" w14:paraId="740F3A64" w14:textId="77777777" w:rsidTr="006C65AA">
        <w:tblPrEx>
          <w:tblCellMar>
            <w:top w:w="0" w:type="dxa"/>
            <w:bottom w:w="0" w:type="dxa"/>
          </w:tblCellMar>
        </w:tblPrEx>
        <w:trPr>
          <w:trHeight w:val="170"/>
        </w:trPr>
        <w:tc>
          <w:tcPr>
            <w:tcW w:w="1063" w:type="dxa"/>
            <w:vMerge/>
            <w:vAlign w:val="center"/>
          </w:tcPr>
          <w:p w14:paraId="29BCA0B5" w14:textId="77777777" w:rsidR="00074681" w:rsidRPr="00F023CB" w:rsidRDefault="00074681" w:rsidP="005C694A">
            <w:pPr>
              <w:rPr>
                <w:b/>
              </w:rPr>
            </w:pPr>
          </w:p>
        </w:tc>
        <w:tc>
          <w:tcPr>
            <w:tcW w:w="3344" w:type="dxa"/>
            <w:vAlign w:val="center"/>
          </w:tcPr>
          <w:p w14:paraId="446E001E" w14:textId="77777777" w:rsidR="00074681" w:rsidRPr="000B00D2" w:rsidRDefault="00074681" w:rsidP="005C694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POSTA</w:t>
            </w:r>
          </w:p>
        </w:tc>
        <w:tc>
          <w:tcPr>
            <w:tcW w:w="6295" w:type="dxa"/>
            <w:vAlign w:val="center"/>
          </w:tcPr>
          <w:p w14:paraId="4B0759DC" w14:textId="77777777" w:rsidR="00074681" w:rsidRPr="006C3A2C" w:rsidRDefault="00074681" w:rsidP="005C694A"/>
        </w:tc>
      </w:tr>
    </w:tbl>
    <w:p w14:paraId="073FF6A2" w14:textId="77777777" w:rsidR="005602D3" w:rsidRPr="00A2745D" w:rsidRDefault="005602D3" w:rsidP="00892640">
      <w:pPr>
        <w:rPr>
          <w:b/>
          <w:sz w:val="18"/>
          <w:szCs w:val="18"/>
        </w:rPr>
      </w:pPr>
    </w:p>
    <w:tbl>
      <w:tblPr>
        <w:tblpPr w:leftFromText="141" w:rightFromText="141" w:vertAnchor="text" w:horzAnchor="margin" w:tblpY="158"/>
        <w:tblW w:w="10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90"/>
        <w:gridCol w:w="2717"/>
        <w:gridCol w:w="1423"/>
        <w:gridCol w:w="1442"/>
        <w:gridCol w:w="178"/>
        <w:gridCol w:w="984"/>
        <w:gridCol w:w="2268"/>
      </w:tblGrid>
      <w:tr w:rsidR="00755E4F" w:rsidRPr="00F023CB" w14:paraId="640C8504" w14:textId="77777777" w:rsidTr="00E30C4A">
        <w:tblPrEx>
          <w:tblCellMar>
            <w:top w:w="0" w:type="dxa"/>
            <w:bottom w:w="0" w:type="dxa"/>
          </w:tblCellMar>
        </w:tblPrEx>
        <w:trPr>
          <w:trHeight w:val="708"/>
        </w:trPr>
        <w:tc>
          <w:tcPr>
            <w:tcW w:w="1690" w:type="dxa"/>
            <w:vMerge w:val="restart"/>
            <w:textDirection w:val="btLr"/>
            <w:vAlign w:val="center"/>
          </w:tcPr>
          <w:p w14:paraId="3BE55255" w14:textId="77777777" w:rsidR="00755E4F" w:rsidRPr="00F023CB" w:rsidRDefault="006C65AA" w:rsidP="006C65AA">
            <w:pPr>
              <w:ind w:left="113" w:right="113"/>
              <w:jc w:val="center"/>
              <w:rPr>
                <w:b/>
              </w:rPr>
            </w:pPr>
            <w:r>
              <w:rPr>
                <w:b/>
              </w:rPr>
              <w:t>BAŞVURU BİLGİLERİ</w:t>
            </w:r>
          </w:p>
        </w:tc>
        <w:tc>
          <w:tcPr>
            <w:tcW w:w="2717" w:type="dxa"/>
            <w:vAlign w:val="center"/>
          </w:tcPr>
          <w:p w14:paraId="67946A88" w14:textId="77777777" w:rsidR="00755E4F" w:rsidRPr="00341792" w:rsidRDefault="00755E4F" w:rsidP="00341792">
            <w:pPr>
              <w:jc w:val="center"/>
              <w:rPr>
                <w:sz w:val="18"/>
                <w:szCs w:val="18"/>
              </w:rPr>
            </w:pPr>
            <w:r w:rsidRPr="00341792">
              <w:rPr>
                <w:sz w:val="18"/>
                <w:szCs w:val="18"/>
              </w:rPr>
              <w:t>KOORDİNATÖR/SORUMLU ARAŞTIRMACI UNVANI/ADI/SOYADI</w:t>
            </w:r>
          </w:p>
        </w:tc>
        <w:tc>
          <w:tcPr>
            <w:tcW w:w="6295" w:type="dxa"/>
            <w:gridSpan w:val="5"/>
            <w:vAlign w:val="center"/>
          </w:tcPr>
          <w:p w14:paraId="43C7D393" w14:textId="77777777" w:rsidR="00755E4F" w:rsidRPr="00356A50" w:rsidRDefault="00755E4F" w:rsidP="00964937"/>
        </w:tc>
      </w:tr>
      <w:tr w:rsidR="00755E4F" w:rsidRPr="00F023CB" w14:paraId="331C4E86" w14:textId="77777777" w:rsidTr="006C65AA">
        <w:tblPrEx>
          <w:tblCellMar>
            <w:top w:w="0" w:type="dxa"/>
            <w:bottom w:w="0" w:type="dxa"/>
          </w:tblCellMar>
        </w:tblPrEx>
        <w:trPr>
          <w:trHeight w:val="533"/>
        </w:trPr>
        <w:tc>
          <w:tcPr>
            <w:tcW w:w="1690" w:type="dxa"/>
            <w:vMerge/>
            <w:vAlign w:val="center"/>
          </w:tcPr>
          <w:p w14:paraId="4F57E9C1" w14:textId="77777777" w:rsidR="00755E4F" w:rsidRPr="00F023CB" w:rsidRDefault="00755E4F" w:rsidP="00964937">
            <w:pPr>
              <w:rPr>
                <w:b/>
              </w:rPr>
            </w:pPr>
          </w:p>
        </w:tc>
        <w:tc>
          <w:tcPr>
            <w:tcW w:w="2717" w:type="dxa"/>
            <w:vAlign w:val="center"/>
          </w:tcPr>
          <w:p w14:paraId="7AAF8240" w14:textId="77777777" w:rsidR="00755E4F" w:rsidRPr="00341792" w:rsidRDefault="00755E4F" w:rsidP="00341792">
            <w:pPr>
              <w:jc w:val="center"/>
              <w:rPr>
                <w:sz w:val="18"/>
                <w:szCs w:val="18"/>
              </w:rPr>
            </w:pPr>
            <w:r w:rsidRPr="00341792">
              <w:rPr>
                <w:sz w:val="18"/>
                <w:szCs w:val="18"/>
              </w:rPr>
              <w:t>KOORDİNATÖR/SORUMLU ARAŞTIRMACININ UZMANLIK ALANI</w:t>
            </w:r>
          </w:p>
        </w:tc>
        <w:tc>
          <w:tcPr>
            <w:tcW w:w="6295" w:type="dxa"/>
            <w:gridSpan w:val="5"/>
            <w:vAlign w:val="center"/>
          </w:tcPr>
          <w:p w14:paraId="3A24DC18" w14:textId="77777777" w:rsidR="00755E4F" w:rsidRPr="00356A50" w:rsidRDefault="00755E4F" w:rsidP="00964937"/>
        </w:tc>
      </w:tr>
      <w:tr w:rsidR="00755E4F" w:rsidRPr="00F023CB" w14:paraId="3B75017B" w14:textId="77777777" w:rsidTr="006C65AA">
        <w:tblPrEx>
          <w:tblCellMar>
            <w:top w:w="0" w:type="dxa"/>
            <w:bottom w:w="0" w:type="dxa"/>
          </w:tblCellMar>
        </w:tblPrEx>
        <w:trPr>
          <w:trHeight w:val="170"/>
        </w:trPr>
        <w:tc>
          <w:tcPr>
            <w:tcW w:w="1690" w:type="dxa"/>
            <w:vMerge/>
            <w:vAlign w:val="center"/>
          </w:tcPr>
          <w:p w14:paraId="5FFD414C" w14:textId="77777777" w:rsidR="00755E4F" w:rsidRPr="00F023CB" w:rsidRDefault="00755E4F" w:rsidP="00964937">
            <w:pPr>
              <w:rPr>
                <w:b/>
              </w:rPr>
            </w:pPr>
          </w:p>
        </w:tc>
        <w:tc>
          <w:tcPr>
            <w:tcW w:w="2717" w:type="dxa"/>
            <w:vAlign w:val="center"/>
          </w:tcPr>
          <w:p w14:paraId="11BED98D" w14:textId="77777777" w:rsidR="00755E4F" w:rsidRPr="00341792" w:rsidRDefault="00755E4F" w:rsidP="00802BEA">
            <w:pPr>
              <w:jc w:val="center"/>
              <w:rPr>
                <w:sz w:val="18"/>
                <w:szCs w:val="18"/>
              </w:rPr>
            </w:pPr>
            <w:r w:rsidRPr="00341792">
              <w:rPr>
                <w:sz w:val="18"/>
                <w:szCs w:val="18"/>
              </w:rPr>
              <w:t>KOORDİNATÖR</w:t>
            </w:r>
            <w:r w:rsidR="00341792">
              <w:rPr>
                <w:sz w:val="18"/>
                <w:szCs w:val="18"/>
              </w:rPr>
              <w:t>/SORUMLU ARAŞTIRMACININ BULUNDUĞU MERKEZ</w:t>
            </w:r>
          </w:p>
        </w:tc>
        <w:tc>
          <w:tcPr>
            <w:tcW w:w="6295" w:type="dxa"/>
            <w:gridSpan w:val="5"/>
            <w:vAlign w:val="center"/>
          </w:tcPr>
          <w:p w14:paraId="61ACC100" w14:textId="77777777" w:rsidR="00755E4F" w:rsidRPr="006C3A2C" w:rsidRDefault="00755E4F" w:rsidP="00964937"/>
        </w:tc>
      </w:tr>
      <w:tr w:rsidR="00EC2456" w:rsidRPr="00F023CB" w14:paraId="55B9CB9F" w14:textId="77777777" w:rsidTr="006C65AA">
        <w:tblPrEx>
          <w:tblCellMar>
            <w:top w:w="0" w:type="dxa"/>
            <w:bottom w:w="0" w:type="dxa"/>
          </w:tblCellMar>
        </w:tblPrEx>
        <w:trPr>
          <w:trHeight w:val="357"/>
        </w:trPr>
        <w:tc>
          <w:tcPr>
            <w:tcW w:w="1690" w:type="dxa"/>
            <w:vMerge/>
            <w:vAlign w:val="center"/>
          </w:tcPr>
          <w:p w14:paraId="12C6956B" w14:textId="77777777" w:rsidR="00EC2456" w:rsidRPr="00F023CB" w:rsidRDefault="00EC2456" w:rsidP="00964937">
            <w:pPr>
              <w:rPr>
                <w:b/>
              </w:rPr>
            </w:pPr>
          </w:p>
        </w:tc>
        <w:tc>
          <w:tcPr>
            <w:tcW w:w="2717" w:type="dxa"/>
            <w:vAlign w:val="center"/>
          </w:tcPr>
          <w:p w14:paraId="675ED328" w14:textId="77777777" w:rsidR="00EC2456" w:rsidRPr="00341792" w:rsidRDefault="00EC2456" w:rsidP="00802BE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VARSA İDARİ </w:t>
            </w:r>
            <w:r w:rsidR="00BC61DE">
              <w:rPr>
                <w:sz w:val="18"/>
                <w:szCs w:val="18"/>
              </w:rPr>
              <w:t xml:space="preserve">SORUMLU </w:t>
            </w:r>
            <w:r w:rsidR="00BC61DE" w:rsidRPr="00341792">
              <w:rPr>
                <w:sz w:val="18"/>
                <w:szCs w:val="18"/>
              </w:rPr>
              <w:t>UNVANI</w:t>
            </w:r>
            <w:r w:rsidRPr="00341792">
              <w:rPr>
                <w:sz w:val="18"/>
                <w:szCs w:val="18"/>
              </w:rPr>
              <w:t>/ADI/SOYADI</w:t>
            </w:r>
          </w:p>
        </w:tc>
        <w:tc>
          <w:tcPr>
            <w:tcW w:w="6295" w:type="dxa"/>
            <w:gridSpan w:val="5"/>
            <w:tcBorders>
              <w:bottom w:val="single" w:sz="4" w:space="0" w:color="auto"/>
            </w:tcBorders>
            <w:vAlign w:val="center"/>
          </w:tcPr>
          <w:p w14:paraId="3BD78298" w14:textId="77777777" w:rsidR="00EC2456" w:rsidRPr="00F023CB" w:rsidRDefault="00EC2456" w:rsidP="00964937"/>
        </w:tc>
      </w:tr>
      <w:tr w:rsidR="00755E4F" w:rsidRPr="00F023CB" w14:paraId="6025E0EE" w14:textId="77777777" w:rsidTr="006C65AA">
        <w:tblPrEx>
          <w:tblCellMar>
            <w:top w:w="0" w:type="dxa"/>
            <w:bottom w:w="0" w:type="dxa"/>
          </w:tblCellMar>
        </w:tblPrEx>
        <w:trPr>
          <w:trHeight w:val="357"/>
        </w:trPr>
        <w:tc>
          <w:tcPr>
            <w:tcW w:w="1690" w:type="dxa"/>
            <w:vMerge/>
            <w:vAlign w:val="center"/>
          </w:tcPr>
          <w:p w14:paraId="53C57AC3" w14:textId="77777777" w:rsidR="00755E4F" w:rsidRPr="00F023CB" w:rsidRDefault="00755E4F" w:rsidP="00964937">
            <w:pPr>
              <w:rPr>
                <w:b/>
              </w:rPr>
            </w:pPr>
          </w:p>
        </w:tc>
        <w:tc>
          <w:tcPr>
            <w:tcW w:w="2717" w:type="dxa"/>
            <w:vAlign w:val="center"/>
          </w:tcPr>
          <w:p w14:paraId="5A03692C" w14:textId="77777777" w:rsidR="00755E4F" w:rsidRPr="00341792" w:rsidRDefault="00755E4F" w:rsidP="00802BEA">
            <w:pPr>
              <w:jc w:val="center"/>
              <w:rPr>
                <w:sz w:val="18"/>
                <w:szCs w:val="18"/>
              </w:rPr>
            </w:pPr>
            <w:r w:rsidRPr="00341792">
              <w:rPr>
                <w:sz w:val="18"/>
                <w:szCs w:val="18"/>
              </w:rPr>
              <w:t>DESTEKLEYİCİ</w:t>
            </w:r>
          </w:p>
        </w:tc>
        <w:tc>
          <w:tcPr>
            <w:tcW w:w="6295" w:type="dxa"/>
            <w:gridSpan w:val="5"/>
            <w:tcBorders>
              <w:bottom w:val="single" w:sz="4" w:space="0" w:color="auto"/>
            </w:tcBorders>
            <w:vAlign w:val="center"/>
          </w:tcPr>
          <w:p w14:paraId="4FE6B11F" w14:textId="77777777" w:rsidR="00755E4F" w:rsidRPr="00F023CB" w:rsidRDefault="00755E4F" w:rsidP="00964937"/>
        </w:tc>
      </w:tr>
      <w:tr w:rsidR="006C27EB" w:rsidRPr="00F023CB" w14:paraId="2F63C1BA" w14:textId="77777777" w:rsidTr="006C65AA">
        <w:tblPrEx>
          <w:tblCellMar>
            <w:top w:w="0" w:type="dxa"/>
            <w:bottom w:w="0" w:type="dxa"/>
          </w:tblCellMar>
        </w:tblPrEx>
        <w:trPr>
          <w:trHeight w:val="357"/>
        </w:trPr>
        <w:tc>
          <w:tcPr>
            <w:tcW w:w="1690" w:type="dxa"/>
            <w:vMerge/>
            <w:vAlign w:val="center"/>
          </w:tcPr>
          <w:p w14:paraId="2832EF2B" w14:textId="77777777" w:rsidR="006C27EB" w:rsidRPr="00F023CB" w:rsidRDefault="006C27EB" w:rsidP="00964937">
            <w:pPr>
              <w:rPr>
                <w:b/>
              </w:rPr>
            </w:pPr>
          </w:p>
        </w:tc>
        <w:tc>
          <w:tcPr>
            <w:tcW w:w="2717" w:type="dxa"/>
            <w:vAlign w:val="center"/>
          </w:tcPr>
          <w:p w14:paraId="450DFCE4" w14:textId="77777777" w:rsidR="006C27EB" w:rsidRDefault="006C27EB" w:rsidP="00802BE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JE YÜRÜTÜCÜSÜ</w:t>
            </w:r>
          </w:p>
          <w:p w14:paraId="44ABA07A" w14:textId="77777777" w:rsidR="006C27EB" w:rsidRDefault="006C27EB" w:rsidP="00802BEA">
            <w:pPr>
              <w:jc w:val="center"/>
              <w:rPr>
                <w:sz w:val="18"/>
                <w:szCs w:val="18"/>
              </w:rPr>
            </w:pPr>
            <w:r w:rsidRPr="006C27EB">
              <w:rPr>
                <w:sz w:val="18"/>
                <w:szCs w:val="18"/>
              </w:rPr>
              <w:t>UNVANI/ADI/SOYADI</w:t>
            </w:r>
          </w:p>
          <w:p w14:paraId="07384682" w14:textId="77777777" w:rsidR="006C27EB" w:rsidRPr="006C27EB" w:rsidRDefault="006C27EB" w:rsidP="00802BEA">
            <w:pPr>
              <w:jc w:val="center"/>
              <w:rPr>
                <w:sz w:val="16"/>
                <w:szCs w:val="16"/>
              </w:rPr>
            </w:pPr>
            <w:r w:rsidRPr="006C27EB">
              <w:rPr>
                <w:sz w:val="16"/>
                <w:szCs w:val="16"/>
              </w:rPr>
              <w:t>(TÜBİTAK vb. gibi kaynaklardan destek alanlar için)</w:t>
            </w:r>
          </w:p>
        </w:tc>
        <w:tc>
          <w:tcPr>
            <w:tcW w:w="6295" w:type="dxa"/>
            <w:gridSpan w:val="5"/>
            <w:tcBorders>
              <w:bottom w:val="single" w:sz="4" w:space="0" w:color="auto"/>
            </w:tcBorders>
            <w:vAlign w:val="center"/>
          </w:tcPr>
          <w:p w14:paraId="14F5A912" w14:textId="77777777" w:rsidR="006C27EB" w:rsidRPr="00F023CB" w:rsidRDefault="006C27EB" w:rsidP="00964937"/>
        </w:tc>
      </w:tr>
      <w:tr w:rsidR="00755E4F" w:rsidRPr="00F023CB" w14:paraId="04135736" w14:textId="77777777" w:rsidTr="006C65AA">
        <w:tblPrEx>
          <w:tblCellMar>
            <w:top w:w="0" w:type="dxa"/>
            <w:bottom w:w="0" w:type="dxa"/>
          </w:tblCellMar>
        </w:tblPrEx>
        <w:trPr>
          <w:trHeight w:val="518"/>
        </w:trPr>
        <w:tc>
          <w:tcPr>
            <w:tcW w:w="1690" w:type="dxa"/>
            <w:vMerge/>
            <w:vAlign w:val="center"/>
          </w:tcPr>
          <w:p w14:paraId="210BBA2A" w14:textId="77777777" w:rsidR="00755E4F" w:rsidRPr="00F023CB" w:rsidRDefault="00755E4F" w:rsidP="00964937">
            <w:pPr>
              <w:rPr>
                <w:b/>
              </w:rPr>
            </w:pPr>
          </w:p>
        </w:tc>
        <w:tc>
          <w:tcPr>
            <w:tcW w:w="2717" w:type="dxa"/>
            <w:tcBorders>
              <w:right w:val="single" w:sz="4" w:space="0" w:color="auto"/>
            </w:tcBorders>
            <w:vAlign w:val="center"/>
          </w:tcPr>
          <w:p w14:paraId="59F19C92" w14:textId="77777777" w:rsidR="00755E4F" w:rsidRPr="00341792" w:rsidRDefault="00755E4F" w:rsidP="00802BEA">
            <w:pPr>
              <w:jc w:val="center"/>
              <w:rPr>
                <w:sz w:val="18"/>
                <w:szCs w:val="18"/>
              </w:rPr>
            </w:pPr>
            <w:r w:rsidRPr="00341792">
              <w:rPr>
                <w:sz w:val="18"/>
                <w:szCs w:val="18"/>
              </w:rPr>
              <w:t>DESTEKLEYİCİNİN YASAL TEMSİLCİSİ</w:t>
            </w:r>
          </w:p>
        </w:tc>
        <w:tc>
          <w:tcPr>
            <w:tcW w:w="62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0798A" w14:textId="77777777" w:rsidR="00755E4F" w:rsidRPr="006C3A2C" w:rsidRDefault="00755E4F" w:rsidP="00964937"/>
        </w:tc>
      </w:tr>
      <w:tr w:rsidR="00BA4FA9" w:rsidRPr="00A2745D" w14:paraId="6159F8CF" w14:textId="77777777" w:rsidTr="006C65AA">
        <w:tblPrEx>
          <w:tblCellMar>
            <w:top w:w="0" w:type="dxa"/>
            <w:bottom w:w="0" w:type="dxa"/>
          </w:tblCellMar>
        </w:tblPrEx>
        <w:trPr>
          <w:trHeight w:val="375"/>
        </w:trPr>
        <w:tc>
          <w:tcPr>
            <w:tcW w:w="1690" w:type="dxa"/>
            <w:vMerge/>
          </w:tcPr>
          <w:p w14:paraId="75056F4E" w14:textId="77777777" w:rsidR="00BA4FA9" w:rsidRPr="00A2745D" w:rsidRDefault="00BA4FA9" w:rsidP="00964937">
            <w:pPr>
              <w:jc w:val="center"/>
              <w:rPr>
                <w:b/>
              </w:rPr>
            </w:pPr>
          </w:p>
        </w:tc>
        <w:tc>
          <w:tcPr>
            <w:tcW w:w="2717" w:type="dxa"/>
            <w:vMerge w:val="restart"/>
            <w:vAlign w:val="center"/>
          </w:tcPr>
          <w:p w14:paraId="6C8C087B" w14:textId="77777777" w:rsidR="00BA4FA9" w:rsidRDefault="00BB5D4E" w:rsidP="00802BE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RAŞTIRMANIN </w:t>
            </w:r>
          </w:p>
          <w:p w14:paraId="532E4E58" w14:textId="77777777" w:rsidR="00BA4FA9" w:rsidRPr="00341792" w:rsidRDefault="00BA4FA9" w:rsidP="0007744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2865" w:type="dxa"/>
            <w:gridSpan w:val="2"/>
            <w:tcBorders>
              <w:bottom w:val="single" w:sz="4" w:space="0" w:color="auto"/>
            </w:tcBorders>
            <w:vAlign w:val="center"/>
          </w:tcPr>
          <w:p w14:paraId="328062F5" w14:textId="77777777" w:rsidR="00BA4FA9" w:rsidRPr="00632DA0" w:rsidRDefault="00BB5D4E" w:rsidP="00964937">
            <w:pPr>
              <w:rPr>
                <w:sz w:val="20"/>
                <w:szCs w:val="20"/>
              </w:rPr>
            </w:pPr>
            <w:r w:rsidRPr="00632DA0">
              <w:rPr>
                <w:sz w:val="20"/>
                <w:szCs w:val="20"/>
              </w:rPr>
              <w:t>Ruhsat Öncesi Dönem</w:t>
            </w:r>
          </w:p>
        </w:tc>
        <w:tc>
          <w:tcPr>
            <w:tcW w:w="3430" w:type="dxa"/>
            <w:gridSpan w:val="3"/>
            <w:tcBorders>
              <w:bottom w:val="single" w:sz="4" w:space="0" w:color="auto"/>
            </w:tcBorders>
            <w:vAlign w:val="center"/>
          </w:tcPr>
          <w:p w14:paraId="02611472" w14:textId="77777777" w:rsidR="00BA4FA9" w:rsidRPr="00A2745D" w:rsidRDefault="00BA4FA9" w:rsidP="00964937">
            <w:pPr>
              <w:rPr>
                <w:sz w:val="16"/>
                <w:szCs w:val="16"/>
              </w:rPr>
            </w:pPr>
            <w:r w:rsidRPr="00A2745D">
              <w:rPr>
                <w:sz w:val="16"/>
                <w:szCs w:val="16"/>
              </w:rPr>
              <w:fldChar w:fldCharType="begin">
                <w:ffData>
                  <w:name w:val="Onay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Onay13"/>
            <w:r w:rsidRPr="00A2745D">
              <w:rPr>
                <w:sz w:val="16"/>
                <w:szCs w:val="16"/>
              </w:rPr>
              <w:instrText xml:space="preserve"> FORMCHECKBOX </w:instrText>
            </w:r>
            <w:r w:rsidRPr="00A2745D">
              <w:rPr>
                <w:sz w:val="16"/>
                <w:szCs w:val="16"/>
              </w:rPr>
            </w:r>
            <w:r w:rsidRPr="00A2745D">
              <w:rPr>
                <w:sz w:val="16"/>
                <w:szCs w:val="16"/>
              </w:rPr>
              <w:fldChar w:fldCharType="end"/>
            </w:r>
            <w:bookmarkEnd w:id="0"/>
          </w:p>
        </w:tc>
      </w:tr>
      <w:tr w:rsidR="00BA4FA9" w:rsidRPr="00A2745D" w14:paraId="6F9F778E" w14:textId="77777777" w:rsidTr="006C65AA">
        <w:tblPrEx>
          <w:tblCellMar>
            <w:top w:w="0" w:type="dxa"/>
            <w:bottom w:w="0" w:type="dxa"/>
          </w:tblCellMar>
        </w:tblPrEx>
        <w:trPr>
          <w:trHeight w:val="360"/>
        </w:trPr>
        <w:tc>
          <w:tcPr>
            <w:tcW w:w="1690" w:type="dxa"/>
            <w:vMerge/>
          </w:tcPr>
          <w:p w14:paraId="53AAFB29" w14:textId="77777777" w:rsidR="00BA4FA9" w:rsidRPr="00A2745D" w:rsidRDefault="00BA4FA9" w:rsidP="00964937">
            <w:pPr>
              <w:jc w:val="center"/>
              <w:rPr>
                <w:b/>
              </w:rPr>
            </w:pPr>
          </w:p>
        </w:tc>
        <w:tc>
          <w:tcPr>
            <w:tcW w:w="2717" w:type="dxa"/>
            <w:vMerge/>
            <w:vAlign w:val="center"/>
          </w:tcPr>
          <w:p w14:paraId="61723C31" w14:textId="77777777" w:rsidR="00BA4FA9" w:rsidRPr="00341792" w:rsidRDefault="00BA4FA9" w:rsidP="0007744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865" w:type="dxa"/>
            <w:gridSpan w:val="2"/>
            <w:tcBorders>
              <w:bottom w:val="single" w:sz="4" w:space="0" w:color="auto"/>
            </w:tcBorders>
            <w:vAlign w:val="center"/>
          </w:tcPr>
          <w:p w14:paraId="767C1E01" w14:textId="77777777" w:rsidR="00BA4FA9" w:rsidRPr="00632DA0" w:rsidRDefault="00BB5D4E" w:rsidP="00964937">
            <w:pPr>
              <w:rPr>
                <w:sz w:val="20"/>
                <w:szCs w:val="20"/>
              </w:rPr>
            </w:pPr>
            <w:r w:rsidRPr="00632DA0">
              <w:rPr>
                <w:sz w:val="20"/>
                <w:szCs w:val="20"/>
              </w:rPr>
              <w:t>Ruhsat Sonrası Dönem</w:t>
            </w:r>
          </w:p>
        </w:tc>
        <w:bookmarkStart w:id="1" w:name="Onay14"/>
        <w:tc>
          <w:tcPr>
            <w:tcW w:w="3430" w:type="dxa"/>
            <w:gridSpan w:val="3"/>
            <w:tcBorders>
              <w:bottom w:val="single" w:sz="4" w:space="0" w:color="auto"/>
            </w:tcBorders>
            <w:vAlign w:val="center"/>
          </w:tcPr>
          <w:p w14:paraId="12981662" w14:textId="77777777" w:rsidR="00BA4FA9" w:rsidRPr="00A2745D" w:rsidRDefault="00BA4FA9" w:rsidP="0096493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Onay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1"/>
          </w:p>
        </w:tc>
      </w:tr>
      <w:tr w:rsidR="00BA4FA9" w:rsidRPr="00A2745D" w14:paraId="2D3A8CDC" w14:textId="77777777" w:rsidTr="006C65AA">
        <w:tblPrEx>
          <w:tblCellMar>
            <w:top w:w="0" w:type="dxa"/>
            <w:bottom w:w="0" w:type="dxa"/>
          </w:tblCellMar>
        </w:tblPrEx>
        <w:trPr>
          <w:trHeight w:val="320"/>
        </w:trPr>
        <w:tc>
          <w:tcPr>
            <w:tcW w:w="1690" w:type="dxa"/>
            <w:vMerge/>
          </w:tcPr>
          <w:p w14:paraId="53BA6724" w14:textId="77777777" w:rsidR="00BA4FA9" w:rsidRPr="00A2745D" w:rsidRDefault="00BA4FA9" w:rsidP="00EA7D05">
            <w:pPr>
              <w:jc w:val="center"/>
              <w:rPr>
                <w:b/>
              </w:rPr>
            </w:pPr>
          </w:p>
        </w:tc>
        <w:tc>
          <w:tcPr>
            <w:tcW w:w="2717" w:type="dxa"/>
            <w:vMerge/>
            <w:vAlign w:val="center"/>
          </w:tcPr>
          <w:p w14:paraId="3113A0ED" w14:textId="77777777" w:rsidR="00BA4FA9" w:rsidRPr="00341792" w:rsidRDefault="00BA4FA9" w:rsidP="00EA7D0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865" w:type="dxa"/>
            <w:gridSpan w:val="2"/>
            <w:tcBorders>
              <w:bottom w:val="single" w:sz="4" w:space="0" w:color="auto"/>
            </w:tcBorders>
            <w:vAlign w:val="center"/>
          </w:tcPr>
          <w:p w14:paraId="59117D90" w14:textId="77777777" w:rsidR="00BA4FA9" w:rsidRPr="00EA7D05" w:rsidRDefault="00BB5D4E" w:rsidP="00EA7D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özlemsel çalışma</w:t>
            </w:r>
          </w:p>
        </w:tc>
        <w:tc>
          <w:tcPr>
            <w:tcW w:w="3430" w:type="dxa"/>
            <w:gridSpan w:val="3"/>
            <w:tcBorders>
              <w:bottom w:val="single" w:sz="4" w:space="0" w:color="auto"/>
            </w:tcBorders>
            <w:vAlign w:val="center"/>
          </w:tcPr>
          <w:p w14:paraId="0F0AD282" w14:textId="77777777" w:rsidR="00BA4FA9" w:rsidRPr="00A2745D" w:rsidRDefault="00BA4FA9" w:rsidP="00EA7D05">
            <w:pPr>
              <w:rPr>
                <w:sz w:val="16"/>
                <w:szCs w:val="16"/>
              </w:rPr>
            </w:pPr>
            <w:r w:rsidRPr="00A2745D">
              <w:rPr>
                <w:sz w:val="16"/>
                <w:szCs w:val="16"/>
              </w:rPr>
              <w:fldChar w:fldCharType="begin">
                <w:ffData>
                  <w:name w:val="Onay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45D">
              <w:rPr>
                <w:sz w:val="16"/>
                <w:szCs w:val="16"/>
              </w:rPr>
              <w:instrText xml:space="preserve"> FORMCHECKBOX </w:instrText>
            </w:r>
            <w:r w:rsidRPr="00A2745D">
              <w:rPr>
                <w:sz w:val="16"/>
                <w:szCs w:val="16"/>
              </w:rPr>
            </w:r>
            <w:r w:rsidRPr="00A2745D">
              <w:rPr>
                <w:sz w:val="16"/>
                <w:szCs w:val="16"/>
              </w:rPr>
              <w:fldChar w:fldCharType="end"/>
            </w:r>
          </w:p>
        </w:tc>
      </w:tr>
      <w:tr w:rsidR="00BA4FA9" w:rsidRPr="00A2745D" w14:paraId="5B2393FC" w14:textId="77777777" w:rsidTr="006C65AA">
        <w:tblPrEx>
          <w:tblCellMar>
            <w:top w:w="0" w:type="dxa"/>
            <w:bottom w:w="0" w:type="dxa"/>
          </w:tblCellMar>
        </w:tblPrEx>
        <w:trPr>
          <w:trHeight w:val="320"/>
        </w:trPr>
        <w:tc>
          <w:tcPr>
            <w:tcW w:w="1690" w:type="dxa"/>
            <w:vMerge/>
          </w:tcPr>
          <w:p w14:paraId="3A3AA046" w14:textId="77777777" w:rsidR="00BA4FA9" w:rsidRPr="00A2745D" w:rsidRDefault="00BA4FA9" w:rsidP="00EA7D05">
            <w:pPr>
              <w:jc w:val="center"/>
              <w:rPr>
                <w:b/>
              </w:rPr>
            </w:pPr>
          </w:p>
        </w:tc>
        <w:tc>
          <w:tcPr>
            <w:tcW w:w="2717" w:type="dxa"/>
            <w:vMerge/>
            <w:vAlign w:val="center"/>
          </w:tcPr>
          <w:p w14:paraId="76237ACA" w14:textId="77777777" w:rsidR="00BA4FA9" w:rsidRPr="00341792" w:rsidRDefault="00BA4FA9" w:rsidP="00EA7D0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295" w:type="dxa"/>
            <w:gridSpan w:val="5"/>
            <w:tcBorders>
              <w:bottom w:val="single" w:sz="4" w:space="0" w:color="auto"/>
            </w:tcBorders>
            <w:vAlign w:val="center"/>
          </w:tcPr>
          <w:p w14:paraId="4A2A7DA9" w14:textId="77777777" w:rsidR="00BA4FA9" w:rsidRPr="00A2745D" w:rsidRDefault="00BA4FA9" w:rsidP="00EA7D05">
            <w:pPr>
              <w:rPr>
                <w:sz w:val="16"/>
                <w:szCs w:val="16"/>
              </w:rPr>
            </w:pPr>
            <w:r w:rsidRPr="00EA7D05">
              <w:rPr>
                <w:sz w:val="20"/>
                <w:szCs w:val="20"/>
              </w:rPr>
              <w:t>Diğer ise belirtiniz</w:t>
            </w:r>
          </w:p>
        </w:tc>
      </w:tr>
      <w:tr w:rsidR="00755E4F" w:rsidRPr="00A2745D" w14:paraId="5F3CD94F" w14:textId="77777777" w:rsidTr="006C65AA">
        <w:tblPrEx>
          <w:tblCellMar>
            <w:top w:w="0" w:type="dxa"/>
            <w:bottom w:w="0" w:type="dxa"/>
          </w:tblCellMar>
        </w:tblPrEx>
        <w:trPr>
          <w:trHeight w:val="569"/>
        </w:trPr>
        <w:tc>
          <w:tcPr>
            <w:tcW w:w="1690" w:type="dxa"/>
            <w:vMerge/>
          </w:tcPr>
          <w:p w14:paraId="7EF11158" w14:textId="77777777" w:rsidR="00755E4F" w:rsidRPr="00A2745D" w:rsidRDefault="00755E4F" w:rsidP="00964937">
            <w:pPr>
              <w:jc w:val="center"/>
              <w:rPr>
                <w:b/>
              </w:rPr>
            </w:pPr>
          </w:p>
        </w:tc>
        <w:tc>
          <w:tcPr>
            <w:tcW w:w="271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1336544" w14:textId="77777777" w:rsidR="00755E4F" w:rsidRPr="00341792" w:rsidRDefault="00755E4F" w:rsidP="00341792">
            <w:pPr>
              <w:jc w:val="center"/>
              <w:rPr>
                <w:sz w:val="18"/>
                <w:szCs w:val="18"/>
              </w:rPr>
            </w:pPr>
            <w:r w:rsidRPr="00341792">
              <w:rPr>
                <w:sz w:val="18"/>
                <w:szCs w:val="18"/>
              </w:rPr>
              <w:t>ARAŞTIRMAYA KATILAN MERKEZLER</w:t>
            </w: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</w:tcBorders>
            <w:vAlign w:val="center"/>
          </w:tcPr>
          <w:p w14:paraId="2BC0A4C4" w14:textId="77777777" w:rsidR="00341792" w:rsidRDefault="00755E4F" w:rsidP="00AB01E2">
            <w:pPr>
              <w:jc w:val="center"/>
              <w:rPr>
                <w:sz w:val="16"/>
                <w:szCs w:val="16"/>
              </w:rPr>
            </w:pPr>
            <w:r w:rsidRPr="00A2745D">
              <w:rPr>
                <w:sz w:val="16"/>
                <w:szCs w:val="16"/>
              </w:rPr>
              <w:t>TEK MERKEZ</w:t>
            </w:r>
            <w:bookmarkStart w:id="2" w:name="Onay7"/>
          </w:p>
          <w:p w14:paraId="187DBC7D" w14:textId="77777777" w:rsidR="00755E4F" w:rsidRPr="00A2745D" w:rsidRDefault="00755E4F" w:rsidP="00AB01E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Onay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2"/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</w:tcBorders>
            <w:vAlign w:val="center"/>
          </w:tcPr>
          <w:p w14:paraId="2AB4B8C1" w14:textId="77777777" w:rsidR="00341792" w:rsidRDefault="00755E4F" w:rsidP="00AB01E2">
            <w:pPr>
              <w:jc w:val="center"/>
              <w:rPr>
                <w:sz w:val="16"/>
                <w:szCs w:val="16"/>
              </w:rPr>
            </w:pPr>
            <w:r w:rsidRPr="00A2745D">
              <w:rPr>
                <w:sz w:val="16"/>
                <w:szCs w:val="16"/>
              </w:rPr>
              <w:t>ÇOK MERKEZLİ</w:t>
            </w:r>
          </w:p>
          <w:bookmarkStart w:id="3" w:name="Onay8"/>
          <w:p w14:paraId="72207BD2" w14:textId="77777777" w:rsidR="00755E4F" w:rsidRPr="00A2745D" w:rsidRDefault="00755E4F" w:rsidP="00AB01E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Onay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6"/>
                <w:szCs w:val="16"/>
              </w:rPr>
              <w:instrText xml:space="preserve"> FORMCHECKBOX </w:instrText>
            </w:r>
            <w:r w:rsidRPr="00356A50"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3"/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</w:tcBorders>
            <w:vAlign w:val="center"/>
          </w:tcPr>
          <w:p w14:paraId="633B1638" w14:textId="77777777" w:rsidR="00341792" w:rsidRDefault="00755E4F" w:rsidP="00AB01E2">
            <w:pPr>
              <w:ind w:left="35"/>
              <w:jc w:val="center"/>
              <w:rPr>
                <w:sz w:val="16"/>
                <w:szCs w:val="16"/>
              </w:rPr>
            </w:pPr>
            <w:r w:rsidRPr="00A2745D">
              <w:rPr>
                <w:sz w:val="16"/>
                <w:szCs w:val="16"/>
              </w:rPr>
              <w:t>ULUSAL</w:t>
            </w:r>
            <w:bookmarkStart w:id="4" w:name="Onay9"/>
          </w:p>
          <w:p w14:paraId="6CD04C5D" w14:textId="77777777" w:rsidR="00755E4F" w:rsidRPr="00A2745D" w:rsidRDefault="00755E4F" w:rsidP="00AB01E2">
            <w:pPr>
              <w:ind w:left="35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Onay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4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</w:tcBorders>
            <w:vAlign w:val="center"/>
          </w:tcPr>
          <w:p w14:paraId="0E0E8CD1" w14:textId="77777777" w:rsidR="00755E4F" w:rsidRPr="00A2745D" w:rsidRDefault="00755E4F" w:rsidP="00AB01E2">
            <w:pPr>
              <w:ind w:left="35"/>
              <w:jc w:val="center"/>
              <w:rPr>
                <w:sz w:val="16"/>
                <w:szCs w:val="16"/>
              </w:rPr>
            </w:pPr>
            <w:r w:rsidRPr="00A2745D">
              <w:rPr>
                <w:sz w:val="16"/>
                <w:szCs w:val="16"/>
              </w:rPr>
              <w:t xml:space="preserve">ULUSLARARASI </w:t>
            </w:r>
            <w:bookmarkStart w:id="5" w:name="Onay10"/>
            <w:r>
              <w:rPr>
                <w:sz w:val="16"/>
                <w:szCs w:val="16"/>
              </w:rPr>
              <w:fldChar w:fldCharType="begin">
                <w:ffData>
                  <w:name w:val="Onay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6"/>
                <w:szCs w:val="16"/>
              </w:rPr>
              <w:instrText xml:space="preserve"> FORMCHECKBOX </w:instrText>
            </w:r>
            <w:r w:rsidRPr="00356A50"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5"/>
          </w:p>
        </w:tc>
      </w:tr>
    </w:tbl>
    <w:p w14:paraId="3C698C0F" w14:textId="77777777" w:rsidR="001A1AF6" w:rsidRPr="005C4DEA" w:rsidRDefault="001A1AF6" w:rsidP="005D7F14">
      <w:pPr>
        <w:jc w:val="both"/>
        <w:rPr>
          <w:b/>
        </w:rPr>
      </w:pPr>
    </w:p>
    <w:p w14:paraId="382EE58E" w14:textId="77777777" w:rsidR="00781C8D" w:rsidRDefault="001A1AF6" w:rsidP="00781C8D">
      <w:pPr>
        <w:jc w:val="both"/>
        <w:rPr>
          <w:b/>
        </w:rPr>
      </w:pPr>
      <w:r w:rsidRPr="00F023CB">
        <w:rPr>
          <w:b/>
        </w:rPr>
        <w:br w:type="page"/>
      </w:r>
    </w:p>
    <w:tbl>
      <w:tblPr>
        <w:tblW w:w="51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4"/>
        <w:gridCol w:w="3306"/>
        <w:gridCol w:w="1417"/>
        <w:gridCol w:w="1244"/>
        <w:gridCol w:w="3523"/>
      </w:tblGrid>
      <w:tr w:rsidR="00EF0842" w:rsidRPr="00A2745D" w14:paraId="436DCC3D" w14:textId="77777777" w:rsidTr="006B26B5">
        <w:tblPrEx>
          <w:tblCellMar>
            <w:top w:w="0" w:type="dxa"/>
            <w:bottom w:w="0" w:type="dxa"/>
          </w:tblCellMar>
        </w:tblPrEx>
        <w:trPr>
          <w:trHeight w:val="450"/>
        </w:trPr>
        <w:tc>
          <w:tcPr>
            <w:tcW w:w="1063" w:type="dxa"/>
            <w:vMerge w:val="restart"/>
            <w:textDirection w:val="btLr"/>
            <w:vAlign w:val="center"/>
          </w:tcPr>
          <w:p w14:paraId="7A2944B6" w14:textId="77777777" w:rsidR="00EF0842" w:rsidRPr="00A2745D" w:rsidRDefault="00EF0842" w:rsidP="00802BEA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  <w:r w:rsidRPr="00A2745D">
              <w:rPr>
                <w:b/>
                <w:sz w:val="16"/>
                <w:szCs w:val="16"/>
              </w:rPr>
              <w:lastRenderedPageBreak/>
              <w:t>DEĞERLENDİRİLEN BELGELER</w:t>
            </w:r>
          </w:p>
        </w:tc>
        <w:tc>
          <w:tcPr>
            <w:tcW w:w="3349" w:type="dxa"/>
            <w:vAlign w:val="center"/>
          </w:tcPr>
          <w:p w14:paraId="1C3DE8F0" w14:textId="77777777" w:rsidR="00EF0842" w:rsidRPr="00A2745D" w:rsidRDefault="00EF0842" w:rsidP="007013D5">
            <w:pPr>
              <w:jc w:val="center"/>
              <w:rPr>
                <w:b/>
                <w:sz w:val="20"/>
                <w:szCs w:val="20"/>
              </w:rPr>
            </w:pPr>
            <w:r w:rsidRPr="00A2745D">
              <w:rPr>
                <w:b/>
                <w:sz w:val="20"/>
                <w:szCs w:val="20"/>
              </w:rPr>
              <w:t>Belge Adı</w:t>
            </w:r>
          </w:p>
        </w:tc>
        <w:tc>
          <w:tcPr>
            <w:tcW w:w="1435" w:type="dxa"/>
            <w:vAlign w:val="center"/>
          </w:tcPr>
          <w:p w14:paraId="0E1E0B8B" w14:textId="77777777" w:rsidR="00EF0842" w:rsidRPr="00A2745D" w:rsidRDefault="00EF0842" w:rsidP="007013D5">
            <w:pPr>
              <w:jc w:val="center"/>
              <w:rPr>
                <w:b/>
                <w:sz w:val="20"/>
                <w:szCs w:val="20"/>
              </w:rPr>
            </w:pPr>
            <w:r w:rsidRPr="00A2745D">
              <w:rPr>
                <w:b/>
                <w:sz w:val="20"/>
                <w:szCs w:val="20"/>
              </w:rPr>
              <w:t>Tarihi</w:t>
            </w:r>
          </w:p>
        </w:tc>
        <w:tc>
          <w:tcPr>
            <w:tcW w:w="1250" w:type="dxa"/>
            <w:vAlign w:val="center"/>
          </w:tcPr>
          <w:p w14:paraId="31AD8A7F" w14:textId="77777777" w:rsidR="00EF0842" w:rsidRPr="00A2745D" w:rsidRDefault="00EF0842" w:rsidP="007013D5">
            <w:pPr>
              <w:jc w:val="center"/>
              <w:rPr>
                <w:b/>
                <w:sz w:val="20"/>
                <w:szCs w:val="20"/>
              </w:rPr>
            </w:pPr>
            <w:r w:rsidRPr="00A2745D">
              <w:rPr>
                <w:b/>
                <w:sz w:val="20"/>
                <w:szCs w:val="20"/>
              </w:rPr>
              <w:t>Versiyon Numarası</w:t>
            </w:r>
          </w:p>
        </w:tc>
        <w:tc>
          <w:tcPr>
            <w:tcW w:w="3592" w:type="dxa"/>
            <w:vAlign w:val="center"/>
          </w:tcPr>
          <w:p w14:paraId="69A6EA0C" w14:textId="77777777" w:rsidR="00EF0842" w:rsidRPr="00A2745D" w:rsidRDefault="00EF0842" w:rsidP="007013D5">
            <w:pPr>
              <w:jc w:val="center"/>
              <w:rPr>
                <w:b/>
                <w:sz w:val="20"/>
                <w:szCs w:val="20"/>
              </w:rPr>
            </w:pPr>
            <w:r w:rsidRPr="00A2745D">
              <w:rPr>
                <w:b/>
                <w:sz w:val="20"/>
                <w:szCs w:val="20"/>
              </w:rPr>
              <w:t>Dili</w:t>
            </w:r>
          </w:p>
        </w:tc>
      </w:tr>
      <w:tr w:rsidR="00EF0842" w:rsidRPr="00A2745D" w14:paraId="10F4596A" w14:textId="77777777" w:rsidTr="006B26B5">
        <w:tblPrEx>
          <w:tblCellMar>
            <w:top w:w="0" w:type="dxa"/>
            <w:bottom w:w="0" w:type="dxa"/>
          </w:tblCellMar>
        </w:tblPrEx>
        <w:trPr>
          <w:trHeight w:val="315"/>
        </w:trPr>
        <w:tc>
          <w:tcPr>
            <w:tcW w:w="1063" w:type="dxa"/>
            <w:vMerge/>
            <w:textDirection w:val="btLr"/>
          </w:tcPr>
          <w:p w14:paraId="66411FFE" w14:textId="77777777" w:rsidR="00EF0842" w:rsidRPr="00A2745D" w:rsidRDefault="00EF0842" w:rsidP="006B26B5">
            <w:pPr>
              <w:ind w:left="113" w:right="113"/>
              <w:rPr>
                <w:sz w:val="16"/>
                <w:szCs w:val="16"/>
              </w:rPr>
            </w:pPr>
          </w:p>
        </w:tc>
        <w:tc>
          <w:tcPr>
            <w:tcW w:w="3349" w:type="dxa"/>
            <w:vAlign w:val="center"/>
          </w:tcPr>
          <w:p w14:paraId="6B753953" w14:textId="77777777" w:rsidR="00EF0842" w:rsidRPr="00A2745D" w:rsidRDefault="00EF0842" w:rsidP="007013D5">
            <w:pPr>
              <w:rPr>
                <w:sz w:val="16"/>
                <w:szCs w:val="16"/>
              </w:rPr>
            </w:pPr>
            <w:r w:rsidRPr="00A2745D">
              <w:rPr>
                <w:sz w:val="16"/>
                <w:szCs w:val="16"/>
              </w:rPr>
              <w:t>ARAŞTIRMA PROTOKOLÜ</w:t>
            </w:r>
          </w:p>
        </w:tc>
        <w:tc>
          <w:tcPr>
            <w:tcW w:w="1435" w:type="dxa"/>
            <w:vAlign w:val="center"/>
          </w:tcPr>
          <w:p w14:paraId="0B250E21" w14:textId="77777777" w:rsidR="00EF0842" w:rsidRPr="00A2745D" w:rsidRDefault="00EF0842" w:rsidP="007013D5">
            <w:pPr>
              <w:rPr>
                <w:sz w:val="16"/>
                <w:szCs w:val="16"/>
              </w:rPr>
            </w:pPr>
          </w:p>
        </w:tc>
        <w:tc>
          <w:tcPr>
            <w:tcW w:w="1250" w:type="dxa"/>
            <w:vAlign w:val="center"/>
          </w:tcPr>
          <w:p w14:paraId="279BCDE6" w14:textId="77777777" w:rsidR="00EF0842" w:rsidRPr="00A2745D" w:rsidRDefault="00EF0842" w:rsidP="007013D5">
            <w:pPr>
              <w:rPr>
                <w:sz w:val="16"/>
                <w:szCs w:val="16"/>
              </w:rPr>
            </w:pPr>
          </w:p>
        </w:tc>
        <w:tc>
          <w:tcPr>
            <w:tcW w:w="3592" w:type="dxa"/>
            <w:vAlign w:val="bottom"/>
          </w:tcPr>
          <w:p w14:paraId="1F36B617" w14:textId="77777777" w:rsidR="00EF0842" w:rsidRPr="00A2745D" w:rsidRDefault="00EF0842" w:rsidP="00FC5412">
            <w:pPr>
              <w:rPr>
                <w:sz w:val="16"/>
                <w:szCs w:val="16"/>
              </w:rPr>
            </w:pPr>
            <w:r w:rsidRPr="00A2745D">
              <w:rPr>
                <w:sz w:val="18"/>
                <w:szCs w:val="18"/>
              </w:rPr>
              <w:t xml:space="preserve">Türkçe </w:t>
            </w:r>
            <w:r w:rsidRPr="00A2745D">
              <w:rPr>
                <w:sz w:val="20"/>
                <w:szCs w:val="20"/>
              </w:rPr>
              <w:t xml:space="preserve"> </w:t>
            </w:r>
            <w:bookmarkStart w:id="6" w:name="Onay20"/>
            <w:r w:rsidR="00FC5412">
              <w:rPr>
                <w:sz w:val="20"/>
                <w:szCs w:val="20"/>
              </w:rPr>
              <w:fldChar w:fldCharType="begin">
                <w:ffData>
                  <w:name w:val="Onay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C5412">
              <w:rPr>
                <w:sz w:val="20"/>
                <w:szCs w:val="20"/>
              </w:rPr>
              <w:instrText xml:space="preserve"> FORMCHECKBOX </w:instrText>
            </w:r>
            <w:r w:rsidR="00FC5412">
              <w:rPr>
                <w:sz w:val="20"/>
                <w:szCs w:val="20"/>
              </w:rPr>
            </w:r>
            <w:r w:rsidR="00FC5412">
              <w:rPr>
                <w:sz w:val="20"/>
                <w:szCs w:val="20"/>
              </w:rPr>
              <w:fldChar w:fldCharType="end"/>
            </w:r>
            <w:bookmarkEnd w:id="6"/>
            <w:r w:rsidRPr="00A2745D">
              <w:rPr>
                <w:sz w:val="20"/>
                <w:szCs w:val="20"/>
              </w:rPr>
              <w:t xml:space="preserve">       </w:t>
            </w:r>
            <w:r w:rsidRPr="00A2745D">
              <w:rPr>
                <w:sz w:val="18"/>
                <w:szCs w:val="18"/>
              </w:rPr>
              <w:t xml:space="preserve">İngilizce </w:t>
            </w:r>
            <w:r w:rsidR="00FC5412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C5412">
              <w:rPr>
                <w:sz w:val="18"/>
                <w:szCs w:val="18"/>
              </w:rPr>
              <w:instrText xml:space="preserve"> FORMCHECKBOX </w:instrText>
            </w:r>
            <w:r w:rsidR="00FC5412">
              <w:rPr>
                <w:sz w:val="18"/>
                <w:szCs w:val="18"/>
              </w:rPr>
            </w:r>
            <w:r w:rsidR="00FC5412">
              <w:rPr>
                <w:sz w:val="18"/>
                <w:szCs w:val="18"/>
              </w:rPr>
              <w:fldChar w:fldCharType="end"/>
            </w:r>
            <w:r w:rsidRPr="00A2745D">
              <w:rPr>
                <w:sz w:val="18"/>
                <w:szCs w:val="18"/>
              </w:rPr>
              <w:t xml:space="preserve">    </w:t>
            </w:r>
            <w:r>
              <w:rPr>
                <w:sz w:val="18"/>
                <w:szCs w:val="18"/>
              </w:rPr>
              <w:t xml:space="preserve">    </w:t>
            </w:r>
            <w:r w:rsidRPr="00A2745D">
              <w:rPr>
                <w:sz w:val="18"/>
                <w:szCs w:val="18"/>
              </w:rPr>
              <w:t xml:space="preserve"> Diğer </w:t>
            </w:r>
            <w:r w:rsidRPr="00A2745D">
              <w:rPr>
                <w:sz w:val="18"/>
                <w:szCs w:val="18"/>
              </w:rPr>
              <w:fldChar w:fldCharType="begin">
                <w:ffData>
                  <w:name w:val="Onay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45D">
              <w:rPr>
                <w:sz w:val="18"/>
                <w:szCs w:val="18"/>
              </w:rPr>
              <w:instrText xml:space="preserve"> FORMCHECKBOX </w:instrText>
            </w:r>
            <w:r w:rsidRPr="00A2745D">
              <w:rPr>
                <w:sz w:val="18"/>
                <w:szCs w:val="18"/>
              </w:rPr>
            </w:r>
            <w:r w:rsidRPr="00A2745D">
              <w:rPr>
                <w:sz w:val="18"/>
                <w:szCs w:val="18"/>
              </w:rPr>
              <w:fldChar w:fldCharType="end"/>
            </w:r>
          </w:p>
        </w:tc>
      </w:tr>
      <w:tr w:rsidR="00EF0842" w:rsidRPr="00A2745D" w14:paraId="3BCBE488" w14:textId="77777777" w:rsidTr="006B26B5">
        <w:tblPrEx>
          <w:tblCellMar>
            <w:top w:w="0" w:type="dxa"/>
            <w:bottom w:w="0" w:type="dxa"/>
          </w:tblCellMar>
        </w:tblPrEx>
        <w:trPr>
          <w:trHeight w:val="323"/>
        </w:trPr>
        <w:tc>
          <w:tcPr>
            <w:tcW w:w="1063" w:type="dxa"/>
            <w:vMerge/>
            <w:textDirection w:val="btLr"/>
          </w:tcPr>
          <w:p w14:paraId="0916EECF" w14:textId="77777777" w:rsidR="00EF0842" w:rsidRPr="00A2745D" w:rsidRDefault="00EF0842" w:rsidP="006B26B5">
            <w:pPr>
              <w:ind w:left="113" w:right="113"/>
              <w:rPr>
                <w:sz w:val="16"/>
                <w:szCs w:val="16"/>
              </w:rPr>
            </w:pPr>
          </w:p>
        </w:tc>
        <w:tc>
          <w:tcPr>
            <w:tcW w:w="3349" w:type="dxa"/>
            <w:vAlign w:val="center"/>
          </w:tcPr>
          <w:p w14:paraId="4FD4309F" w14:textId="77777777" w:rsidR="00EF0842" w:rsidRPr="00A2745D" w:rsidRDefault="006B26B5" w:rsidP="007013D5">
            <w:pPr>
              <w:rPr>
                <w:sz w:val="16"/>
                <w:szCs w:val="16"/>
              </w:rPr>
            </w:pPr>
            <w:r w:rsidRPr="00A2745D">
              <w:rPr>
                <w:sz w:val="16"/>
                <w:szCs w:val="16"/>
              </w:rPr>
              <w:t>BİLGİLENDİRİLMİŞ GÖNÜLLÜ OLUR FORMU</w:t>
            </w:r>
          </w:p>
        </w:tc>
        <w:tc>
          <w:tcPr>
            <w:tcW w:w="1435" w:type="dxa"/>
            <w:vAlign w:val="center"/>
          </w:tcPr>
          <w:p w14:paraId="1A5A3129" w14:textId="77777777" w:rsidR="00EF0842" w:rsidRPr="00A2745D" w:rsidRDefault="00EF0842" w:rsidP="007013D5">
            <w:pPr>
              <w:rPr>
                <w:sz w:val="16"/>
                <w:szCs w:val="16"/>
              </w:rPr>
            </w:pPr>
          </w:p>
        </w:tc>
        <w:tc>
          <w:tcPr>
            <w:tcW w:w="1250" w:type="dxa"/>
            <w:vAlign w:val="center"/>
          </w:tcPr>
          <w:p w14:paraId="111CACDE" w14:textId="77777777" w:rsidR="00EF0842" w:rsidRPr="00A2745D" w:rsidRDefault="00EF0842" w:rsidP="007013D5">
            <w:pPr>
              <w:rPr>
                <w:sz w:val="16"/>
                <w:szCs w:val="16"/>
              </w:rPr>
            </w:pPr>
          </w:p>
        </w:tc>
        <w:tc>
          <w:tcPr>
            <w:tcW w:w="3592" w:type="dxa"/>
            <w:vAlign w:val="bottom"/>
          </w:tcPr>
          <w:p w14:paraId="14207241" w14:textId="77777777" w:rsidR="00EF0842" w:rsidRPr="00A2745D" w:rsidRDefault="00EF0842" w:rsidP="00FC5412">
            <w:pPr>
              <w:rPr>
                <w:sz w:val="16"/>
                <w:szCs w:val="16"/>
              </w:rPr>
            </w:pPr>
            <w:r w:rsidRPr="00A2745D">
              <w:rPr>
                <w:sz w:val="18"/>
                <w:szCs w:val="18"/>
              </w:rPr>
              <w:t>Türkçe</w:t>
            </w:r>
            <w:r w:rsidRPr="00A2745D">
              <w:rPr>
                <w:sz w:val="20"/>
                <w:szCs w:val="20"/>
              </w:rPr>
              <w:t xml:space="preserve">  </w:t>
            </w:r>
            <w:bookmarkStart w:id="7" w:name="Onay23"/>
            <w:r w:rsidR="00A25206">
              <w:rPr>
                <w:sz w:val="20"/>
                <w:szCs w:val="20"/>
              </w:rPr>
              <w:fldChar w:fldCharType="begin">
                <w:ffData>
                  <w:name w:val="Onay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25206">
              <w:rPr>
                <w:sz w:val="20"/>
                <w:szCs w:val="20"/>
              </w:rPr>
              <w:instrText xml:space="preserve"> FORMCHECKBOX </w:instrText>
            </w:r>
            <w:r w:rsidR="005E1820" w:rsidRPr="00A25206">
              <w:rPr>
                <w:sz w:val="20"/>
                <w:szCs w:val="20"/>
              </w:rPr>
            </w:r>
            <w:r w:rsidR="00A25206">
              <w:rPr>
                <w:sz w:val="20"/>
                <w:szCs w:val="20"/>
              </w:rPr>
              <w:fldChar w:fldCharType="end"/>
            </w:r>
            <w:bookmarkEnd w:id="7"/>
            <w:r w:rsidRPr="00A2745D">
              <w:rPr>
                <w:sz w:val="20"/>
                <w:szCs w:val="20"/>
              </w:rPr>
              <w:t xml:space="preserve">    </w:t>
            </w:r>
            <w:r>
              <w:rPr>
                <w:sz w:val="20"/>
                <w:szCs w:val="20"/>
              </w:rPr>
              <w:t xml:space="preserve"> </w:t>
            </w:r>
            <w:r w:rsidRPr="00A2745D">
              <w:rPr>
                <w:sz w:val="20"/>
                <w:szCs w:val="20"/>
              </w:rPr>
              <w:t xml:space="preserve">  </w:t>
            </w:r>
            <w:r w:rsidRPr="00A2745D">
              <w:rPr>
                <w:sz w:val="18"/>
                <w:szCs w:val="18"/>
              </w:rPr>
              <w:t xml:space="preserve">İngilizce </w:t>
            </w:r>
            <w:bookmarkStart w:id="8" w:name="Onay24"/>
            <w:r w:rsidR="00FC5412">
              <w:rPr>
                <w:sz w:val="18"/>
                <w:szCs w:val="18"/>
              </w:rPr>
              <w:fldChar w:fldCharType="begin">
                <w:ffData>
                  <w:name w:val="Onay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C5412">
              <w:rPr>
                <w:sz w:val="18"/>
                <w:szCs w:val="18"/>
              </w:rPr>
              <w:instrText xml:space="preserve"> FORMCHECKBOX </w:instrText>
            </w:r>
            <w:r w:rsidR="00FC5412">
              <w:rPr>
                <w:sz w:val="18"/>
                <w:szCs w:val="18"/>
              </w:rPr>
            </w:r>
            <w:r w:rsidR="00FC5412">
              <w:rPr>
                <w:sz w:val="18"/>
                <w:szCs w:val="18"/>
              </w:rPr>
              <w:fldChar w:fldCharType="end"/>
            </w:r>
            <w:bookmarkEnd w:id="8"/>
            <w:r w:rsidRPr="00A2745D">
              <w:rPr>
                <w:sz w:val="18"/>
                <w:szCs w:val="18"/>
              </w:rPr>
              <w:t xml:space="preserve">   </w:t>
            </w:r>
            <w:r>
              <w:rPr>
                <w:sz w:val="18"/>
                <w:szCs w:val="18"/>
              </w:rPr>
              <w:t xml:space="preserve">    </w:t>
            </w:r>
            <w:r w:rsidRPr="00A2745D">
              <w:rPr>
                <w:sz w:val="18"/>
                <w:szCs w:val="18"/>
              </w:rPr>
              <w:t xml:space="preserve">  Diğer </w:t>
            </w:r>
            <w:r w:rsidRPr="00A2745D">
              <w:rPr>
                <w:sz w:val="18"/>
                <w:szCs w:val="18"/>
              </w:rPr>
              <w:fldChar w:fldCharType="begin">
                <w:ffData>
                  <w:name w:val="Onay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Onay25"/>
            <w:r w:rsidRPr="00A2745D">
              <w:rPr>
                <w:sz w:val="18"/>
                <w:szCs w:val="18"/>
              </w:rPr>
              <w:instrText xml:space="preserve"> FORMCHECKBOX </w:instrText>
            </w:r>
            <w:r w:rsidRPr="00A2745D">
              <w:rPr>
                <w:sz w:val="18"/>
                <w:szCs w:val="18"/>
              </w:rPr>
            </w:r>
            <w:r w:rsidRPr="00A2745D">
              <w:rPr>
                <w:sz w:val="18"/>
                <w:szCs w:val="18"/>
              </w:rPr>
              <w:fldChar w:fldCharType="end"/>
            </w:r>
            <w:bookmarkEnd w:id="9"/>
          </w:p>
        </w:tc>
      </w:tr>
      <w:tr w:rsidR="00EF0842" w:rsidRPr="00A2745D" w14:paraId="3C7484BC" w14:textId="77777777" w:rsidTr="00802BEA">
        <w:tblPrEx>
          <w:tblCellMar>
            <w:top w:w="0" w:type="dxa"/>
            <w:bottom w:w="0" w:type="dxa"/>
          </w:tblCellMar>
        </w:tblPrEx>
        <w:trPr>
          <w:trHeight w:val="309"/>
        </w:trPr>
        <w:tc>
          <w:tcPr>
            <w:tcW w:w="1063" w:type="dxa"/>
            <w:vMerge/>
            <w:textDirection w:val="btLr"/>
          </w:tcPr>
          <w:p w14:paraId="180B02BC" w14:textId="77777777" w:rsidR="00EF0842" w:rsidRPr="00A2745D" w:rsidRDefault="00EF0842" w:rsidP="006B26B5">
            <w:pPr>
              <w:ind w:left="113" w:right="113"/>
              <w:rPr>
                <w:sz w:val="16"/>
                <w:szCs w:val="16"/>
              </w:rPr>
            </w:pPr>
          </w:p>
        </w:tc>
        <w:tc>
          <w:tcPr>
            <w:tcW w:w="3349" w:type="dxa"/>
            <w:vAlign w:val="center"/>
          </w:tcPr>
          <w:p w14:paraId="7974AB27" w14:textId="77777777" w:rsidR="00EF0842" w:rsidRPr="00A2745D" w:rsidRDefault="006B26B5" w:rsidP="007013D5">
            <w:pPr>
              <w:rPr>
                <w:sz w:val="16"/>
                <w:szCs w:val="16"/>
              </w:rPr>
            </w:pPr>
            <w:r w:rsidRPr="00A2745D">
              <w:rPr>
                <w:sz w:val="16"/>
                <w:szCs w:val="16"/>
              </w:rPr>
              <w:t>OLGU RAPOR FORMU</w:t>
            </w:r>
          </w:p>
        </w:tc>
        <w:tc>
          <w:tcPr>
            <w:tcW w:w="1435" w:type="dxa"/>
            <w:vAlign w:val="center"/>
          </w:tcPr>
          <w:p w14:paraId="0BD6F49A" w14:textId="77777777" w:rsidR="00A25206" w:rsidRPr="00A2745D" w:rsidRDefault="00A25206" w:rsidP="007013D5">
            <w:pPr>
              <w:rPr>
                <w:sz w:val="16"/>
                <w:szCs w:val="16"/>
              </w:rPr>
            </w:pPr>
          </w:p>
        </w:tc>
        <w:tc>
          <w:tcPr>
            <w:tcW w:w="1250" w:type="dxa"/>
            <w:vAlign w:val="center"/>
          </w:tcPr>
          <w:p w14:paraId="50726E1E" w14:textId="77777777" w:rsidR="00EF0842" w:rsidRPr="00A2745D" w:rsidRDefault="00EF0842" w:rsidP="007013D5">
            <w:pPr>
              <w:rPr>
                <w:sz w:val="16"/>
                <w:szCs w:val="16"/>
              </w:rPr>
            </w:pPr>
          </w:p>
        </w:tc>
        <w:tc>
          <w:tcPr>
            <w:tcW w:w="3592" w:type="dxa"/>
            <w:vAlign w:val="center"/>
          </w:tcPr>
          <w:p w14:paraId="50F75B40" w14:textId="77777777" w:rsidR="00EF0842" w:rsidRPr="00A2745D" w:rsidRDefault="00EF0842" w:rsidP="00FC5412">
            <w:pPr>
              <w:rPr>
                <w:sz w:val="16"/>
                <w:szCs w:val="16"/>
              </w:rPr>
            </w:pPr>
            <w:r w:rsidRPr="00A2745D">
              <w:rPr>
                <w:sz w:val="18"/>
                <w:szCs w:val="18"/>
              </w:rPr>
              <w:t xml:space="preserve">Türkçe </w:t>
            </w:r>
            <w:r w:rsidRPr="00A2745D">
              <w:rPr>
                <w:sz w:val="20"/>
                <w:szCs w:val="20"/>
              </w:rPr>
              <w:t xml:space="preserve"> </w:t>
            </w:r>
            <w:bookmarkStart w:id="10" w:name="Onay26"/>
            <w:r w:rsidR="00FC5412">
              <w:rPr>
                <w:sz w:val="20"/>
                <w:szCs w:val="20"/>
              </w:rPr>
              <w:fldChar w:fldCharType="begin">
                <w:ffData>
                  <w:name w:val="Onay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C5412">
              <w:rPr>
                <w:sz w:val="20"/>
                <w:szCs w:val="20"/>
              </w:rPr>
              <w:instrText xml:space="preserve"> FORMCHECKBOX </w:instrText>
            </w:r>
            <w:r w:rsidR="00FC5412">
              <w:rPr>
                <w:sz w:val="20"/>
                <w:szCs w:val="20"/>
              </w:rPr>
            </w:r>
            <w:r w:rsidR="00FC5412">
              <w:rPr>
                <w:sz w:val="20"/>
                <w:szCs w:val="20"/>
              </w:rPr>
              <w:fldChar w:fldCharType="end"/>
            </w:r>
            <w:bookmarkEnd w:id="10"/>
            <w:r w:rsidRPr="00A2745D">
              <w:rPr>
                <w:sz w:val="20"/>
                <w:szCs w:val="20"/>
              </w:rPr>
              <w:t xml:space="preserve">       </w:t>
            </w:r>
            <w:r w:rsidRPr="00A2745D">
              <w:rPr>
                <w:sz w:val="18"/>
                <w:szCs w:val="18"/>
              </w:rPr>
              <w:t xml:space="preserve">İngilizce </w:t>
            </w:r>
            <w:bookmarkStart w:id="11" w:name="Onay27"/>
            <w:r w:rsidR="00FC5412">
              <w:rPr>
                <w:sz w:val="18"/>
                <w:szCs w:val="18"/>
              </w:rPr>
              <w:fldChar w:fldCharType="begin">
                <w:ffData>
                  <w:name w:val="Onay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C5412">
              <w:rPr>
                <w:sz w:val="18"/>
                <w:szCs w:val="18"/>
              </w:rPr>
              <w:instrText xml:space="preserve"> FORMCHECKBOX </w:instrText>
            </w:r>
            <w:r w:rsidR="00FC5412">
              <w:rPr>
                <w:sz w:val="18"/>
                <w:szCs w:val="18"/>
              </w:rPr>
            </w:r>
            <w:r w:rsidR="00FC5412">
              <w:rPr>
                <w:sz w:val="18"/>
                <w:szCs w:val="18"/>
              </w:rPr>
              <w:fldChar w:fldCharType="end"/>
            </w:r>
            <w:bookmarkEnd w:id="11"/>
            <w:r w:rsidRPr="00A2745D">
              <w:rPr>
                <w:sz w:val="18"/>
                <w:szCs w:val="18"/>
              </w:rPr>
              <w:t xml:space="preserve">   </w:t>
            </w:r>
            <w:r>
              <w:rPr>
                <w:sz w:val="18"/>
                <w:szCs w:val="18"/>
              </w:rPr>
              <w:t xml:space="preserve">    </w:t>
            </w:r>
            <w:r w:rsidRPr="00A2745D">
              <w:rPr>
                <w:sz w:val="18"/>
                <w:szCs w:val="18"/>
              </w:rPr>
              <w:t xml:space="preserve">  Diğer </w:t>
            </w:r>
            <w:r w:rsidRPr="00A2745D">
              <w:rPr>
                <w:sz w:val="18"/>
                <w:szCs w:val="18"/>
              </w:rPr>
              <w:fldChar w:fldCharType="begin">
                <w:ffData>
                  <w:name w:val="Onay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Onay28"/>
            <w:r w:rsidRPr="00A2745D">
              <w:rPr>
                <w:sz w:val="18"/>
                <w:szCs w:val="18"/>
              </w:rPr>
              <w:instrText xml:space="preserve"> FORMCHECKBOX </w:instrText>
            </w:r>
            <w:r w:rsidRPr="00A2745D">
              <w:rPr>
                <w:sz w:val="18"/>
                <w:szCs w:val="18"/>
              </w:rPr>
            </w:r>
            <w:r w:rsidRPr="00A2745D">
              <w:rPr>
                <w:sz w:val="18"/>
                <w:szCs w:val="18"/>
              </w:rPr>
              <w:fldChar w:fldCharType="end"/>
            </w:r>
            <w:bookmarkEnd w:id="12"/>
          </w:p>
        </w:tc>
      </w:tr>
      <w:tr w:rsidR="00EF0842" w:rsidRPr="00A2745D" w14:paraId="6A42A3F0" w14:textId="77777777" w:rsidTr="00F34CE2">
        <w:tblPrEx>
          <w:tblCellMar>
            <w:top w:w="0" w:type="dxa"/>
            <w:bottom w:w="0" w:type="dxa"/>
          </w:tblCellMar>
        </w:tblPrEx>
        <w:trPr>
          <w:trHeight w:val="393"/>
        </w:trPr>
        <w:tc>
          <w:tcPr>
            <w:tcW w:w="1063" w:type="dxa"/>
            <w:vMerge/>
            <w:textDirection w:val="btLr"/>
          </w:tcPr>
          <w:p w14:paraId="5D14FC02" w14:textId="77777777" w:rsidR="00EF0842" w:rsidRPr="00A2745D" w:rsidRDefault="00EF0842" w:rsidP="006B26B5">
            <w:pPr>
              <w:ind w:left="113" w:right="113"/>
              <w:rPr>
                <w:sz w:val="16"/>
                <w:szCs w:val="16"/>
              </w:rPr>
            </w:pPr>
          </w:p>
        </w:tc>
        <w:tc>
          <w:tcPr>
            <w:tcW w:w="3349" w:type="dxa"/>
            <w:vAlign w:val="center"/>
          </w:tcPr>
          <w:p w14:paraId="0914BF28" w14:textId="77777777" w:rsidR="00EF0842" w:rsidRPr="00A2745D" w:rsidRDefault="006B26B5" w:rsidP="007013D5">
            <w:pPr>
              <w:rPr>
                <w:sz w:val="18"/>
                <w:szCs w:val="18"/>
              </w:rPr>
            </w:pPr>
            <w:r w:rsidRPr="00A2745D">
              <w:rPr>
                <w:sz w:val="16"/>
                <w:szCs w:val="16"/>
              </w:rPr>
              <w:t>ARAŞTIRMA BROŞÜRÜ</w:t>
            </w:r>
          </w:p>
        </w:tc>
        <w:tc>
          <w:tcPr>
            <w:tcW w:w="1435" w:type="dxa"/>
            <w:vAlign w:val="center"/>
          </w:tcPr>
          <w:p w14:paraId="7BF6209E" w14:textId="77777777" w:rsidR="00EF0842" w:rsidRPr="00A2745D" w:rsidRDefault="00EF0842" w:rsidP="007013D5">
            <w:pPr>
              <w:rPr>
                <w:sz w:val="16"/>
                <w:szCs w:val="16"/>
              </w:rPr>
            </w:pPr>
          </w:p>
        </w:tc>
        <w:tc>
          <w:tcPr>
            <w:tcW w:w="1250" w:type="dxa"/>
            <w:vAlign w:val="center"/>
          </w:tcPr>
          <w:p w14:paraId="2C4E4B5B" w14:textId="77777777" w:rsidR="00EF0842" w:rsidRPr="00A2745D" w:rsidRDefault="00EF0842" w:rsidP="007013D5">
            <w:pPr>
              <w:rPr>
                <w:sz w:val="16"/>
                <w:szCs w:val="16"/>
              </w:rPr>
            </w:pPr>
          </w:p>
        </w:tc>
        <w:tc>
          <w:tcPr>
            <w:tcW w:w="3592" w:type="dxa"/>
            <w:vAlign w:val="bottom"/>
          </w:tcPr>
          <w:p w14:paraId="52ADA292" w14:textId="77777777" w:rsidR="00EF0842" w:rsidRPr="00A2745D" w:rsidRDefault="00EF0842" w:rsidP="00FC5412">
            <w:pPr>
              <w:rPr>
                <w:sz w:val="16"/>
                <w:szCs w:val="16"/>
              </w:rPr>
            </w:pPr>
            <w:r w:rsidRPr="00A2745D">
              <w:rPr>
                <w:sz w:val="18"/>
                <w:szCs w:val="18"/>
              </w:rPr>
              <w:t>Türkçe</w:t>
            </w:r>
            <w:r w:rsidRPr="00A2745D">
              <w:rPr>
                <w:sz w:val="20"/>
                <w:szCs w:val="20"/>
              </w:rPr>
              <w:t xml:space="preserve">  </w:t>
            </w:r>
            <w:r w:rsidRPr="00A2745D">
              <w:rPr>
                <w:sz w:val="20"/>
                <w:szCs w:val="20"/>
              </w:rPr>
              <w:fldChar w:fldCharType="begin">
                <w:ffData>
                  <w:name w:val="Onay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Onay29"/>
            <w:r w:rsidRPr="00A2745D">
              <w:rPr>
                <w:sz w:val="20"/>
                <w:szCs w:val="20"/>
              </w:rPr>
              <w:instrText xml:space="preserve"> FORMCHECKBOX </w:instrText>
            </w:r>
            <w:r w:rsidRPr="00A2745D">
              <w:rPr>
                <w:sz w:val="20"/>
                <w:szCs w:val="20"/>
              </w:rPr>
            </w:r>
            <w:r w:rsidRPr="00A2745D">
              <w:rPr>
                <w:sz w:val="20"/>
                <w:szCs w:val="20"/>
              </w:rPr>
              <w:fldChar w:fldCharType="end"/>
            </w:r>
            <w:bookmarkEnd w:id="13"/>
            <w:r w:rsidRPr="00A2745D">
              <w:rPr>
                <w:sz w:val="20"/>
                <w:szCs w:val="20"/>
              </w:rPr>
              <w:t xml:space="preserve">       </w:t>
            </w:r>
            <w:r w:rsidRPr="00A2745D">
              <w:rPr>
                <w:sz w:val="18"/>
                <w:szCs w:val="18"/>
              </w:rPr>
              <w:t xml:space="preserve">İngilizce </w:t>
            </w:r>
            <w:bookmarkStart w:id="14" w:name="Onay30"/>
            <w:r w:rsidR="00FC5412">
              <w:rPr>
                <w:sz w:val="18"/>
                <w:szCs w:val="18"/>
              </w:rPr>
              <w:fldChar w:fldCharType="begin">
                <w:ffData>
                  <w:name w:val="Onay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C5412">
              <w:rPr>
                <w:sz w:val="18"/>
                <w:szCs w:val="18"/>
              </w:rPr>
              <w:instrText xml:space="preserve"> FORMCHECKBOX </w:instrText>
            </w:r>
            <w:r w:rsidR="00FC5412">
              <w:rPr>
                <w:sz w:val="18"/>
                <w:szCs w:val="18"/>
              </w:rPr>
            </w:r>
            <w:r w:rsidR="00FC5412">
              <w:rPr>
                <w:sz w:val="18"/>
                <w:szCs w:val="18"/>
              </w:rPr>
              <w:fldChar w:fldCharType="end"/>
            </w:r>
            <w:bookmarkEnd w:id="14"/>
            <w:r w:rsidRPr="00A2745D">
              <w:rPr>
                <w:sz w:val="18"/>
                <w:szCs w:val="18"/>
              </w:rPr>
              <w:t xml:space="preserve">   </w:t>
            </w:r>
            <w:r>
              <w:rPr>
                <w:sz w:val="18"/>
                <w:szCs w:val="18"/>
              </w:rPr>
              <w:t xml:space="preserve">    </w:t>
            </w:r>
            <w:r w:rsidRPr="00A2745D">
              <w:rPr>
                <w:sz w:val="18"/>
                <w:szCs w:val="18"/>
              </w:rPr>
              <w:t xml:space="preserve">  Diğer </w:t>
            </w:r>
            <w:r w:rsidRPr="00A2745D">
              <w:rPr>
                <w:sz w:val="18"/>
                <w:szCs w:val="18"/>
              </w:rPr>
              <w:fldChar w:fldCharType="begin">
                <w:ffData>
                  <w:name w:val="Onay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Onay31"/>
            <w:r w:rsidRPr="00A2745D">
              <w:rPr>
                <w:sz w:val="18"/>
                <w:szCs w:val="18"/>
              </w:rPr>
              <w:instrText xml:space="preserve"> FORMCHECKBOX </w:instrText>
            </w:r>
            <w:r w:rsidRPr="00A2745D">
              <w:rPr>
                <w:sz w:val="18"/>
                <w:szCs w:val="18"/>
              </w:rPr>
            </w:r>
            <w:r w:rsidRPr="00A2745D">
              <w:rPr>
                <w:sz w:val="18"/>
                <w:szCs w:val="18"/>
              </w:rPr>
              <w:fldChar w:fldCharType="end"/>
            </w:r>
            <w:bookmarkEnd w:id="15"/>
          </w:p>
        </w:tc>
      </w:tr>
      <w:tr w:rsidR="000578F6" w:rsidRPr="00A2745D" w14:paraId="4C906D5F" w14:textId="77777777" w:rsidTr="006B26B5">
        <w:tblPrEx>
          <w:tblCellMar>
            <w:top w:w="0" w:type="dxa"/>
            <w:bottom w:w="0" w:type="dxa"/>
          </w:tblCellMar>
        </w:tblPrEx>
        <w:trPr>
          <w:trHeight w:val="450"/>
        </w:trPr>
        <w:tc>
          <w:tcPr>
            <w:tcW w:w="1063" w:type="dxa"/>
            <w:vMerge w:val="restart"/>
            <w:textDirection w:val="btLr"/>
            <w:vAlign w:val="center"/>
          </w:tcPr>
          <w:p w14:paraId="1998136B" w14:textId="77777777" w:rsidR="000578F6" w:rsidRPr="001A1AF6" w:rsidRDefault="000578F6" w:rsidP="006B26B5">
            <w:pPr>
              <w:ind w:left="113" w:right="113"/>
              <w:rPr>
                <w:b/>
                <w:sz w:val="16"/>
                <w:szCs w:val="16"/>
              </w:rPr>
            </w:pPr>
            <w:r w:rsidRPr="001A1AF6">
              <w:rPr>
                <w:b/>
                <w:sz w:val="16"/>
                <w:szCs w:val="16"/>
              </w:rPr>
              <w:t>DEĞERLENDİRİLEN DİĞER BELGELER</w:t>
            </w:r>
          </w:p>
        </w:tc>
        <w:tc>
          <w:tcPr>
            <w:tcW w:w="3349" w:type="dxa"/>
            <w:vAlign w:val="center"/>
          </w:tcPr>
          <w:p w14:paraId="7A2DB28E" w14:textId="77777777" w:rsidR="000578F6" w:rsidRPr="001A1AF6" w:rsidRDefault="000578F6" w:rsidP="007013D5">
            <w:pPr>
              <w:jc w:val="center"/>
              <w:rPr>
                <w:b/>
                <w:sz w:val="16"/>
                <w:szCs w:val="16"/>
              </w:rPr>
            </w:pPr>
            <w:r w:rsidRPr="001A1AF6">
              <w:rPr>
                <w:b/>
                <w:sz w:val="16"/>
                <w:szCs w:val="16"/>
              </w:rPr>
              <w:t>Belge Adı</w:t>
            </w:r>
          </w:p>
        </w:tc>
        <w:tc>
          <w:tcPr>
            <w:tcW w:w="1435" w:type="dxa"/>
            <w:vAlign w:val="center"/>
          </w:tcPr>
          <w:p w14:paraId="4627E4C0" w14:textId="77777777" w:rsidR="000578F6" w:rsidRPr="00A2745D" w:rsidRDefault="000578F6" w:rsidP="007013D5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42" w:type="dxa"/>
            <w:gridSpan w:val="2"/>
            <w:vAlign w:val="center"/>
          </w:tcPr>
          <w:p w14:paraId="037F7AA3" w14:textId="77777777" w:rsidR="000578F6" w:rsidRPr="00A2745D" w:rsidRDefault="000578F6" w:rsidP="007013D5">
            <w:pPr>
              <w:jc w:val="center"/>
              <w:rPr>
                <w:b/>
                <w:sz w:val="20"/>
                <w:szCs w:val="20"/>
              </w:rPr>
            </w:pPr>
            <w:r w:rsidRPr="00A2745D">
              <w:rPr>
                <w:b/>
                <w:sz w:val="20"/>
                <w:szCs w:val="20"/>
              </w:rPr>
              <w:t>Açıklama</w:t>
            </w:r>
          </w:p>
        </w:tc>
      </w:tr>
      <w:tr w:rsidR="006B26B5" w:rsidRPr="00A2745D" w14:paraId="24419083" w14:textId="77777777" w:rsidTr="006B26B5">
        <w:tblPrEx>
          <w:tblCellMar>
            <w:top w:w="0" w:type="dxa"/>
            <w:bottom w:w="0" w:type="dxa"/>
          </w:tblCellMar>
        </w:tblPrEx>
        <w:trPr>
          <w:trHeight w:val="166"/>
        </w:trPr>
        <w:tc>
          <w:tcPr>
            <w:tcW w:w="1063" w:type="dxa"/>
            <w:vMerge/>
          </w:tcPr>
          <w:p w14:paraId="5BC0AB27" w14:textId="77777777" w:rsidR="006B26B5" w:rsidRPr="001A1AF6" w:rsidRDefault="006B26B5" w:rsidP="007013D5">
            <w:pPr>
              <w:rPr>
                <w:sz w:val="16"/>
                <w:szCs w:val="16"/>
              </w:rPr>
            </w:pPr>
          </w:p>
        </w:tc>
        <w:tc>
          <w:tcPr>
            <w:tcW w:w="3349" w:type="dxa"/>
            <w:vAlign w:val="center"/>
          </w:tcPr>
          <w:p w14:paraId="0972E89D" w14:textId="77777777" w:rsidR="006B26B5" w:rsidRPr="001A1AF6" w:rsidRDefault="006B26B5" w:rsidP="007013D5">
            <w:pPr>
              <w:rPr>
                <w:sz w:val="16"/>
                <w:szCs w:val="16"/>
              </w:rPr>
            </w:pPr>
            <w:r w:rsidRPr="001A1AF6">
              <w:rPr>
                <w:sz w:val="16"/>
                <w:szCs w:val="16"/>
              </w:rPr>
              <w:t>SİGORTA</w:t>
            </w:r>
          </w:p>
        </w:tc>
        <w:bookmarkStart w:id="16" w:name="Onay33"/>
        <w:tc>
          <w:tcPr>
            <w:tcW w:w="1435" w:type="dxa"/>
            <w:vAlign w:val="center"/>
          </w:tcPr>
          <w:p w14:paraId="185282AA" w14:textId="77777777" w:rsidR="006B26B5" w:rsidRPr="00A2745D" w:rsidRDefault="006B26B5" w:rsidP="007013D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Onay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16"/>
          </w:p>
        </w:tc>
        <w:tc>
          <w:tcPr>
            <w:tcW w:w="4842" w:type="dxa"/>
            <w:gridSpan w:val="2"/>
            <w:vAlign w:val="center"/>
          </w:tcPr>
          <w:p w14:paraId="306B6D01" w14:textId="77777777" w:rsidR="006B26B5" w:rsidRPr="001A1AF6" w:rsidRDefault="006B26B5" w:rsidP="003442FF">
            <w:pPr>
              <w:rPr>
                <w:sz w:val="16"/>
                <w:szCs w:val="16"/>
              </w:rPr>
            </w:pPr>
          </w:p>
        </w:tc>
      </w:tr>
      <w:tr w:rsidR="006B26B5" w:rsidRPr="00A2745D" w14:paraId="250D214D" w14:textId="77777777" w:rsidTr="006B26B5">
        <w:tblPrEx>
          <w:tblCellMar>
            <w:top w:w="0" w:type="dxa"/>
            <w:bottom w:w="0" w:type="dxa"/>
          </w:tblCellMar>
        </w:tblPrEx>
        <w:trPr>
          <w:trHeight w:val="189"/>
        </w:trPr>
        <w:tc>
          <w:tcPr>
            <w:tcW w:w="1063" w:type="dxa"/>
            <w:vMerge/>
          </w:tcPr>
          <w:p w14:paraId="0251C091" w14:textId="77777777" w:rsidR="006B26B5" w:rsidRPr="001A1AF6" w:rsidRDefault="006B26B5" w:rsidP="007013D5">
            <w:pPr>
              <w:rPr>
                <w:sz w:val="16"/>
                <w:szCs w:val="16"/>
              </w:rPr>
            </w:pPr>
          </w:p>
        </w:tc>
        <w:tc>
          <w:tcPr>
            <w:tcW w:w="3349" w:type="dxa"/>
            <w:vAlign w:val="center"/>
          </w:tcPr>
          <w:p w14:paraId="15553F63" w14:textId="77777777" w:rsidR="006B26B5" w:rsidRPr="001A1AF6" w:rsidRDefault="006B26B5" w:rsidP="007013D5">
            <w:pPr>
              <w:rPr>
                <w:sz w:val="16"/>
                <w:szCs w:val="16"/>
              </w:rPr>
            </w:pPr>
            <w:r w:rsidRPr="001A1AF6">
              <w:rPr>
                <w:sz w:val="16"/>
                <w:szCs w:val="16"/>
              </w:rPr>
              <w:t>ARAŞTIRMA BÜTÇESİ</w:t>
            </w:r>
          </w:p>
        </w:tc>
        <w:tc>
          <w:tcPr>
            <w:tcW w:w="1435" w:type="dxa"/>
            <w:vAlign w:val="center"/>
          </w:tcPr>
          <w:p w14:paraId="026D821A" w14:textId="77777777" w:rsidR="006B26B5" w:rsidRPr="00A2745D" w:rsidRDefault="006B26B5" w:rsidP="007013D5">
            <w:pPr>
              <w:rPr>
                <w:sz w:val="16"/>
                <w:szCs w:val="16"/>
              </w:rPr>
            </w:pPr>
            <w:r w:rsidRPr="00A2745D">
              <w:rPr>
                <w:sz w:val="16"/>
                <w:szCs w:val="16"/>
              </w:rPr>
              <w:fldChar w:fldCharType="begin">
                <w:ffData>
                  <w:name w:val="Onay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Onay34"/>
            <w:r w:rsidRPr="00A2745D">
              <w:rPr>
                <w:sz w:val="16"/>
                <w:szCs w:val="16"/>
              </w:rPr>
              <w:instrText xml:space="preserve"> FORMCHECKBOX </w:instrText>
            </w:r>
            <w:r w:rsidRPr="00A2745D">
              <w:rPr>
                <w:sz w:val="16"/>
                <w:szCs w:val="16"/>
              </w:rPr>
            </w:r>
            <w:r w:rsidRPr="00A2745D">
              <w:rPr>
                <w:sz w:val="16"/>
                <w:szCs w:val="16"/>
              </w:rPr>
              <w:fldChar w:fldCharType="end"/>
            </w:r>
            <w:bookmarkEnd w:id="17"/>
          </w:p>
        </w:tc>
        <w:tc>
          <w:tcPr>
            <w:tcW w:w="4842" w:type="dxa"/>
            <w:gridSpan w:val="2"/>
            <w:vAlign w:val="center"/>
          </w:tcPr>
          <w:p w14:paraId="3E24CE5A" w14:textId="77777777" w:rsidR="006B26B5" w:rsidRPr="001A1AF6" w:rsidRDefault="006B26B5" w:rsidP="003442FF">
            <w:pPr>
              <w:rPr>
                <w:sz w:val="16"/>
                <w:szCs w:val="16"/>
              </w:rPr>
            </w:pPr>
          </w:p>
        </w:tc>
      </w:tr>
      <w:tr w:rsidR="006B26B5" w:rsidRPr="00A2745D" w14:paraId="6C5ABE05" w14:textId="77777777" w:rsidTr="006B26B5">
        <w:tblPrEx>
          <w:tblCellMar>
            <w:top w:w="0" w:type="dxa"/>
            <w:bottom w:w="0" w:type="dxa"/>
          </w:tblCellMar>
        </w:tblPrEx>
        <w:trPr>
          <w:trHeight w:val="197"/>
        </w:trPr>
        <w:tc>
          <w:tcPr>
            <w:tcW w:w="1063" w:type="dxa"/>
            <w:vMerge/>
          </w:tcPr>
          <w:p w14:paraId="03C33FD9" w14:textId="77777777" w:rsidR="006B26B5" w:rsidRPr="001A1AF6" w:rsidRDefault="006B26B5" w:rsidP="007013D5">
            <w:pPr>
              <w:rPr>
                <w:sz w:val="16"/>
                <w:szCs w:val="16"/>
              </w:rPr>
            </w:pPr>
          </w:p>
        </w:tc>
        <w:tc>
          <w:tcPr>
            <w:tcW w:w="3349" w:type="dxa"/>
            <w:vAlign w:val="center"/>
          </w:tcPr>
          <w:p w14:paraId="74751623" w14:textId="77777777" w:rsidR="006B26B5" w:rsidRPr="001A1AF6" w:rsidRDefault="006B26B5" w:rsidP="007013D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İYOLOJİK MATERY</w:t>
            </w:r>
            <w:r w:rsidR="00E2076D">
              <w:rPr>
                <w:sz w:val="16"/>
                <w:szCs w:val="16"/>
              </w:rPr>
              <w:t>A</w:t>
            </w:r>
            <w:r>
              <w:rPr>
                <w:sz w:val="16"/>
                <w:szCs w:val="16"/>
              </w:rPr>
              <w:t>L TRANSFER FORMU</w:t>
            </w:r>
          </w:p>
        </w:tc>
        <w:tc>
          <w:tcPr>
            <w:tcW w:w="1435" w:type="dxa"/>
            <w:vAlign w:val="center"/>
          </w:tcPr>
          <w:p w14:paraId="4ADF204B" w14:textId="77777777" w:rsidR="006B26B5" w:rsidRPr="00A2745D" w:rsidRDefault="006B26B5" w:rsidP="007013D5">
            <w:pPr>
              <w:rPr>
                <w:sz w:val="16"/>
                <w:szCs w:val="16"/>
              </w:rPr>
            </w:pPr>
            <w:r w:rsidRPr="00A2745D">
              <w:rPr>
                <w:sz w:val="16"/>
                <w:szCs w:val="16"/>
              </w:rPr>
              <w:fldChar w:fldCharType="begin">
                <w:ffData>
                  <w:name w:val="Onay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Onay35"/>
            <w:r w:rsidRPr="00A2745D">
              <w:rPr>
                <w:sz w:val="16"/>
                <w:szCs w:val="16"/>
              </w:rPr>
              <w:instrText xml:space="preserve"> FORMCHECKBOX </w:instrText>
            </w:r>
            <w:r w:rsidRPr="00A2745D">
              <w:rPr>
                <w:sz w:val="16"/>
                <w:szCs w:val="16"/>
              </w:rPr>
            </w:r>
            <w:r w:rsidRPr="00A2745D">
              <w:rPr>
                <w:sz w:val="16"/>
                <w:szCs w:val="16"/>
              </w:rPr>
              <w:fldChar w:fldCharType="end"/>
            </w:r>
            <w:bookmarkEnd w:id="18"/>
          </w:p>
        </w:tc>
        <w:tc>
          <w:tcPr>
            <w:tcW w:w="4842" w:type="dxa"/>
            <w:gridSpan w:val="2"/>
            <w:vAlign w:val="center"/>
          </w:tcPr>
          <w:p w14:paraId="6CE6C685" w14:textId="77777777" w:rsidR="006B26B5" w:rsidRPr="001A1AF6" w:rsidRDefault="006B26B5" w:rsidP="003442FF">
            <w:pPr>
              <w:rPr>
                <w:sz w:val="16"/>
                <w:szCs w:val="16"/>
              </w:rPr>
            </w:pPr>
          </w:p>
        </w:tc>
      </w:tr>
      <w:tr w:rsidR="006B26B5" w:rsidRPr="00A2745D" w14:paraId="65D0234E" w14:textId="77777777" w:rsidTr="006B26B5">
        <w:tblPrEx>
          <w:tblCellMar>
            <w:top w:w="0" w:type="dxa"/>
            <w:bottom w:w="0" w:type="dxa"/>
          </w:tblCellMar>
        </w:tblPrEx>
        <w:trPr>
          <w:trHeight w:val="197"/>
        </w:trPr>
        <w:tc>
          <w:tcPr>
            <w:tcW w:w="1063" w:type="dxa"/>
            <w:vMerge/>
          </w:tcPr>
          <w:p w14:paraId="7038C09F" w14:textId="77777777" w:rsidR="006B26B5" w:rsidRPr="001A1AF6" w:rsidRDefault="006B26B5" w:rsidP="007013D5">
            <w:pPr>
              <w:rPr>
                <w:sz w:val="16"/>
                <w:szCs w:val="16"/>
              </w:rPr>
            </w:pPr>
          </w:p>
        </w:tc>
        <w:tc>
          <w:tcPr>
            <w:tcW w:w="3349" w:type="dxa"/>
            <w:vAlign w:val="center"/>
          </w:tcPr>
          <w:p w14:paraId="4C4288E0" w14:textId="77777777" w:rsidR="006B26B5" w:rsidRPr="001A1AF6" w:rsidRDefault="006B26B5" w:rsidP="003442FF">
            <w:pPr>
              <w:rPr>
                <w:sz w:val="16"/>
                <w:szCs w:val="16"/>
              </w:rPr>
            </w:pPr>
            <w:r w:rsidRPr="001A1AF6">
              <w:rPr>
                <w:sz w:val="16"/>
                <w:szCs w:val="16"/>
              </w:rPr>
              <w:t>İLAN</w:t>
            </w:r>
          </w:p>
        </w:tc>
        <w:tc>
          <w:tcPr>
            <w:tcW w:w="1435" w:type="dxa"/>
            <w:vAlign w:val="center"/>
          </w:tcPr>
          <w:p w14:paraId="2F89CF9E" w14:textId="77777777" w:rsidR="006B26B5" w:rsidRPr="00A2745D" w:rsidRDefault="006B26B5" w:rsidP="007013D5">
            <w:pPr>
              <w:rPr>
                <w:sz w:val="16"/>
                <w:szCs w:val="16"/>
              </w:rPr>
            </w:pPr>
            <w:r w:rsidRPr="00A2745D">
              <w:rPr>
                <w:sz w:val="16"/>
                <w:szCs w:val="16"/>
              </w:rPr>
              <w:fldChar w:fldCharType="begin">
                <w:ffData>
                  <w:name w:val="Onay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Onay37"/>
            <w:r w:rsidRPr="00A2745D">
              <w:rPr>
                <w:sz w:val="16"/>
                <w:szCs w:val="16"/>
              </w:rPr>
              <w:instrText xml:space="preserve"> FORMCHECKBOX </w:instrText>
            </w:r>
            <w:r w:rsidRPr="00A2745D">
              <w:rPr>
                <w:sz w:val="16"/>
                <w:szCs w:val="16"/>
              </w:rPr>
            </w:r>
            <w:r w:rsidRPr="00A2745D">
              <w:rPr>
                <w:sz w:val="16"/>
                <w:szCs w:val="16"/>
              </w:rPr>
              <w:fldChar w:fldCharType="end"/>
            </w:r>
            <w:bookmarkEnd w:id="19"/>
          </w:p>
        </w:tc>
        <w:tc>
          <w:tcPr>
            <w:tcW w:w="4842" w:type="dxa"/>
            <w:gridSpan w:val="2"/>
            <w:vAlign w:val="center"/>
          </w:tcPr>
          <w:p w14:paraId="54EEBCDC" w14:textId="77777777" w:rsidR="006B26B5" w:rsidRPr="001A1AF6" w:rsidRDefault="006B26B5" w:rsidP="003442FF">
            <w:pPr>
              <w:rPr>
                <w:sz w:val="16"/>
                <w:szCs w:val="16"/>
              </w:rPr>
            </w:pPr>
          </w:p>
        </w:tc>
      </w:tr>
      <w:tr w:rsidR="006B26B5" w:rsidRPr="00A2745D" w14:paraId="0E427781" w14:textId="77777777" w:rsidTr="006B26B5">
        <w:tblPrEx>
          <w:tblCellMar>
            <w:top w:w="0" w:type="dxa"/>
            <w:bottom w:w="0" w:type="dxa"/>
          </w:tblCellMar>
        </w:tblPrEx>
        <w:trPr>
          <w:trHeight w:val="197"/>
        </w:trPr>
        <w:tc>
          <w:tcPr>
            <w:tcW w:w="1063" w:type="dxa"/>
            <w:vMerge/>
          </w:tcPr>
          <w:p w14:paraId="7CE749F0" w14:textId="77777777" w:rsidR="006B26B5" w:rsidRPr="001A1AF6" w:rsidRDefault="006B26B5" w:rsidP="007013D5">
            <w:pPr>
              <w:rPr>
                <w:sz w:val="16"/>
                <w:szCs w:val="16"/>
              </w:rPr>
            </w:pPr>
          </w:p>
        </w:tc>
        <w:tc>
          <w:tcPr>
            <w:tcW w:w="3349" w:type="dxa"/>
            <w:vAlign w:val="center"/>
          </w:tcPr>
          <w:p w14:paraId="500C7DE3" w14:textId="77777777" w:rsidR="006B26B5" w:rsidRPr="001A1AF6" w:rsidRDefault="006B26B5" w:rsidP="003442FF">
            <w:pPr>
              <w:rPr>
                <w:sz w:val="16"/>
                <w:szCs w:val="16"/>
              </w:rPr>
            </w:pPr>
            <w:r w:rsidRPr="001A1AF6">
              <w:rPr>
                <w:sz w:val="16"/>
                <w:szCs w:val="16"/>
              </w:rPr>
              <w:t>YILLIK BİLDİRİM</w:t>
            </w:r>
          </w:p>
        </w:tc>
        <w:tc>
          <w:tcPr>
            <w:tcW w:w="1435" w:type="dxa"/>
            <w:vAlign w:val="center"/>
          </w:tcPr>
          <w:p w14:paraId="0A46577E" w14:textId="77777777" w:rsidR="006B26B5" w:rsidRPr="00A2745D" w:rsidRDefault="006B26B5" w:rsidP="007013D5">
            <w:pPr>
              <w:rPr>
                <w:sz w:val="16"/>
                <w:szCs w:val="16"/>
              </w:rPr>
            </w:pPr>
            <w:r w:rsidRPr="00A2745D">
              <w:rPr>
                <w:sz w:val="16"/>
                <w:szCs w:val="16"/>
              </w:rPr>
              <w:fldChar w:fldCharType="begin">
                <w:ffData>
                  <w:name w:val="Onay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Onay38"/>
            <w:r w:rsidRPr="00A2745D">
              <w:rPr>
                <w:sz w:val="16"/>
                <w:szCs w:val="16"/>
              </w:rPr>
              <w:instrText xml:space="preserve"> FORMCHECKBOX </w:instrText>
            </w:r>
            <w:r w:rsidRPr="00A2745D">
              <w:rPr>
                <w:sz w:val="16"/>
                <w:szCs w:val="16"/>
              </w:rPr>
            </w:r>
            <w:r w:rsidRPr="00A2745D">
              <w:rPr>
                <w:sz w:val="16"/>
                <w:szCs w:val="16"/>
              </w:rPr>
              <w:fldChar w:fldCharType="end"/>
            </w:r>
            <w:bookmarkEnd w:id="20"/>
          </w:p>
        </w:tc>
        <w:tc>
          <w:tcPr>
            <w:tcW w:w="4842" w:type="dxa"/>
            <w:gridSpan w:val="2"/>
            <w:vAlign w:val="center"/>
          </w:tcPr>
          <w:p w14:paraId="47973113" w14:textId="77777777" w:rsidR="006B26B5" w:rsidRPr="001A1AF6" w:rsidRDefault="006B26B5" w:rsidP="003442FF">
            <w:pPr>
              <w:rPr>
                <w:sz w:val="16"/>
                <w:szCs w:val="16"/>
              </w:rPr>
            </w:pPr>
          </w:p>
        </w:tc>
      </w:tr>
      <w:tr w:rsidR="006B26B5" w:rsidRPr="00A2745D" w14:paraId="5BEF0031" w14:textId="77777777" w:rsidTr="006B26B5">
        <w:tblPrEx>
          <w:tblCellMar>
            <w:top w:w="0" w:type="dxa"/>
            <w:bottom w:w="0" w:type="dxa"/>
          </w:tblCellMar>
        </w:tblPrEx>
        <w:trPr>
          <w:trHeight w:val="197"/>
        </w:trPr>
        <w:tc>
          <w:tcPr>
            <w:tcW w:w="1063" w:type="dxa"/>
            <w:vMerge/>
          </w:tcPr>
          <w:p w14:paraId="26EF3BEC" w14:textId="77777777" w:rsidR="006B26B5" w:rsidRPr="001A1AF6" w:rsidRDefault="006B26B5" w:rsidP="007013D5">
            <w:pPr>
              <w:rPr>
                <w:sz w:val="16"/>
                <w:szCs w:val="16"/>
              </w:rPr>
            </w:pPr>
          </w:p>
        </w:tc>
        <w:tc>
          <w:tcPr>
            <w:tcW w:w="3349" w:type="dxa"/>
            <w:vAlign w:val="center"/>
          </w:tcPr>
          <w:p w14:paraId="42DA9F15" w14:textId="77777777" w:rsidR="006B26B5" w:rsidRPr="001A1AF6" w:rsidRDefault="006B26B5" w:rsidP="003442FF">
            <w:pPr>
              <w:rPr>
                <w:sz w:val="16"/>
                <w:szCs w:val="16"/>
              </w:rPr>
            </w:pPr>
            <w:r w:rsidRPr="001A1AF6">
              <w:rPr>
                <w:sz w:val="16"/>
                <w:szCs w:val="16"/>
              </w:rPr>
              <w:t>SONUÇ RAPORU</w:t>
            </w:r>
          </w:p>
        </w:tc>
        <w:tc>
          <w:tcPr>
            <w:tcW w:w="1435" w:type="dxa"/>
            <w:vAlign w:val="center"/>
          </w:tcPr>
          <w:p w14:paraId="5815B401" w14:textId="77777777" w:rsidR="006B26B5" w:rsidRPr="00A2745D" w:rsidRDefault="006B26B5" w:rsidP="003442FF">
            <w:pPr>
              <w:rPr>
                <w:sz w:val="16"/>
                <w:szCs w:val="16"/>
              </w:rPr>
            </w:pPr>
            <w:r w:rsidRPr="00A2745D">
              <w:rPr>
                <w:sz w:val="16"/>
                <w:szCs w:val="16"/>
              </w:rPr>
              <w:fldChar w:fldCharType="begin">
                <w:ffData>
                  <w:name w:val="Onay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45D">
              <w:rPr>
                <w:sz w:val="16"/>
                <w:szCs w:val="16"/>
              </w:rPr>
              <w:instrText xml:space="preserve"> FORMCHECKBOX </w:instrText>
            </w:r>
            <w:r w:rsidRPr="00A2745D">
              <w:rPr>
                <w:sz w:val="16"/>
                <w:szCs w:val="16"/>
              </w:rPr>
            </w:r>
            <w:r w:rsidRPr="00A2745D">
              <w:rPr>
                <w:sz w:val="16"/>
                <w:szCs w:val="16"/>
              </w:rPr>
              <w:fldChar w:fldCharType="end"/>
            </w:r>
          </w:p>
        </w:tc>
        <w:tc>
          <w:tcPr>
            <w:tcW w:w="4842" w:type="dxa"/>
            <w:gridSpan w:val="2"/>
            <w:vAlign w:val="center"/>
          </w:tcPr>
          <w:p w14:paraId="53A78039" w14:textId="77777777" w:rsidR="006B26B5" w:rsidRPr="001A1AF6" w:rsidRDefault="006B26B5" w:rsidP="003442FF">
            <w:pPr>
              <w:rPr>
                <w:sz w:val="16"/>
                <w:szCs w:val="16"/>
              </w:rPr>
            </w:pPr>
          </w:p>
        </w:tc>
      </w:tr>
      <w:tr w:rsidR="006B26B5" w:rsidRPr="00A2745D" w14:paraId="04779F07" w14:textId="77777777" w:rsidTr="006B26B5">
        <w:tblPrEx>
          <w:tblCellMar>
            <w:top w:w="0" w:type="dxa"/>
            <w:bottom w:w="0" w:type="dxa"/>
          </w:tblCellMar>
        </w:tblPrEx>
        <w:trPr>
          <w:trHeight w:val="197"/>
        </w:trPr>
        <w:tc>
          <w:tcPr>
            <w:tcW w:w="1063" w:type="dxa"/>
            <w:vMerge/>
          </w:tcPr>
          <w:p w14:paraId="7AE750CF" w14:textId="77777777" w:rsidR="006B26B5" w:rsidRPr="001A1AF6" w:rsidRDefault="006B26B5" w:rsidP="007013D5">
            <w:pPr>
              <w:rPr>
                <w:sz w:val="16"/>
                <w:szCs w:val="16"/>
              </w:rPr>
            </w:pPr>
          </w:p>
        </w:tc>
        <w:tc>
          <w:tcPr>
            <w:tcW w:w="3349" w:type="dxa"/>
            <w:vAlign w:val="center"/>
          </w:tcPr>
          <w:p w14:paraId="1713FC74" w14:textId="77777777" w:rsidR="006B26B5" w:rsidRPr="001A1AF6" w:rsidRDefault="006B26B5" w:rsidP="003442FF">
            <w:pPr>
              <w:rPr>
                <w:sz w:val="16"/>
                <w:szCs w:val="16"/>
              </w:rPr>
            </w:pPr>
            <w:r w:rsidRPr="001A1AF6">
              <w:rPr>
                <w:sz w:val="16"/>
                <w:szCs w:val="16"/>
              </w:rPr>
              <w:t>GÜVENLİLİK BİLDİRİMLERİ</w:t>
            </w:r>
          </w:p>
        </w:tc>
        <w:tc>
          <w:tcPr>
            <w:tcW w:w="1435" w:type="dxa"/>
            <w:vAlign w:val="center"/>
          </w:tcPr>
          <w:p w14:paraId="74C8AD4D" w14:textId="77777777" w:rsidR="006B26B5" w:rsidRPr="00A2745D" w:rsidRDefault="006B26B5" w:rsidP="003442FF">
            <w:pPr>
              <w:rPr>
                <w:sz w:val="16"/>
                <w:szCs w:val="16"/>
              </w:rPr>
            </w:pPr>
            <w:r w:rsidRPr="00A2745D">
              <w:rPr>
                <w:sz w:val="16"/>
                <w:szCs w:val="16"/>
              </w:rPr>
              <w:fldChar w:fldCharType="begin">
                <w:ffData>
                  <w:name w:val="Onay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2745D">
              <w:rPr>
                <w:sz w:val="16"/>
                <w:szCs w:val="16"/>
              </w:rPr>
              <w:instrText xml:space="preserve"> FORMCHECKBOX </w:instrText>
            </w:r>
            <w:r w:rsidRPr="00A2745D">
              <w:rPr>
                <w:sz w:val="16"/>
                <w:szCs w:val="16"/>
              </w:rPr>
            </w:r>
            <w:r w:rsidRPr="00A2745D">
              <w:rPr>
                <w:sz w:val="16"/>
                <w:szCs w:val="16"/>
              </w:rPr>
              <w:fldChar w:fldCharType="end"/>
            </w:r>
          </w:p>
        </w:tc>
        <w:tc>
          <w:tcPr>
            <w:tcW w:w="4842" w:type="dxa"/>
            <w:gridSpan w:val="2"/>
            <w:vAlign w:val="center"/>
          </w:tcPr>
          <w:p w14:paraId="51AD67E5" w14:textId="77777777" w:rsidR="006B26B5" w:rsidRPr="001A1AF6" w:rsidRDefault="006B26B5" w:rsidP="003442FF">
            <w:pPr>
              <w:rPr>
                <w:sz w:val="16"/>
                <w:szCs w:val="16"/>
              </w:rPr>
            </w:pPr>
          </w:p>
        </w:tc>
      </w:tr>
      <w:tr w:rsidR="006B26B5" w:rsidRPr="001A1AF6" w14:paraId="31E58113" w14:textId="77777777" w:rsidTr="006B26B5">
        <w:tblPrEx>
          <w:tblCellMar>
            <w:top w:w="0" w:type="dxa"/>
            <w:bottom w:w="0" w:type="dxa"/>
          </w:tblCellMar>
        </w:tblPrEx>
        <w:trPr>
          <w:trHeight w:val="197"/>
        </w:trPr>
        <w:tc>
          <w:tcPr>
            <w:tcW w:w="1063" w:type="dxa"/>
            <w:vMerge/>
          </w:tcPr>
          <w:p w14:paraId="7C1C730E" w14:textId="77777777" w:rsidR="006B26B5" w:rsidRPr="001A1AF6" w:rsidRDefault="006B26B5" w:rsidP="007013D5">
            <w:pPr>
              <w:rPr>
                <w:sz w:val="16"/>
                <w:szCs w:val="16"/>
              </w:rPr>
            </w:pPr>
          </w:p>
        </w:tc>
        <w:tc>
          <w:tcPr>
            <w:tcW w:w="3349" w:type="dxa"/>
            <w:vAlign w:val="center"/>
          </w:tcPr>
          <w:p w14:paraId="6A76E408" w14:textId="77777777" w:rsidR="006B26B5" w:rsidRPr="00630294" w:rsidRDefault="006B26B5" w:rsidP="003442FF">
            <w:pPr>
              <w:rPr>
                <w:sz w:val="16"/>
                <w:szCs w:val="16"/>
              </w:rPr>
            </w:pPr>
            <w:r w:rsidRPr="001A1AF6">
              <w:rPr>
                <w:sz w:val="16"/>
                <w:szCs w:val="16"/>
              </w:rPr>
              <w:t>DİĞER</w:t>
            </w:r>
            <w:r>
              <w:rPr>
                <w:sz w:val="16"/>
                <w:szCs w:val="16"/>
              </w:rPr>
              <w:t>:</w:t>
            </w:r>
          </w:p>
        </w:tc>
        <w:bookmarkStart w:id="21" w:name="Onay126"/>
        <w:tc>
          <w:tcPr>
            <w:tcW w:w="1435" w:type="dxa"/>
            <w:vAlign w:val="center"/>
          </w:tcPr>
          <w:p w14:paraId="6E170229" w14:textId="77777777" w:rsidR="006B26B5" w:rsidRPr="007206A0" w:rsidRDefault="006B26B5" w:rsidP="007013D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>
                <w:ffData>
                  <w:name w:val="Onay1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16"/>
                <w:szCs w:val="16"/>
              </w:rPr>
              <w:instrText xml:space="preserve"> FORMCHECKBOX 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end"/>
            </w:r>
            <w:bookmarkEnd w:id="21"/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4842" w:type="dxa"/>
            <w:gridSpan w:val="2"/>
            <w:vAlign w:val="center"/>
          </w:tcPr>
          <w:p w14:paraId="03BAD762" w14:textId="77777777" w:rsidR="006B26B5" w:rsidRPr="00630294" w:rsidRDefault="006B26B5" w:rsidP="003442FF">
            <w:pPr>
              <w:rPr>
                <w:sz w:val="16"/>
                <w:szCs w:val="16"/>
              </w:rPr>
            </w:pPr>
          </w:p>
        </w:tc>
      </w:tr>
      <w:tr w:rsidR="006B26B5" w:rsidRPr="001A1AF6" w14:paraId="680BEFC9" w14:textId="77777777" w:rsidTr="006B26B5">
        <w:tblPrEx>
          <w:tblCellMar>
            <w:top w:w="0" w:type="dxa"/>
            <w:bottom w:w="0" w:type="dxa"/>
          </w:tblCellMar>
        </w:tblPrEx>
        <w:trPr>
          <w:trHeight w:val="287"/>
        </w:trPr>
        <w:tc>
          <w:tcPr>
            <w:tcW w:w="1063" w:type="dxa"/>
            <w:vMerge w:val="restart"/>
            <w:textDirection w:val="btLr"/>
            <w:vAlign w:val="center"/>
          </w:tcPr>
          <w:p w14:paraId="4C9591C4" w14:textId="77777777" w:rsidR="006B26B5" w:rsidRPr="001A1AF6" w:rsidRDefault="006B26B5" w:rsidP="00812811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  <w:r w:rsidRPr="001A1AF6">
              <w:rPr>
                <w:b/>
                <w:sz w:val="16"/>
                <w:szCs w:val="16"/>
              </w:rPr>
              <w:t>KARAR BİLGİLERİ</w:t>
            </w:r>
          </w:p>
        </w:tc>
        <w:tc>
          <w:tcPr>
            <w:tcW w:w="3349" w:type="dxa"/>
            <w:vAlign w:val="center"/>
          </w:tcPr>
          <w:p w14:paraId="2105DA35" w14:textId="77777777" w:rsidR="006B26B5" w:rsidRPr="001A1AF6" w:rsidRDefault="006B26B5" w:rsidP="007013D5">
            <w:pPr>
              <w:rPr>
                <w:b/>
                <w:sz w:val="16"/>
                <w:szCs w:val="16"/>
              </w:rPr>
            </w:pPr>
            <w:r w:rsidRPr="001A1AF6">
              <w:rPr>
                <w:b/>
                <w:sz w:val="16"/>
                <w:szCs w:val="16"/>
              </w:rPr>
              <w:t>Karar No:</w:t>
            </w:r>
            <w:r w:rsidRPr="001A1AF6">
              <w:rPr>
                <w:b/>
                <w:sz w:val="16"/>
                <w:szCs w:val="16"/>
              </w:rPr>
              <w:fldChar w:fldCharType="begin">
                <w:ffData>
                  <w:name w:val="Metin29"/>
                  <w:enabled/>
                  <w:calcOnExit w:val="0"/>
                  <w:textInput/>
                </w:ffData>
              </w:fldChar>
            </w:r>
            <w:r w:rsidRPr="001A1AF6">
              <w:rPr>
                <w:b/>
                <w:sz w:val="16"/>
                <w:szCs w:val="16"/>
              </w:rPr>
              <w:instrText xml:space="preserve"> FORMTEXT </w:instrText>
            </w:r>
            <w:r w:rsidRPr="001A1AF6">
              <w:rPr>
                <w:b/>
                <w:sz w:val="16"/>
                <w:szCs w:val="16"/>
              </w:rPr>
            </w:r>
            <w:r w:rsidRPr="001A1AF6">
              <w:rPr>
                <w:b/>
                <w:sz w:val="16"/>
                <w:szCs w:val="16"/>
              </w:rPr>
              <w:fldChar w:fldCharType="separate"/>
            </w:r>
            <w:r w:rsidRPr="001A1AF6">
              <w:rPr>
                <w:rFonts w:ascii="Arial" w:hAnsi="Arial"/>
                <w:b/>
                <w:noProof/>
                <w:sz w:val="16"/>
                <w:szCs w:val="16"/>
              </w:rPr>
              <w:t> </w:t>
            </w:r>
            <w:r w:rsidRPr="001A1AF6">
              <w:rPr>
                <w:rFonts w:ascii="Arial" w:hAnsi="Arial"/>
                <w:b/>
                <w:noProof/>
                <w:sz w:val="16"/>
                <w:szCs w:val="16"/>
              </w:rPr>
              <w:t> </w:t>
            </w:r>
            <w:r w:rsidRPr="001A1AF6">
              <w:rPr>
                <w:rFonts w:ascii="Arial" w:hAnsi="Arial"/>
                <w:b/>
                <w:noProof/>
                <w:sz w:val="16"/>
                <w:szCs w:val="16"/>
              </w:rPr>
              <w:t> </w:t>
            </w:r>
            <w:r w:rsidRPr="001A1AF6">
              <w:rPr>
                <w:rFonts w:ascii="Arial" w:hAnsi="Arial"/>
                <w:b/>
                <w:noProof/>
                <w:sz w:val="16"/>
                <w:szCs w:val="16"/>
              </w:rPr>
              <w:t> </w:t>
            </w:r>
            <w:r w:rsidRPr="001A1AF6">
              <w:rPr>
                <w:rFonts w:ascii="Arial" w:hAnsi="Arial"/>
                <w:b/>
                <w:noProof/>
                <w:sz w:val="16"/>
                <w:szCs w:val="16"/>
              </w:rPr>
              <w:t> </w:t>
            </w:r>
            <w:r w:rsidRPr="001A1AF6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277" w:type="dxa"/>
            <w:gridSpan w:val="3"/>
            <w:vAlign w:val="center"/>
          </w:tcPr>
          <w:p w14:paraId="7890DA19" w14:textId="77777777" w:rsidR="006B26B5" w:rsidRPr="001A1AF6" w:rsidRDefault="006B26B5" w:rsidP="007013D5">
            <w:pPr>
              <w:rPr>
                <w:b/>
                <w:sz w:val="16"/>
                <w:szCs w:val="16"/>
              </w:rPr>
            </w:pPr>
            <w:r w:rsidRPr="001A1AF6">
              <w:rPr>
                <w:b/>
                <w:sz w:val="16"/>
                <w:szCs w:val="16"/>
              </w:rPr>
              <w:t>Tarih:</w:t>
            </w:r>
            <w:r>
              <w:rPr>
                <w:b/>
                <w:sz w:val="16"/>
                <w:szCs w:val="16"/>
              </w:rPr>
              <w:t xml:space="preserve"> </w:t>
            </w:r>
            <w:r w:rsidR="00812811" w:rsidRPr="001A1AF6">
              <w:rPr>
                <w:b/>
                <w:sz w:val="16"/>
                <w:szCs w:val="16"/>
              </w:rPr>
              <w:fldChar w:fldCharType="begin">
                <w:ffData>
                  <w:name w:val="Metin29"/>
                  <w:enabled/>
                  <w:calcOnExit w:val="0"/>
                  <w:textInput/>
                </w:ffData>
              </w:fldChar>
            </w:r>
            <w:r w:rsidR="00812811" w:rsidRPr="001A1AF6">
              <w:rPr>
                <w:b/>
                <w:sz w:val="16"/>
                <w:szCs w:val="16"/>
              </w:rPr>
              <w:instrText xml:space="preserve"> FORMTEXT </w:instrText>
            </w:r>
            <w:r w:rsidR="00812811" w:rsidRPr="001A1AF6">
              <w:rPr>
                <w:b/>
                <w:sz w:val="16"/>
                <w:szCs w:val="16"/>
              </w:rPr>
            </w:r>
            <w:r w:rsidR="00812811" w:rsidRPr="001A1AF6">
              <w:rPr>
                <w:b/>
                <w:sz w:val="16"/>
                <w:szCs w:val="16"/>
              </w:rPr>
              <w:fldChar w:fldCharType="separate"/>
            </w:r>
            <w:r w:rsidR="00812811" w:rsidRPr="001A1AF6">
              <w:rPr>
                <w:rFonts w:ascii="Arial" w:hAnsi="Arial"/>
                <w:b/>
                <w:noProof/>
                <w:sz w:val="16"/>
                <w:szCs w:val="16"/>
              </w:rPr>
              <w:t> </w:t>
            </w:r>
            <w:r w:rsidR="00812811" w:rsidRPr="001A1AF6">
              <w:rPr>
                <w:rFonts w:ascii="Arial" w:hAnsi="Arial"/>
                <w:b/>
                <w:noProof/>
                <w:sz w:val="16"/>
                <w:szCs w:val="16"/>
              </w:rPr>
              <w:t> </w:t>
            </w:r>
            <w:r w:rsidR="00812811" w:rsidRPr="001A1AF6">
              <w:rPr>
                <w:rFonts w:ascii="Arial" w:hAnsi="Arial"/>
                <w:b/>
                <w:noProof/>
                <w:sz w:val="16"/>
                <w:szCs w:val="16"/>
              </w:rPr>
              <w:t> </w:t>
            </w:r>
            <w:r w:rsidR="00812811" w:rsidRPr="001A1AF6">
              <w:rPr>
                <w:rFonts w:ascii="Arial" w:hAnsi="Arial"/>
                <w:b/>
                <w:noProof/>
                <w:sz w:val="16"/>
                <w:szCs w:val="16"/>
              </w:rPr>
              <w:t> </w:t>
            </w:r>
            <w:r w:rsidR="00812811" w:rsidRPr="001A1AF6">
              <w:rPr>
                <w:rFonts w:ascii="Arial" w:hAnsi="Arial"/>
                <w:b/>
                <w:noProof/>
                <w:sz w:val="16"/>
                <w:szCs w:val="16"/>
              </w:rPr>
              <w:t> </w:t>
            </w:r>
            <w:r w:rsidR="00812811" w:rsidRPr="001A1AF6">
              <w:rPr>
                <w:b/>
                <w:sz w:val="16"/>
                <w:szCs w:val="16"/>
              </w:rPr>
              <w:fldChar w:fldCharType="end"/>
            </w:r>
          </w:p>
        </w:tc>
      </w:tr>
      <w:tr w:rsidR="006B26B5" w:rsidRPr="001A1AF6" w14:paraId="0484271F" w14:textId="77777777" w:rsidTr="006B26B5">
        <w:tblPrEx>
          <w:tblCellMar>
            <w:top w:w="0" w:type="dxa"/>
            <w:bottom w:w="0" w:type="dxa"/>
          </w:tblCellMar>
        </w:tblPrEx>
        <w:trPr>
          <w:trHeight w:val="941"/>
        </w:trPr>
        <w:tc>
          <w:tcPr>
            <w:tcW w:w="1063" w:type="dxa"/>
            <w:vMerge/>
          </w:tcPr>
          <w:p w14:paraId="2CFAD1DB" w14:textId="77777777" w:rsidR="006B26B5" w:rsidRPr="001A1AF6" w:rsidRDefault="006B26B5" w:rsidP="007013D5">
            <w:pPr>
              <w:rPr>
                <w:sz w:val="16"/>
                <w:szCs w:val="16"/>
              </w:rPr>
            </w:pPr>
          </w:p>
        </w:tc>
        <w:tc>
          <w:tcPr>
            <w:tcW w:w="9626" w:type="dxa"/>
            <w:gridSpan w:val="4"/>
            <w:vAlign w:val="center"/>
          </w:tcPr>
          <w:p w14:paraId="2D517E40" w14:textId="77777777" w:rsidR="00BA4FA9" w:rsidRDefault="006B26B5" w:rsidP="00EA7D0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</w:t>
            </w:r>
            <w:r w:rsidRPr="00356A50">
              <w:rPr>
                <w:sz w:val="16"/>
                <w:szCs w:val="16"/>
              </w:rPr>
              <w:t>ukarıda bilgileri verilen başvuru dosyası ile ilgili belgeler araştırmanın</w:t>
            </w:r>
            <w:r w:rsidR="00BA4FA9">
              <w:rPr>
                <w:sz w:val="16"/>
                <w:szCs w:val="16"/>
              </w:rPr>
              <w:t>/çalışmanın</w:t>
            </w:r>
            <w:r w:rsidRPr="00356A50">
              <w:rPr>
                <w:sz w:val="16"/>
                <w:szCs w:val="16"/>
              </w:rPr>
              <w:t xml:space="preserve"> gerekçe</w:t>
            </w:r>
            <w:r w:rsidRPr="001A1AF6">
              <w:rPr>
                <w:sz w:val="16"/>
                <w:szCs w:val="16"/>
              </w:rPr>
              <w:t>, amaç, yaklaşım ve yönteml</w:t>
            </w:r>
            <w:r>
              <w:rPr>
                <w:sz w:val="16"/>
                <w:szCs w:val="16"/>
              </w:rPr>
              <w:t>eri dikkate alınarak incelenmiş</w:t>
            </w:r>
            <w:r w:rsidR="00812811">
              <w:rPr>
                <w:sz w:val="16"/>
                <w:szCs w:val="16"/>
              </w:rPr>
              <w:t xml:space="preserve"> ve uygun bulunmuş olup</w:t>
            </w:r>
            <w:r>
              <w:rPr>
                <w:sz w:val="16"/>
                <w:szCs w:val="16"/>
              </w:rPr>
              <w:t xml:space="preserve"> </w:t>
            </w:r>
            <w:r w:rsidR="00BA4FA9">
              <w:rPr>
                <w:sz w:val="16"/>
                <w:szCs w:val="16"/>
              </w:rPr>
              <w:t>araştırmanın/</w:t>
            </w:r>
            <w:r>
              <w:rPr>
                <w:sz w:val="16"/>
                <w:szCs w:val="16"/>
              </w:rPr>
              <w:t xml:space="preserve">çalışmanın başvuru dosyasında belirtilen merkezlerde </w:t>
            </w:r>
            <w:r w:rsidRPr="001A1AF6">
              <w:rPr>
                <w:sz w:val="16"/>
                <w:szCs w:val="16"/>
              </w:rPr>
              <w:t>gerçekleştirilmes</w:t>
            </w:r>
            <w:r>
              <w:rPr>
                <w:sz w:val="16"/>
                <w:szCs w:val="16"/>
              </w:rPr>
              <w:t xml:space="preserve">inde etik ve bilimsel sakınca bulunmadığına </w:t>
            </w:r>
            <w:r w:rsidR="00BA4FA9">
              <w:rPr>
                <w:sz w:val="16"/>
                <w:szCs w:val="16"/>
              </w:rPr>
              <w:t>toplantıya katılan e</w:t>
            </w:r>
            <w:r w:rsidRPr="001A1AF6">
              <w:rPr>
                <w:sz w:val="16"/>
                <w:szCs w:val="16"/>
              </w:rPr>
              <w:t xml:space="preserve">tik </w:t>
            </w:r>
            <w:r w:rsidR="00BA4FA9">
              <w:rPr>
                <w:sz w:val="16"/>
                <w:szCs w:val="16"/>
              </w:rPr>
              <w:t>k</w:t>
            </w:r>
            <w:r>
              <w:rPr>
                <w:sz w:val="16"/>
                <w:szCs w:val="16"/>
              </w:rPr>
              <w:t>urul</w:t>
            </w:r>
            <w:r w:rsidRPr="001A1AF6">
              <w:rPr>
                <w:sz w:val="16"/>
                <w:szCs w:val="16"/>
              </w:rPr>
              <w:t xml:space="preserve"> </w:t>
            </w:r>
            <w:r w:rsidRPr="00625764">
              <w:rPr>
                <w:sz w:val="16"/>
                <w:szCs w:val="16"/>
              </w:rPr>
              <w:t xml:space="preserve">üye tam sayısının salt çoğunluğu ile </w:t>
            </w:r>
            <w:r w:rsidR="00BA4FA9">
              <w:rPr>
                <w:sz w:val="16"/>
                <w:szCs w:val="16"/>
              </w:rPr>
              <w:t>karar verilmiş</w:t>
            </w:r>
            <w:r w:rsidR="00812811">
              <w:rPr>
                <w:sz w:val="16"/>
                <w:szCs w:val="16"/>
              </w:rPr>
              <w:t>tir.</w:t>
            </w:r>
          </w:p>
          <w:p w14:paraId="2A651FDD" w14:textId="77777777" w:rsidR="006B26B5" w:rsidRPr="00812811" w:rsidRDefault="00891629" w:rsidP="00812811">
            <w:pPr>
              <w:rPr>
                <w:rFonts w:ascii="Arial TUR" w:hAnsi="Arial TUR" w:cs="Arial TUR"/>
                <w:sz w:val="20"/>
                <w:szCs w:val="20"/>
              </w:rPr>
            </w:pPr>
            <w:r>
              <w:rPr>
                <w:sz w:val="16"/>
                <w:szCs w:val="16"/>
              </w:rPr>
              <w:t>GETAT</w:t>
            </w:r>
            <w:r w:rsidR="002F0D76">
              <w:rPr>
                <w:sz w:val="16"/>
                <w:szCs w:val="16"/>
              </w:rPr>
              <w:t xml:space="preserve"> </w:t>
            </w:r>
            <w:r w:rsidR="00BA4FA9">
              <w:rPr>
                <w:sz w:val="16"/>
                <w:szCs w:val="16"/>
              </w:rPr>
              <w:t>Klinik Araştırmalar</w:t>
            </w:r>
            <w:r w:rsidR="002F0D76">
              <w:rPr>
                <w:sz w:val="16"/>
                <w:szCs w:val="16"/>
              </w:rPr>
              <w:t>ı</w:t>
            </w:r>
            <w:r w:rsidR="00BA4FA9">
              <w:rPr>
                <w:sz w:val="16"/>
                <w:szCs w:val="16"/>
              </w:rPr>
              <w:t xml:space="preserve"> Hakkında Yönetmelik kapsamında yer alan araştırmalar/çalışmalar için </w:t>
            </w:r>
            <w:r>
              <w:rPr>
                <w:sz w:val="16"/>
                <w:szCs w:val="16"/>
              </w:rPr>
              <w:t>Sağlık Hizmetleri Genel Müdürlüğü’</w:t>
            </w:r>
            <w:r w:rsidR="00BA4FA9">
              <w:rPr>
                <w:sz w:val="16"/>
                <w:szCs w:val="16"/>
              </w:rPr>
              <w:t>nd</w:t>
            </w:r>
            <w:r>
              <w:rPr>
                <w:sz w:val="16"/>
                <w:szCs w:val="16"/>
              </w:rPr>
              <w:t>e</w:t>
            </w:r>
            <w:r w:rsidR="00BA4FA9">
              <w:rPr>
                <w:sz w:val="16"/>
                <w:szCs w:val="16"/>
              </w:rPr>
              <w:t>n izin alınması gerekmektedir.</w:t>
            </w:r>
          </w:p>
        </w:tc>
      </w:tr>
    </w:tbl>
    <w:p w14:paraId="5CDD8ED3" w14:textId="77777777" w:rsidR="001467FA" w:rsidRDefault="001467FA"/>
    <w:tbl>
      <w:tblPr>
        <w:tblW w:w="51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85"/>
        <w:gridCol w:w="7349"/>
      </w:tblGrid>
      <w:tr w:rsidR="000A059B" w:rsidRPr="001A1AF6" w14:paraId="05BBBD17" w14:textId="77777777">
        <w:tblPrEx>
          <w:tblCellMar>
            <w:top w:w="0" w:type="dxa"/>
            <w:bottom w:w="0" w:type="dxa"/>
          </w:tblCellMar>
        </w:tblPrEx>
        <w:trPr>
          <w:trHeight w:val="284"/>
        </w:trPr>
        <w:tc>
          <w:tcPr>
            <w:tcW w:w="5000" w:type="pct"/>
            <w:gridSpan w:val="2"/>
            <w:vAlign w:val="center"/>
          </w:tcPr>
          <w:p w14:paraId="3ABD2831" w14:textId="77777777" w:rsidR="000A059B" w:rsidRPr="001A1AF6" w:rsidRDefault="00BA4FA9" w:rsidP="007C5DC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KLİNİK ARAŞTIRMALAR</w:t>
            </w:r>
            <w:r w:rsidR="007C5DCF">
              <w:rPr>
                <w:b/>
                <w:sz w:val="18"/>
                <w:szCs w:val="18"/>
              </w:rPr>
              <w:t xml:space="preserve"> </w:t>
            </w:r>
            <w:r w:rsidR="00FC5412" w:rsidRPr="00A2745D">
              <w:rPr>
                <w:b/>
                <w:sz w:val="18"/>
                <w:szCs w:val="18"/>
              </w:rPr>
              <w:t xml:space="preserve">ETİK </w:t>
            </w:r>
            <w:r w:rsidR="00FC5412">
              <w:rPr>
                <w:b/>
                <w:sz w:val="18"/>
                <w:szCs w:val="18"/>
              </w:rPr>
              <w:t>KURULU</w:t>
            </w:r>
          </w:p>
        </w:tc>
      </w:tr>
      <w:tr w:rsidR="000A059B" w:rsidRPr="001A1AF6" w14:paraId="65C26521" w14:textId="77777777">
        <w:tblPrEx>
          <w:tblCellMar>
            <w:top w:w="0" w:type="dxa"/>
            <w:bottom w:w="0" w:type="dxa"/>
          </w:tblCellMar>
        </w:tblPrEx>
        <w:trPr>
          <w:trHeight w:val="284"/>
        </w:trPr>
        <w:tc>
          <w:tcPr>
            <w:tcW w:w="1512" w:type="pct"/>
            <w:vAlign w:val="center"/>
          </w:tcPr>
          <w:p w14:paraId="0E51D44E" w14:textId="77777777" w:rsidR="000A059B" w:rsidRPr="001A1AF6" w:rsidRDefault="00812811" w:rsidP="00986742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ETİK KURULUN </w:t>
            </w:r>
            <w:r w:rsidR="000A059B" w:rsidRPr="001A1AF6">
              <w:rPr>
                <w:b/>
                <w:sz w:val="18"/>
                <w:szCs w:val="18"/>
              </w:rPr>
              <w:t>ÇALIŞMA ESASI</w:t>
            </w:r>
          </w:p>
        </w:tc>
        <w:tc>
          <w:tcPr>
            <w:tcW w:w="3488" w:type="pct"/>
            <w:vAlign w:val="center"/>
          </w:tcPr>
          <w:p w14:paraId="744A699B" w14:textId="77777777" w:rsidR="000A059B" w:rsidRPr="001A1AF6" w:rsidRDefault="00E2076D" w:rsidP="0098674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TA</w:t>
            </w:r>
            <w:r w:rsidR="00DA5E95">
              <w:rPr>
                <w:sz w:val="18"/>
                <w:szCs w:val="18"/>
              </w:rPr>
              <w:t>T</w:t>
            </w:r>
            <w:r w:rsidR="006F2D32">
              <w:rPr>
                <w:sz w:val="18"/>
                <w:szCs w:val="18"/>
              </w:rPr>
              <w:t xml:space="preserve"> Klinik Araştırmaları</w:t>
            </w:r>
            <w:r w:rsidR="007C5DCF">
              <w:rPr>
                <w:sz w:val="18"/>
                <w:szCs w:val="18"/>
              </w:rPr>
              <w:t xml:space="preserve"> Hakkında Yönetmelik, </w:t>
            </w:r>
            <w:r>
              <w:rPr>
                <w:sz w:val="18"/>
                <w:szCs w:val="18"/>
              </w:rPr>
              <w:t xml:space="preserve">GETAT </w:t>
            </w:r>
            <w:r w:rsidR="000A059B" w:rsidRPr="001A1AF6">
              <w:rPr>
                <w:sz w:val="18"/>
                <w:szCs w:val="18"/>
              </w:rPr>
              <w:t>İyi Klinik Uygulamaları Kılavuzu</w:t>
            </w:r>
          </w:p>
        </w:tc>
      </w:tr>
      <w:tr w:rsidR="000A059B" w:rsidRPr="001A1AF6" w14:paraId="5E78C44C" w14:textId="77777777">
        <w:tblPrEx>
          <w:tblCellMar>
            <w:top w:w="0" w:type="dxa"/>
            <w:bottom w:w="0" w:type="dxa"/>
          </w:tblCellMar>
        </w:tblPrEx>
        <w:trPr>
          <w:trHeight w:val="284"/>
        </w:trPr>
        <w:tc>
          <w:tcPr>
            <w:tcW w:w="1512" w:type="pct"/>
            <w:vAlign w:val="center"/>
          </w:tcPr>
          <w:p w14:paraId="6DAE8CB6" w14:textId="77777777" w:rsidR="000A059B" w:rsidRPr="001A1AF6" w:rsidRDefault="000A059B" w:rsidP="00986742">
            <w:pPr>
              <w:rPr>
                <w:b/>
                <w:sz w:val="18"/>
                <w:szCs w:val="18"/>
              </w:rPr>
            </w:pPr>
            <w:r w:rsidRPr="001A1AF6">
              <w:rPr>
                <w:b/>
                <w:sz w:val="18"/>
                <w:szCs w:val="18"/>
              </w:rPr>
              <w:t>BAŞKANIN UNVANI / ADI / SOYADI:</w:t>
            </w:r>
          </w:p>
        </w:tc>
        <w:tc>
          <w:tcPr>
            <w:tcW w:w="3488" w:type="pct"/>
            <w:vAlign w:val="center"/>
          </w:tcPr>
          <w:p w14:paraId="5C590745" w14:textId="77777777" w:rsidR="000A059B" w:rsidRPr="001A1AF6" w:rsidRDefault="000A059B" w:rsidP="00986742">
            <w:pPr>
              <w:rPr>
                <w:b/>
                <w:sz w:val="18"/>
                <w:szCs w:val="18"/>
              </w:rPr>
            </w:pPr>
          </w:p>
        </w:tc>
      </w:tr>
    </w:tbl>
    <w:p w14:paraId="5A0F7678" w14:textId="77777777" w:rsidR="00FC5412" w:rsidRDefault="00FC5412"/>
    <w:tbl>
      <w:tblPr>
        <w:tblW w:w="10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48"/>
        <w:gridCol w:w="1620"/>
        <w:gridCol w:w="2160"/>
        <w:gridCol w:w="640"/>
        <w:gridCol w:w="614"/>
        <w:gridCol w:w="614"/>
        <w:gridCol w:w="614"/>
        <w:gridCol w:w="614"/>
        <w:gridCol w:w="614"/>
        <w:gridCol w:w="835"/>
      </w:tblGrid>
      <w:tr w:rsidR="000A059B" w:rsidRPr="001A1AF6" w14:paraId="5E5DEA9B" w14:textId="77777777" w:rsidTr="005A2F97">
        <w:trPr>
          <w:trHeight w:val="454"/>
        </w:trPr>
        <w:tc>
          <w:tcPr>
            <w:tcW w:w="2448" w:type="dxa"/>
            <w:vAlign w:val="center"/>
          </w:tcPr>
          <w:p w14:paraId="1E40B1C9" w14:textId="77777777" w:rsidR="000A059B" w:rsidRPr="005A2F97" w:rsidRDefault="000A059B" w:rsidP="005A2F97">
            <w:pPr>
              <w:jc w:val="center"/>
              <w:rPr>
                <w:b/>
                <w:sz w:val="16"/>
                <w:szCs w:val="16"/>
              </w:rPr>
            </w:pPr>
            <w:r w:rsidRPr="005A2F97">
              <w:rPr>
                <w:b/>
                <w:sz w:val="16"/>
                <w:szCs w:val="16"/>
              </w:rPr>
              <w:t>Unvanı/Adı/Soyadı</w:t>
            </w:r>
          </w:p>
        </w:tc>
        <w:tc>
          <w:tcPr>
            <w:tcW w:w="1620" w:type="dxa"/>
            <w:vAlign w:val="center"/>
          </w:tcPr>
          <w:p w14:paraId="32F13DD8" w14:textId="77777777" w:rsidR="000A059B" w:rsidRPr="005A2F97" w:rsidRDefault="000A059B" w:rsidP="005A2F97">
            <w:pPr>
              <w:jc w:val="center"/>
              <w:rPr>
                <w:b/>
                <w:sz w:val="16"/>
                <w:szCs w:val="16"/>
              </w:rPr>
            </w:pPr>
            <w:r w:rsidRPr="005A2F97">
              <w:rPr>
                <w:b/>
                <w:sz w:val="16"/>
                <w:szCs w:val="16"/>
              </w:rPr>
              <w:t>Uzmanlık Alanı</w:t>
            </w:r>
          </w:p>
        </w:tc>
        <w:tc>
          <w:tcPr>
            <w:tcW w:w="2160" w:type="dxa"/>
            <w:vAlign w:val="center"/>
          </w:tcPr>
          <w:p w14:paraId="6BDE486E" w14:textId="77777777" w:rsidR="000A059B" w:rsidRPr="005A2F97" w:rsidRDefault="000A059B" w:rsidP="005A2F97">
            <w:pPr>
              <w:jc w:val="center"/>
              <w:rPr>
                <w:b/>
                <w:sz w:val="16"/>
                <w:szCs w:val="16"/>
              </w:rPr>
            </w:pPr>
            <w:r w:rsidRPr="005A2F97">
              <w:rPr>
                <w:b/>
                <w:sz w:val="16"/>
                <w:szCs w:val="16"/>
              </w:rPr>
              <w:t>Kurumu</w:t>
            </w:r>
          </w:p>
        </w:tc>
        <w:tc>
          <w:tcPr>
            <w:tcW w:w="1254" w:type="dxa"/>
            <w:gridSpan w:val="2"/>
            <w:vAlign w:val="center"/>
          </w:tcPr>
          <w:p w14:paraId="498D904F" w14:textId="77777777" w:rsidR="000A059B" w:rsidRPr="005A2F97" w:rsidRDefault="000A059B" w:rsidP="005A2F97">
            <w:pPr>
              <w:jc w:val="center"/>
              <w:rPr>
                <w:b/>
                <w:sz w:val="16"/>
                <w:szCs w:val="16"/>
              </w:rPr>
            </w:pPr>
            <w:r w:rsidRPr="005A2F97">
              <w:rPr>
                <w:b/>
                <w:sz w:val="16"/>
                <w:szCs w:val="16"/>
              </w:rPr>
              <w:t>Cinsiyet</w:t>
            </w:r>
          </w:p>
        </w:tc>
        <w:tc>
          <w:tcPr>
            <w:tcW w:w="1228" w:type="dxa"/>
            <w:gridSpan w:val="2"/>
            <w:vAlign w:val="center"/>
          </w:tcPr>
          <w:p w14:paraId="56E5F35A" w14:textId="77777777" w:rsidR="000A059B" w:rsidRPr="005A2F97" w:rsidRDefault="000A059B" w:rsidP="005A2F97">
            <w:pPr>
              <w:jc w:val="center"/>
              <w:rPr>
                <w:b/>
                <w:sz w:val="16"/>
                <w:szCs w:val="16"/>
              </w:rPr>
            </w:pPr>
            <w:r w:rsidRPr="005A2F97">
              <w:rPr>
                <w:b/>
                <w:sz w:val="16"/>
                <w:szCs w:val="16"/>
              </w:rPr>
              <w:t>Araştırma ile ilişki</w:t>
            </w:r>
          </w:p>
        </w:tc>
        <w:tc>
          <w:tcPr>
            <w:tcW w:w="1228" w:type="dxa"/>
            <w:gridSpan w:val="2"/>
            <w:vAlign w:val="center"/>
          </w:tcPr>
          <w:p w14:paraId="4EB59691" w14:textId="77777777" w:rsidR="000A059B" w:rsidRPr="005A2F97" w:rsidRDefault="000A059B" w:rsidP="005A2F97">
            <w:pPr>
              <w:jc w:val="center"/>
              <w:rPr>
                <w:b/>
                <w:sz w:val="16"/>
                <w:szCs w:val="16"/>
              </w:rPr>
            </w:pPr>
            <w:r w:rsidRPr="005A2F97">
              <w:rPr>
                <w:b/>
                <w:sz w:val="16"/>
                <w:szCs w:val="16"/>
              </w:rPr>
              <w:t>Katılım *</w:t>
            </w:r>
          </w:p>
        </w:tc>
        <w:tc>
          <w:tcPr>
            <w:tcW w:w="835" w:type="dxa"/>
            <w:vAlign w:val="center"/>
          </w:tcPr>
          <w:p w14:paraId="275E0E78" w14:textId="77777777" w:rsidR="000A059B" w:rsidRPr="005A2F97" w:rsidRDefault="000A059B" w:rsidP="005A2F97">
            <w:pPr>
              <w:jc w:val="center"/>
              <w:rPr>
                <w:b/>
                <w:sz w:val="16"/>
                <w:szCs w:val="16"/>
              </w:rPr>
            </w:pPr>
            <w:r w:rsidRPr="005A2F97">
              <w:rPr>
                <w:b/>
                <w:sz w:val="16"/>
                <w:szCs w:val="16"/>
              </w:rPr>
              <w:t>İmza</w:t>
            </w:r>
          </w:p>
        </w:tc>
      </w:tr>
      <w:tr w:rsidR="000A059B" w:rsidRPr="005A2F97" w14:paraId="2C78E8E8" w14:textId="77777777" w:rsidTr="00F34CE2">
        <w:trPr>
          <w:trHeight w:val="378"/>
        </w:trPr>
        <w:tc>
          <w:tcPr>
            <w:tcW w:w="2448" w:type="dxa"/>
            <w:vAlign w:val="center"/>
          </w:tcPr>
          <w:p w14:paraId="53FE346B" w14:textId="77777777" w:rsidR="000A059B" w:rsidRPr="005A2F97" w:rsidRDefault="000A059B" w:rsidP="00986742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vAlign w:val="center"/>
          </w:tcPr>
          <w:p w14:paraId="5A2DCD3A" w14:textId="77777777" w:rsidR="000A059B" w:rsidRPr="005A2F97" w:rsidRDefault="000A059B" w:rsidP="00986742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  <w:vAlign w:val="center"/>
          </w:tcPr>
          <w:p w14:paraId="2A271A8A" w14:textId="77777777" w:rsidR="000A059B" w:rsidRPr="005A2F97" w:rsidRDefault="000A059B" w:rsidP="00986742">
            <w:pPr>
              <w:rPr>
                <w:sz w:val="16"/>
                <w:szCs w:val="16"/>
              </w:rPr>
            </w:pPr>
          </w:p>
        </w:tc>
        <w:tc>
          <w:tcPr>
            <w:tcW w:w="640" w:type="dxa"/>
            <w:vAlign w:val="center"/>
          </w:tcPr>
          <w:p w14:paraId="3931EC43" w14:textId="77777777" w:rsidR="000A059B" w:rsidRPr="005A2F97" w:rsidRDefault="000A059B" w:rsidP="00FC5412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bookmarkStart w:id="22" w:name="Onay46"/>
            <w:r w:rsidR="00FC5412" w:rsidRPr="005A2F97">
              <w:rPr>
                <w:sz w:val="16"/>
                <w:szCs w:val="16"/>
              </w:rPr>
              <w:fldChar w:fldCharType="begin">
                <w:ffData>
                  <w:name w:val="Onay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C5412" w:rsidRPr="005A2F97">
              <w:rPr>
                <w:sz w:val="16"/>
                <w:szCs w:val="16"/>
              </w:rPr>
              <w:instrText xml:space="preserve"> FORMCHECKBOX </w:instrText>
            </w:r>
            <w:r w:rsidR="00FC5412" w:rsidRPr="005A2F97">
              <w:rPr>
                <w:sz w:val="16"/>
                <w:szCs w:val="16"/>
              </w:rPr>
            </w:r>
            <w:r w:rsidR="00FC5412" w:rsidRPr="005A2F97">
              <w:rPr>
                <w:sz w:val="16"/>
                <w:szCs w:val="16"/>
              </w:rPr>
              <w:fldChar w:fldCharType="end"/>
            </w:r>
            <w:bookmarkEnd w:id="22"/>
          </w:p>
        </w:tc>
        <w:tc>
          <w:tcPr>
            <w:tcW w:w="614" w:type="dxa"/>
            <w:vAlign w:val="center"/>
          </w:tcPr>
          <w:p w14:paraId="4B418ECC" w14:textId="77777777" w:rsidR="000A059B" w:rsidRPr="005A2F97" w:rsidRDefault="000A059B" w:rsidP="00986742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K </w:t>
            </w:r>
            <w:bookmarkStart w:id="23" w:name="Onay49"/>
            <w:r w:rsidRPr="005A2F97">
              <w:rPr>
                <w:sz w:val="16"/>
                <w:szCs w:val="16"/>
              </w:rPr>
              <w:fldChar w:fldCharType="begin">
                <w:ffData>
                  <w:name w:val="Onay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  <w:bookmarkEnd w:id="23"/>
          </w:p>
        </w:tc>
        <w:tc>
          <w:tcPr>
            <w:tcW w:w="614" w:type="dxa"/>
            <w:vAlign w:val="center"/>
          </w:tcPr>
          <w:p w14:paraId="2D0FF463" w14:textId="77777777" w:rsidR="000A059B" w:rsidRPr="005A2F97" w:rsidRDefault="000A059B" w:rsidP="00986742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Onay51"/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  <w:bookmarkEnd w:id="24"/>
          </w:p>
        </w:tc>
        <w:tc>
          <w:tcPr>
            <w:tcW w:w="614" w:type="dxa"/>
            <w:vAlign w:val="center"/>
          </w:tcPr>
          <w:p w14:paraId="581F505B" w14:textId="77777777" w:rsidR="000A059B" w:rsidRPr="005A2F97" w:rsidRDefault="000A059B" w:rsidP="00986742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H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Onay53"/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  <w:bookmarkEnd w:id="25"/>
          </w:p>
        </w:tc>
        <w:tc>
          <w:tcPr>
            <w:tcW w:w="614" w:type="dxa"/>
            <w:vAlign w:val="center"/>
          </w:tcPr>
          <w:p w14:paraId="445A9D75" w14:textId="77777777" w:rsidR="000A059B" w:rsidRPr="005A2F97" w:rsidRDefault="000A059B" w:rsidP="00986742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Onay54"/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  <w:bookmarkEnd w:id="26"/>
          </w:p>
        </w:tc>
        <w:tc>
          <w:tcPr>
            <w:tcW w:w="614" w:type="dxa"/>
            <w:vAlign w:val="center"/>
          </w:tcPr>
          <w:p w14:paraId="635768A5" w14:textId="77777777" w:rsidR="000A059B" w:rsidRPr="005A2F97" w:rsidRDefault="000A059B" w:rsidP="00986742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H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Onay55"/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  <w:bookmarkEnd w:id="27"/>
          </w:p>
        </w:tc>
        <w:tc>
          <w:tcPr>
            <w:tcW w:w="835" w:type="dxa"/>
            <w:vAlign w:val="center"/>
          </w:tcPr>
          <w:p w14:paraId="2B56654C" w14:textId="77777777" w:rsidR="000A059B" w:rsidRPr="005A2F97" w:rsidRDefault="000A059B" w:rsidP="00986742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fldChar w:fldCharType="begin">
                <w:ffData>
                  <w:name w:val="Metin40"/>
                  <w:enabled/>
                  <w:calcOnExit w:val="0"/>
                  <w:textInput/>
                </w:ffData>
              </w:fldChar>
            </w:r>
            <w:bookmarkStart w:id="28" w:name="Metin40"/>
            <w:r w:rsidRPr="005A2F97">
              <w:rPr>
                <w:sz w:val="16"/>
                <w:szCs w:val="16"/>
              </w:rPr>
              <w:instrText xml:space="preserve"> FORMTEXT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separate"/>
            </w:r>
            <w:r w:rsidRPr="005A2F97">
              <w:rPr>
                <w:rFonts w:ascii="Arial Unicode MS" w:hAnsi="Arial Unicode MS" w:cs="Arial Unicode MS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sz w:val="16"/>
                <w:szCs w:val="16"/>
              </w:rPr>
              <w:fldChar w:fldCharType="end"/>
            </w:r>
            <w:bookmarkEnd w:id="28"/>
          </w:p>
        </w:tc>
      </w:tr>
      <w:tr w:rsidR="00FC5412" w:rsidRPr="005A2F97" w14:paraId="1DAAA17F" w14:textId="77777777" w:rsidTr="00F34CE2">
        <w:trPr>
          <w:trHeight w:val="411"/>
        </w:trPr>
        <w:tc>
          <w:tcPr>
            <w:tcW w:w="2448" w:type="dxa"/>
            <w:vAlign w:val="center"/>
          </w:tcPr>
          <w:p w14:paraId="358BCD05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vAlign w:val="center"/>
          </w:tcPr>
          <w:p w14:paraId="4F451042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  <w:vAlign w:val="center"/>
          </w:tcPr>
          <w:p w14:paraId="278D8CD8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640" w:type="dxa"/>
            <w:vAlign w:val="center"/>
          </w:tcPr>
          <w:p w14:paraId="7C60FE47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3007D265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K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371F360C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43693D88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H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376A55B6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0566EFA7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H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835" w:type="dxa"/>
            <w:vAlign w:val="center"/>
          </w:tcPr>
          <w:p w14:paraId="5904868C" w14:textId="77777777" w:rsidR="00FC5412" w:rsidRPr="005A2F97" w:rsidRDefault="00FC5412" w:rsidP="00986742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fldChar w:fldCharType="begin">
                <w:ffData>
                  <w:name w:val="Metin76"/>
                  <w:enabled/>
                  <w:calcOnExit w:val="0"/>
                  <w:textInput/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TEXT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separate"/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</w:tr>
      <w:tr w:rsidR="00FC5412" w:rsidRPr="005A2F97" w14:paraId="6F62F18C" w14:textId="77777777" w:rsidTr="00F34CE2">
        <w:trPr>
          <w:trHeight w:val="417"/>
        </w:trPr>
        <w:tc>
          <w:tcPr>
            <w:tcW w:w="2448" w:type="dxa"/>
            <w:vAlign w:val="center"/>
          </w:tcPr>
          <w:p w14:paraId="3602498C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vAlign w:val="center"/>
          </w:tcPr>
          <w:p w14:paraId="10CC537C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  <w:vAlign w:val="center"/>
          </w:tcPr>
          <w:p w14:paraId="09AB6470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640" w:type="dxa"/>
            <w:vAlign w:val="center"/>
          </w:tcPr>
          <w:p w14:paraId="0F38CC7F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1109D345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K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40FABB35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6DECC27B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H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2EEDEDE8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78CCB59E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H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835" w:type="dxa"/>
            <w:vAlign w:val="center"/>
          </w:tcPr>
          <w:p w14:paraId="60607485" w14:textId="77777777" w:rsidR="00FC5412" w:rsidRPr="005A2F97" w:rsidRDefault="00FC5412" w:rsidP="00986742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fldChar w:fldCharType="begin">
                <w:ffData>
                  <w:name w:val="Metin90"/>
                  <w:enabled/>
                  <w:calcOnExit w:val="0"/>
                  <w:textInput/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TEXT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separate"/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</w:tr>
      <w:tr w:rsidR="00FC5412" w:rsidRPr="005A2F97" w14:paraId="4B63E4ED" w14:textId="77777777" w:rsidTr="00F34CE2">
        <w:trPr>
          <w:trHeight w:val="424"/>
        </w:trPr>
        <w:tc>
          <w:tcPr>
            <w:tcW w:w="2448" w:type="dxa"/>
            <w:vAlign w:val="center"/>
          </w:tcPr>
          <w:p w14:paraId="41D982E4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vAlign w:val="center"/>
          </w:tcPr>
          <w:p w14:paraId="507F488F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  <w:vAlign w:val="center"/>
          </w:tcPr>
          <w:p w14:paraId="3E0F66B9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640" w:type="dxa"/>
            <w:vAlign w:val="center"/>
          </w:tcPr>
          <w:p w14:paraId="6FE499B3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2FE967B5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K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283C5203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2D230CF7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H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34B52B56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254C4049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H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835" w:type="dxa"/>
            <w:vAlign w:val="center"/>
          </w:tcPr>
          <w:p w14:paraId="794AF347" w14:textId="77777777" w:rsidR="00FC5412" w:rsidRPr="005A2F97" w:rsidRDefault="00FC5412" w:rsidP="00986742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fldChar w:fldCharType="begin">
                <w:ffData>
                  <w:name w:val="Metin46"/>
                  <w:enabled/>
                  <w:calcOnExit w:val="0"/>
                  <w:textInput/>
                </w:ffData>
              </w:fldChar>
            </w:r>
            <w:bookmarkStart w:id="29" w:name="Metin46"/>
            <w:r w:rsidRPr="005A2F97">
              <w:rPr>
                <w:sz w:val="16"/>
                <w:szCs w:val="16"/>
              </w:rPr>
              <w:instrText xml:space="preserve"> FORMTEXT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separate"/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sz w:val="16"/>
                <w:szCs w:val="16"/>
              </w:rPr>
              <w:fldChar w:fldCharType="end"/>
            </w:r>
            <w:bookmarkEnd w:id="29"/>
          </w:p>
        </w:tc>
      </w:tr>
      <w:tr w:rsidR="00FC5412" w:rsidRPr="005A2F97" w14:paraId="7C467E84" w14:textId="77777777" w:rsidTr="00F34CE2">
        <w:trPr>
          <w:trHeight w:val="416"/>
        </w:trPr>
        <w:tc>
          <w:tcPr>
            <w:tcW w:w="2448" w:type="dxa"/>
            <w:vAlign w:val="center"/>
          </w:tcPr>
          <w:p w14:paraId="525234EF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vAlign w:val="center"/>
          </w:tcPr>
          <w:p w14:paraId="36C590B0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  <w:vAlign w:val="center"/>
          </w:tcPr>
          <w:p w14:paraId="544C7DF0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640" w:type="dxa"/>
            <w:vAlign w:val="center"/>
          </w:tcPr>
          <w:p w14:paraId="15883D67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26A84A66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K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213AE474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6B5AEEDC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H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1A8A5B05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48D29446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H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835" w:type="dxa"/>
            <w:vAlign w:val="center"/>
          </w:tcPr>
          <w:p w14:paraId="518F29E1" w14:textId="77777777" w:rsidR="00FC5412" w:rsidRPr="005A2F97" w:rsidRDefault="00FC5412" w:rsidP="00986742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fldChar w:fldCharType="begin">
                <w:ffData>
                  <w:name w:val="Metin50"/>
                  <w:enabled/>
                  <w:calcOnExit w:val="0"/>
                  <w:textInput/>
                </w:ffData>
              </w:fldChar>
            </w:r>
            <w:bookmarkStart w:id="30" w:name="Metin50"/>
            <w:r w:rsidRPr="005A2F97">
              <w:rPr>
                <w:sz w:val="16"/>
                <w:szCs w:val="16"/>
              </w:rPr>
              <w:instrText xml:space="preserve"> FORMTEXT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separate"/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sz w:val="16"/>
                <w:szCs w:val="16"/>
              </w:rPr>
              <w:fldChar w:fldCharType="end"/>
            </w:r>
            <w:bookmarkEnd w:id="30"/>
          </w:p>
        </w:tc>
      </w:tr>
      <w:tr w:rsidR="00FC5412" w:rsidRPr="005A2F97" w14:paraId="3DD33838" w14:textId="77777777" w:rsidTr="00F34CE2">
        <w:trPr>
          <w:trHeight w:val="407"/>
        </w:trPr>
        <w:tc>
          <w:tcPr>
            <w:tcW w:w="2448" w:type="dxa"/>
            <w:vAlign w:val="center"/>
          </w:tcPr>
          <w:p w14:paraId="37708FBB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vAlign w:val="center"/>
          </w:tcPr>
          <w:p w14:paraId="7446C37C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  <w:vAlign w:val="center"/>
          </w:tcPr>
          <w:p w14:paraId="59C661FC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640" w:type="dxa"/>
            <w:vAlign w:val="center"/>
          </w:tcPr>
          <w:p w14:paraId="2AA9D6CA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50A1DFD8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K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6D1540DA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6365CDCD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H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53950CCF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18194B27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H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835" w:type="dxa"/>
            <w:vAlign w:val="center"/>
          </w:tcPr>
          <w:p w14:paraId="1D64C481" w14:textId="77777777" w:rsidR="00FC5412" w:rsidRPr="005A2F97" w:rsidRDefault="00FC5412" w:rsidP="00986742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fldChar w:fldCharType="begin">
                <w:ffData>
                  <w:name w:val="Metin36"/>
                  <w:enabled/>
                  <w:calcOnExit w:val="0"/>
                  <w:textInput/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TEXT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separate"/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</w:tr>
      <w:tr w:rsidR="00FC5412" w:rsidRPr="005A2F97" w14:paraId="44552412" w14:textId="77777777" w:rsidTr="00F34CE2">
        <w:trPr>
          <w:trHeight w:val="427"/>
        </w:trPr>
        <w:tc>
          <w:tcPr>
            <w:tcW w:w="2448" w:type="dxa"/>
            <w:vAlign w:val="center"/>
          </w:tcPr>
          <w:p w14:paraId="6B208E63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vAlign w:val="center"/>
          </w:tcPr>
          <w:p w14:paraId="5B036832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  <w:vAlign w:val="center"/>
          </w:tcPr>
          <w:p w14:paraId="2CC1264C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640" w:type="dxa"/>
            <w:vAlign w:val="center"/>
          </w:tcPr>
          <w:p w14:paraId="08E70D2D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22F1297A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K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18D0F4A8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23468183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H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62E34612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44040551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H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835" w:type="dxa"/>
            <w:vAlign w:val="center"/>
          </w:tcPr>
          <w:p w14:paraId="694CDA07" w14:textId="77777777" w:rsidR="00FC5412" w:rsidRPr="005A2F97" w:rsidRDefault="00FC5412" w:rsidP="00986742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fldChar w:fldCharType="begin">
                <w:ffData>
                  <w:name w:val="Metin72"/>
                  <w:enabled/>
                  <w:calcOnExit w:val="0"/>
                  <w:textInput/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TEXT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separate"/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</w:tr>
      <w:tr w:rsidR="00FC5412" w:rsidRPr="005A2F97" w14:paraId="76390D01" w14:textId="77777777" w:rsidTr="00F34CE2">
        <w:trPr>
          <w:trHeight w:val="391"/>
        </w:trPr>
        <w:tc>
          <w:tcPr>
            <w:tcW w:w="2448" w:type="dxa"/>
            <w:vAlign w:val="center"/>
          </w:tcPr>
          <w:p w14:paraId="1155A51A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1620" w:type="dxa"/>
            <w:vAlign w:val="center"/>
          </w:tcPr>
          <w:p w14:paraId="1DAB92C4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  <w:vAlign w:val="center"/>
          </w:tcPr>
          <w:p w14:paraId="5A2A2525" w14:textId="77777777" w:rsidR="00FC5412" w:rsidRPr="005A2F97" w:rsidRDefault="00FC5412" w:rsidP="00986742">
            <w:pPr>
              <w:rPr>
                <w:sz w:val="16"/>
                <w:szCs w:val="16"/>
              </w:rPr>
            </w:pPr>
          </w:p>
        </w:tc>
        <w:tc>
          <w:tcPr>
            <w:tcW w:w="640" w:type="dxa"/>
            <w:vAlign w:val="center"/>
          </w:tcPr>
          <w:p w14:paraId="1DDFE245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30F84523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K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3F8121E9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57FECB73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H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64CFD284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E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614" w:type="dxa"/>
            <w:vAlign w:val="center"/>
          </w:tcPr>
          <w:p w14:paraId="13CC06B2" w14:textId="77777777" w:rsidR="00FC5412" w:rsidRPr="005A2F97" w:rsidRDefault="00FC5412" w:rsidP="005A2F97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t xml:space="preserve">H </w:t>
            </w:r>
            <w:r w:rsidRPr="005A2F97">
              <w:rPr>
                <w:sz w:val="16"/>
                <w:szCs w:val="16"/>
              </w:rPr>
              <w:fldChar w:fldCharType="begin">
                <w:ffData>
                  <w:name w:val="Onay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CHECKBOX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  <w:tc>
          <w:tcPr>
            <w:tcW w:w="835" w:type="dxa"/>
            <w:vAlign w:val="center"/>
          </w:tcPr>
          <w:p w14:paraId="15298DFE" w14:textId="77777777" w:rsidR="00FC5412" w:rsidRPr="005A2F97" w:rsidRDefault="00FC5412" w:rsidP="00986742">
            <w:pPr>
              <w:rPr>
                <w:sz w:val="16"/>
                <w:szCs w:val="16"/>
              </w:rPr>
            </w:pPr>
            <w:r w:rsidRPr="005A2F97">
              <w:rPr>
                <w:sz w:val="16"/>
                <w:szCs w:val="16"/>
              </w:rPr>
              <w:fldChar w:fldCharType="begin">
                <w:ffData>
                  <w:name w:val="Metin68"/>
                  <w:enabled/>
                  <w:calcOnExit w:val="0"/>
                  <w:textInput/>
                </w:ffData>
              </w:fldChar>
            </w:r>
            <w:r w:rsidRPr="005A2F97">
              <w:rPr>
                <w:sz w:val="16"/>
                <w:szCs w:val="16"/>
              </w:rPr>
              <w:instrText xml:space="preserve"> FORMTEXT </w:instrText>
            </w:r>
            <w:r w:rsidRPr="005A2F97">
              <w:rPr>
                <w:sz w:val="16"/>
                <w:szCs w:val="16"/>
              </w:rPr>
            </w:r>
            <w:r w:rsidRPr="005A2F97">
              <w:rPr>
                <w:sz w:val="16"/>
                <w:szCs w:val="16"/>
              </w:rPr>
              <w:fldChar w:fldCharType="separate"/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rFonts w:ascii="Arial Unicode MS" w:eastAsia="Arial Unicode MS" w:hAnsi="Arial Unicode MS" w:cs="Arial Unicode MS" w:hint="eastAsia"/>
                <w:noProof/>
                <w:sz w:val="16"/>
                <w:szCs w:val="16"/>
              </w:rPr>
              <w:t> </w:t>
            </w:r>
            <w:r w:rsidRPr="005A2F97">
              <w:rPr>
                <w:sz w:val="16"/>
                <w:szCs w:val="16"/>
              </w:rPr>
              <w:fldChar w:fldCharType="end"/>
            </w:r>
          </w:p>
        </w:tc>
      </w:tr>
    </w:tbl>
    <w:p w14:paraId="05B4E75D" w14:textId="77777777" w:rsidR="000A059B" w:rsidRDefault="000A059B" w:rsidP="000A059B">
      <w:pPr>
        <w:ind w:left="3" w:firstLine="1"/>
        <w:rPr>
          <w:sz w:val="18"/>
          <w:szCs w:val="18"/>
        </w:rPr>
      </w:pPr>
    </w:p>
    <w:p w14:paraId="081C81FA" w14:textId="77777777" w:rsidR="000A059B" w:rsidRPr="00056FAB" w:rsidRDefault="00061FB1" w:rsidP="00074681">
      <w:pPr>
        <w:ind w:left="3" w:firstLine="1"/>
        <w:rPr>
          <w:szCs w:val="18"/>
        </w:rPr>
      </w:pPr>
      <w:proofErr w:type="gramStart"/>
      <w:r>
        <w:rPr>
          <w:sz w:val="18"/>
          <w:szCs w:val="18"/>
        </w:rPr>
        <w:t>*</w:t>
      </w:r>
      <w:r w:rsidR="000A059B" w:rsidRPr="00A2745D">
        <w:rPr>
          <w:sz w:val="18"/>
          <w:szCs w:val="18"/>
        </w:rPr>
        <w:t>:Toplantıda</w:t>
      </w:r>
      <w:proofErr w:type="gramEnd"/>
      <w:r w:rsidR="000A059B" w:rsidRPr="00A2745D">
        <w:rPr>
          <w:sz w:val="18"/>
          <w:szCs w:val="18"/>
        </w:rPr>
        <w:t xml:space="preserve"> Bulunma</w:t>
      </w:r>
    </w:p>
    <w:p w14:paraId="48B30739" w14:textId="77777777" w:rsidR="00534B0E" w:rsidRPr="00A2745D" w:rsidRDefault="00534B0E" w:rsidP="00314B41">
      <w:pPr>
        <w:ind w:left="3" w:firstLine="1"/>
        <w:rPr>
          <w:sz w:val="18"/>
          <w:szCs w:val="18"/>
        </w:rPr>
      </w:pPr>
    </w:p>
    <w:sectPr w:rsidR="00534B0E" w:rsidRPr="00A2745D" w:rsidSect="00F34CE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0" w:right="851" w:bottom="63" w:left="851" w:header="709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CB808E" w14:textId="77777777" w:rsidR="00A7115D" w:rsidRDefault="00A7115D">
      <w:r>
        <w:separator/>
      </w:r>
    </w:p>
  </w:endnote>
  <w:endnote w:type="continuationSeparator" w:id="0">
    <w:p w14:paraId="483023A4" w14:textId="77777777" w:rsidR="00A7115D" w:rsidRDefault="00A71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TUR">
    <w:altName w:val="Arial"/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C944F" w14:textId="77777777" w:rsidR="00E3539F" w:rsidRDefault="00E3539F" w:rsidP="00656CD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22955C" w14:textId="77777777" w:rsidR="00E3539F" w:rsidRDefault="00E3539F" w:rsidP="000075D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DFB36" w14:textId="77777777" w:rsidR="006C65AA" w:rsidRDefault="00BE6A73" w:rsidP="006C65AA">
    <w:pPr>
      <w:pStyle w:val="Footer"/>
    </w:pPr>
    <w:r>
      <w:t>Etik Kurul</w:t>
    </w:r>
    <w:r w:rsidR="00632DA0">
      <w:t>u</w:t>
    </w:r>
    <w:r>
      <w:t xml:space="preserve"> Başkanı</w:t>
    </w:r>
    <w:r w:rsidR="006C65AA">
      <w:t xml:space="preserve">nın </w:t>
    </w:r>
  </w:p>
  <w:p w14:paraId="3B7AF500" w14:textId="77777777" w:rsidR="00BE6A73" w:rsidRDefault="006C65AA" w:rsidP="006C65AA">
    <w:pPr>
      <w:pStyle w:val="Footer"/>
    </w:pPr>
    <w:r>
      <w:t>Unvanı/Adı/Soyadı:</w:t>
    </w:r>
  </w:p>
  <w:p w14:paraId="7715C52F" w14:textId="77777777" w:rsidR="00BE6A73" w:rsidRDefault="006C65AA" w:rsidP="006C65AA">
    <w:pPr>
      <w:pStyle w:val="Footer"/>
      <w:tabs>
        <w:tab w:val="center" w:pos="4923"/>
      </w:tabs>
      <w:ind w:right="360" w:firstLine="3"/>
    </w:pPr>
    <w:r>
      <w:t>İmza:</w:t>
    </w:r>
    <w:r>
      <w:tab/>
    </w:r>
    <w:r w:rsidR="00074681">
      <w:tab/>
    </w:r>
  </w:p>
  <w:p w14:paraId="193A8128" w14:textId="77777777" w:rsidR="00BE6A73" w:rsidRDefault="00BE6A73" w:rsidP="00BE6A73">
    <w:pPr>
      <w:pStyle w:val="Footer"/>
      <w:ind w:right="360"/>
      <w:jc w:val="right"/>
    </w:pPr>
  </w:p>
  <w:p w14:paraId="7479905A" w14:textId="77777777" w:rsidR="006C65AA" w:rsidRDefault="006C65AA" w:rsidP="006C65AA">
    <w:pPr>
      <w:pStyle w:val="Footer"/>
      <w:ind w:right="360"/>
      <w:jc w:val="center"/>
      <w:rPr>
        <w:b/>
        <w:i/>
        <w:sz w:val="18"/>
        <w:szCs w:val="18"/>
      </w:rPr>
    </w:pPr>
  </w:p>
  <w:p w14:paraId="76A3CF11" w14:textId="77777777" w:rsidR="005524BA" w:rsidRDefault="00BE6A73" w:rsidP="006C65AA">
    <w:pPr>
      <w:pStyle w:val="Footer"/>
      <w:ind w:right="360"/>
      <w:jc w:val="center"/>
      <w:rPr>
        <w:b/>
        <w:i/>
        <w:sz w:val="18"/>
        <w:szCs w:val="18"/>
      </w:rPr>
    </w:pPr>
    <w:r w:rsidRPr="00074681">
      <w:rPr>
        <w:b/>
        <w:i/>
        <w:sz w:val="18"/>
        <w:szCs w:val="18"/>
      </w:rPr>
      <w:t>Not: Etik kurul</w:t>
    </w:r>
    <w:r w:rsidR="00E2076D">
      <w:rPr>
        <w:b/>
        <w:i/>
        <w:sz w:val="18"/>
        <w:szCs w:val="18"/>
      </w:rPr>
      <w:t>u</w:t>
    </w:r>
    <w:r w:rsidRPr="00074681">
      <w:rPr>
        <w:b/>
        <w:i/>
        <w:sz w:val="18"/>
        <w:szCs w:val="18"/>
      </w:rPr>
      <w:t xml:space="preserve"> başkanı</w:t>
    </w:r>
    <w:r w:rsidR="005524BA">
      <w:rPr>
        <w:b/>
        <w:i/>
        <w:sz w:val="18"/>
        <w:szCs w:val="18"/>
      </w:rPr>
      <w:t>, imzasının yer almadığı her sayfaya imza atmalıdır.</w:t>
    </w:r>
  </w:p>
  <w:p w14:paraId="054BC17B" w14:textId="77777777" w:rsidR="00BE6A73" w:rsidRPr="00074681" w:rsidRDefault="00BE6A73" w:rsidP="006C65AA">
    <w:pPr>
      <w:pStyle w:val="Footer"/>
      <w:ind w:right="360"/>
      <w:jc w:val="center"/>
      <w:rPr>
        <w:b/>
        <w:i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AF726C" w14:textId="77777777" w:rsidR="000F5511" w:rsidRDefault="000F55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9EB982" w14:textId="77777777" w:rsidR="00A7115D" w:rsidRDefault="00A7115D">
      <w:r>
        <w:separator/>
      </w:r>
    </w:p>
  </w:footnote>
  <w:footnote w:type="continuationSeparator" w:id="0">
    <w:p w14:paraId="6C35F91F" w14:textId="77777777" w:rsidR="00A7115D" w:rsidRDefault="00A711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63850" w14:textId="77777777" w:rsidR="000F5511" w:rsidRDefault="000F55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6B3405" w14:textId="10111AF9" w:rsidR="00950EDB" w:rsidRDefault="00FD691F" w:rsidP="00802BEA">
    <w:pPr>
      <w:pStyle w:val="Header"/>
      <w:jc w:val="center"/>
      <w:rPr>
        <w:b/>
        <w:bCs/>
      </w:rPr>
    </w:pPr>
    <w:r>
      <w:rPr>
        <w:b/>
        <w:bCs/>
        <w:noProof/>
      </w:rPr>
      <w:drawing>
        <wp:anchor distT="0" distB="0" distL="114300" distR="114300" simplePos="0" relativeHeight="251659264" behindDoc="0" locked="0" layoutInCell="1" allowOverlap="1" wp14:anchorId="7B448ECE" wp14:editId="05FF9BEE">
          <wp:simplePos x="0" y="0"/>
          <wp:positionH relativeFrom="column">
            <wp:posOffset>2253615</wp:posOffset>
          </wp:positionH>
          <wp:positionV relativeFrom="paragraph">
            <wp:posOffset>-310515</wp:posOffset>
          </wp:positionV>
          <wp:extent cx="1917700" cy="735330"/>
          <wp:effectExtent l="0" t="0" r="0" b="1270"/>
          <wp:wrapTight wrapText="bothSides">
            <wp:wrapPolygon edited="0">
              <wp:start x="10442" y="0"/>
              <wp:lineTo x="7295" y="11938"/>
              <wp:lineTo x="2718" y="17907"/>
              <wp:lineTo x="0" y="17907"/>
              <wp:lineTo x="0" y="21264"/>
              <wp:lineTo x="21457" y="21264"/>
              <wp:lineTo x="21457" y="16788"/>
              <wp:lineTo x="14162" y="11938"/>
              <wp:lineTo x="11158" y="0"/>
              <wp:lineTo x="10442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7700" cy="735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BDCB6E9" w14:textId="77777777" w:rsidR="00FD691F" w:rsidRDefault="00FD691F" w:rsidP="00802BEA">
    <w:pPr>
      <w:pStyle w:val="Header"/>
      <w:jc w:val="center"/>
      <w:rPr>
        <w:b/>
        <w:bCs/>
      </w:rPr>
    </w:pPr>
  </w:p>
  <w:p w14:paraId="3D15796C" w14:textId="77777777" w:rsidR="00FD691F" w:rsidRDefault="00FD691F" w:rsidP="00802BEA">
    <w:pPr>
      <w:pStyle w:val="Header"/>
      <w:jc w:val="center"/>
      <w:rPr>
        <w:b/>
        <w:bCs/>
      </w:rPr>
    </w:pPr>
  </w:p>
  <w:p w14:paraId="63B76C7F" w14:textId="4D61D42C" w:rsidR="00245E80" w:rsidRDefault="00245E80" w:rsidP="00802BEA">
    <w:pPr>
      <w:pStyle w:val="Header"/>
      <w:jc w:val="center"/>
      <w:rPr>
        <w:b/>
        <w:bCs/>
      </w:rPr>
    </w:pPr>
    <w:r>
      <w:rPr>
        <w:b/>
        <w:bCs/>
      </w:rPr>
      <w:t>T.C. YEDİTEPE ÜNİVERSİTESİ</w:t>
    </w:r>
  </w:p>
  <w:p w14:paraId="0ECA2552" w14:textId="77777777" w:rsidR="00950EDB" w:rsidRDefault="00950EDB" w:rsidP="00802BEA">
    <w:pPr>
      <w:pStyle w:val="Header"/>
      <w:jc w:val="center"/>
      <w:rPr>
        <w:b/>
        <w:bCs/>
      </w:rPr>
    </w:pPr>
    <w:r>
      <w:rPr>
        <w:b/>
        <w:bCs/>
      </w:rPr>
      <w:t>YÜGETAT MERKEZİ</w:t>
    </w:r>
  </w:p>
  <w:p w14:paraId="7C0684D1" w14:textId="77777777" w:rsidR="00802BEA" w:rsidRPr="00245E80" w:rsidRDefault="00BB5D4E" w:rsidP="00802BEA">
    <w:pPr>
      <w:pStyle w:val="Header"/>
      <w:jc w:val="center"/>
      <w:rPr>
        <w:b/>
        <w:bCs/>
      </w:rPr>
    </w:pPr>
    <w:r w:rsidRPr="00245E80">
      <w:rPr>
        <w:b/>
        <w:bCs/>
      </w:rPr>
      <w:t xml:space="preserve">GETAT </w:t>
    </w:r>
    <w:r w:rsidR="00802BEA" w:rsidRPr="00245E80">
      <w:rPr>
        <w:b/>
        <w:bCs/>
      </w:rPr>
      <w:t>KLİNİK ARAŞTIRMALAR ETİK KURULU KARAR FORMU</w:t>
    </w:r>
  </w:p>
  <w:p w14:paraId="21223173" w14:textId="77777777" w:rsidR="00BE6A73" w:rsidRDefault="00BE6A73" w:rsidP="00074681"/>
  <w:tbl>
    <w:tblPr>
      <w:tblpPr w:leftFromText="141" w:rightFromText="141" w:vertAnchor="text" w:horzAnchor="margin" w:tblpY="158"/>
      <w:tblW w:w="1070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465"/>
      <w:gridCol w:w="6237"/>
    </w:tblGrid>
    <w:tr w:rsidR="006C65AA" w:rsidRPr="00F023CB" w14:paraId="420AF500" w14:textId="77777777" w:rsidTr="00F62D4C">
      <w:tblPrEx>
        <w:tblCellMar>
          <w:top w:w="0" w:type="dxa"/>
          <w:bottom w:w="0" w:type="dxa"/>
        </w:tblCellMar>
      </w:tblPrEx>
      <w:trPr>
        <w:trHeight w:val="315"/>
      </w:trPr>
      <w:tc>
        <w:tcPr>
          <w:tcW w:w="4465" w:type="dxa"/>
          <w:vAlign w:val="center"/>
        </w:tcPr>
        <w:p w14:paraId="37CFD56E" w14:textId="77777777" w:rsidR="006C65AA" w:rsidRDefault="006C65AA" w:rsidP="006C65AA">
          <w:pPr>
            <w:rPr>
              <w:sz w:val="18"/>
              <w:szCs w:val="18"/>
            </w:rPr>
          </w:pPr>
          <w:r w:rsidRPr="006C65AA">
            <w:rPr>
              <w:sz w:val="18"/>
              <w:szCs w:val="18"/>
            </w:rPr>
            <w:t>ARAŞTIRMANIN AÇIK ADI</w:t>
          </w:r>
        </w:p>
        <w:p w14:paraId="3B3BAFD5" w14:textId="77777777" w:rsidR="006C65AA" w:rsidRPr="006C65AA" w:rsidRDefault="006C65AA" w:rsidP="006C65AA">
          <w:pPr>
            <w:rPr>
              <w:sz w:val="18"/>
              <w:szCs w:val="18"/>
            </w:rPr>
          </w:pPr>
        </w:p>
      </w:tc>
      <w:tc>
        <w:tcPr>
          <w:tcW w:w="6237" w:type="dxa"/>
          <w:vAlign w:val="center"/>
        </w:tcPr>
        <w:p w14:paraId="7BD5542B" w14:textId="77777777" w:rsidR="006C65AA" w:rsidRPr="000F64C5" w:rsidRDefault="006C65AA" w:rsidP="00C14165">
          <w:pPr>
            <w:jc w:val="both"/>
            <w:rPr>
              <w:rFonts w:ascii="Arial TUR" w:hAnsi="Arial TUR" w:cs="Arial TUR"/>
              <w:sz w:val="20"/>
              <w:szCs w:val="20"/>
            </w:rPr>
          </w:pPr>
        </w:p>
      </w:tc>
    </w:tr>
    <w:tr w:rsidR="006C65AA" w:rsidRPr="00F023CB" w14:paraId="0D126E7F" w14:textId="77777777" w:rsidTr="00F62D4C">
      <w:tblPrEx>
        <w:tblCellMar>
          <w:top w:w="0" w:type="dxa"/>
          <w:bottom w:w="0" w:type="dxa"/>
        </w:tblCellMar>
      </w:tblPrEx>
      <w:trPr>
        <w:trHeight w:val="374"/>
      </w:trPr>
      <w:tc>
        <w:tcPr>
          <w:tcW w:w="4465" w:type="dxa"/>
          <w:vAlign w:val="center"/>
        </w:tcPr>
        <w:p w14:paraId="3965D2BF" w14:textId="77777777" w:rsidR="006C65AA" w:rsidRPr="006C65AA" w:rsidRDefault="00C23D21" w:rsidP="006C65AA">
          <w:pPr>
            <w:rPr>
              <w:sz w:val="18"/>
              <w:szCs w:val="18"/>
            </w:rPr>
          </w:pPr>
          <w:proofErr w:type="gramStart"/>
          <w:r>
            <w:rPr>
              <w:sz w:val="18"/>
              <w:szCs w:val="18"/>
            </w:rPr>
            <w:t xml:space="preserve">VARSA </w:t>
          </w:r>
          <w:r w:rsidR="00F62D4C">
            <w:rPr>
              <w:sz w:val="18"/>
              <w:szCs w:val="18"/>
            </w:rPr>
            <w:t xml:space="preserve"> </w:t>
          </w:r>
          <w:r w:rsidR="006C65AA" w:rsidRPr="006C65AA">
            <w:rPr>
              <w:sz w:val="18"/>
              <w:szCs w:val="18"/>
            </w:rPr>
            <w:t>ARAŞTIRMANIN</w:t>
          </w:r>
          <w:proofErr w:type="gramEnd"/>
          <w:r w:rsidR="006C65AA" w:rsidRPr="006C65AA">
            <w:rPr>
              <w:sz w:val="18"/>
              <w:szCs w:val="18"/>
            </w:rPr>
            <w:t xml:space="preserve"> PROTOKOL KODU</w:t>
          </w:r>
        </w:p>
      </w:tc>
      <w:tc>
        <w:tcPr>
          <w:tcW w:w="6237" w:type="dxa"/>
          <w:vAlign w:val="center"/>
        </w:tcPr>
        <w:p w14:paraId="1252C9BF" w14:textId="77777777" w:rsidR="006C65AA" w:rsidRPr="00356A50" w:rsidRDefault="006C65AA" w:rsidP="00C14165"/>
      </w:tc>
    </w:tr>
  </w:tbl>
  <w:p w14:paraId="1725A3E7" w14:textId="77777777" w:rsidR="006C65AA" w:rsidRDefault="006C65AA" w:rsidP="00074681"/>
  <w:p w14:paraId="1A0D9D60" w14:textId="77777777" w:rsidR="006C65AA" w:rsidRDefault="006C65AA" w:rsidP="00074681"/>
  <w:p w14:paraId="175B3828" w14:textId="77777777" w:rsidR="006C65AA" w:rsidRDefault="006C65AA" w:rsidP="00074681"/>
  <w:p w14:paraId="21860690" w14:textId="77777777" w:rsidR="006C65AA" w:rsidRDefault="006C65AA" w:rsidP="00074681"/>
  <w:p w14:paraId="2DB68659" w14:textId="77777777" w:rsidR="006C65AA" w:rsidRDefault="006C65AA" w:rsidP="0007468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ADE1D8" w14:textId="77777777" w:rsidR="000F5511" w:rsidRDefault="000F55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FB15FB"/>
    <w:multiLevelType w:val="hybridMultilevel"/>
    <w:tmpl w:val="45BA485A"/>
    <w:lvl w:ilvl="0" w:tplc="1A7A1AC4">
      <w:start w:val="1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0"/>
  <w:hyphenationZone w:val="425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NDM2sjQxMTUyMzFV0lEKTi0uzszPAykwrAUAd6yQiiwAAAA="/>
  </w:docVars>
  <w:rsids>
    <w:rsidRoot w:val="00CD4552"/>
    <w:rsid w:val="000075D4"/>
    <w:rsid w:val="00010237"/>
    <w:rsid w:val="00026B7B"/>
    <w:rsid w:val="000438C2"/>
    <w:rsid w:val="0004755C"/>
    <w:rsid w:val="00047997"/>
    <w:rsid w:val="000578F6"/>
    <w:rsid w:val="00061FB1"/>
    <w:rsid w:val="00063EA8"/>
    <w:rsid w:val="00074681"/>
    <w:rsid w:val="00077443"/>
    <w:rsid w:val="00095FD7"/>
    <w:rsid w:val="00096065"/>
    <w:rsid w:val="000961B9"/>
    <w:rsid w:val="00097606"/>
    <w:rsid w:val="000A059B"/>
    <w:rsid w:val="000A547C"/>
    <w:rsid w:val="000B33D0"/>
    <w:rsid w:val="000C2AE1"/>
    <w:rsid w:val="000C54D0"/>
    <w:rsid w:val="000D37EC"/>
    <w:rsid w:val="000D6E49"/>
    <w:rsid w:val="000F400C"/>
    <w:rsid w:val="000F5511"/>
    <w:rsid w:val="000F6332"/>
    <w:rsid w:val="000F64C5"/>
    <w:rsid w:val="00106654"/>
    <w:rsid w:val="001127C1"/>
    <w:rsid w:val="0012059E"/>
    <w:rsid w:val="001251C5"/>
    <w:rsid w:val="0013173C"/>
    <w:rsid w:val="001467FA"/>
    <w:rsid w:val="00147F68"/>
    <w:rsid w:val="00166440"/>
    <w:rsid w:val="001A1AF6"/>
    <w:rsid w:val="001A6120"/>
    <w:rsid w:val="001B2B8C"/>
    <w:rsid w:val="001E5EEC"/>
    <w:rsid w:val="001F0BB6"/>
    <w:rsid w:val="001F1711"/>
    <w:rsid w:val="00201812"/>
    <w:rsid w:val="00201E3C"/>
    <w:rsid w:val="00203B0A"/>
    <w:rsid w:val="00206417"/>
    <w:rsid w:val="002110FA"/>
    <w:rsid w:val="00214032"/>
    <w:rsid w:val="00216BF6"/>
    <w:rsid w:val="00221598"/>
    <w:rsid w:val="00241716"/>
    <w:rsid w:val="00245E80"/>
    <w:rsid w:val="00270BB3"/>
    <w:rsid w:val="00273D4C"/>
    <w:rsid w:val="00285E4E"/>
    <w:rsid w:val="00291639"/>
    <w:rsid w:val="002962C9"/>
    <w:rsid w:val="002C092A"/>
    <w:rsid w:val="002C49F8"/>
    <w:rsid w:val="002D5F58"/>
    <w:rsid w:val="002E38D4"/>
    <w:rsid w:val="002E5C42"/>
    <w:rsid w:val="002E70CD"/>
    <w:rsid w:val="002F0D76"/>
    <w:rsid w:val="00314B41"/>
    <w:rsid w:val="0032001D"/>
    <w:rsid w:val="003342F2"/>
    <w:rsid w:val="00341792"/>
    <w:rsid w:val="003442FF"/>
    <w:rsid w:val="00356A50"/>
    <w:rsid w:val="003600F1"/>
    <w:rsid w:val="003642F8"/>
    <w:rsid w:val="00392832"/>
    <w:rsid w:val="003A258E"/>
    <w:rsid w:val="003A56B4"/>
    <w:rsid w:val="003A7CFA"/>
    <w:rsid w:val="003B5BA5"/>
    <w:rsid w:val="003B6F62"/>
    <w:rsid w:val="003D2CF1"/>
    <w:rsid w:val="003E6022"/>
    <w:rsid w:val="00401CF2"/>
    <w:rsid w:val="004028F5"/>
    <w:rsid w:val="004268F8"/>
    <w:rsid w:val="00427D0F"/>
    <w:rsid w:val="0044354B"/>
    <w:rsid w:val="0046681C"/>
    <w:rsid w:val="00471263"/>
    <w:rsid w:val="00486524"/>
    <w:rsid w:val="004A7CF4"/>
    <w:rsid w:val="004B4FB2"/>
    <w:rsid w:val="004E422A"/>
    <w:rsid w:val="004F5E2D"/>
    <w:rsid w:val="00502A4F"/>
    <w:rsid w:val="00512E17"/>
    <w:rsid w:val="005136C6"/>
    <w:rsid w:val="00522562"/>
    <w:rsid w:val="005233ED"/>
    <w:rsid w:val="00530E7E"/>
    <w:rsid w:val="00534B0E"/>
    <w:rsid w:val="0053587C"/>
    <w:rsid w:val="00537489"/>
    <w:rsid w:val="0054533D"/>
    <w:rsid w:val="005524BA"/>
    <w:rsid w:val="00552D72"/>
    <w:rsid w:val="005602D3"/>
    <w:rsid w:val="0056180F"/>
    <w:rsid w:val="005631A8"/>
    <w:rsid w:val="005830DD"/>
    <w:rsid w:val="00590615"/>
    <w:rsid w:val="00594DE8"/>
    <w:rsid w:val="005A2F97"/>
    <w:rsid w:val="005B4080"/>
    <w:rsid w:val="005B600B"/>
    <w:rsid w:val="005C0978"/>
    <w:rsid w:val="005C3FEA"/>
    <w:rsid w:val="005C4DEA"/>
    <w:rsid w:val="005C694A"/>
    <w:rsid w:val="005D29A8"/>
    <w:rsid w:val="005D4AE1"/>
    <w:rsid w:val="005D7F14"/>
    <w:rsid w:val="005E1820"/>
    <w:rsid w:val="005F52D5"/>
    <w:rsid w:val="005F78E4"/>
    <w:rsid w:val="005F7E85"/>
    <w:rsid w:val="00607199"/>
    <w:rsid w:val="006208D3"/>
    <w:rsid w:val="00627328"/>
    <w:rsid w:val="00630294"/>
    <w:rsid w:val="00632DA0"/>
    <w:rsid w:val="00634E19"/>
    <w:rsid w:val="006448F1"/>
    <w:rsid w:val="00654EE9"/>
    <w:rsid w:val="00656CD5"/>
    <w:rsid w:val="006622AE"/>
    <w:rsid w:val="00663908"/>
    <w:rsid w:val="006655EE"/>
    <w:rsid w:val="006760FB"/>
    <w:rsid w:val="00677814"/>
    <w:rsid w:val="00684413"/>
    <w:rsid w:val="006923CE"/>
    <w:rsid w:val="00697275"/>
    <w:rsid w:val="006A255C"/>
    <w:rsid w:val="006A3A70"/>
    <w:rsid w:val="006B0407"/>
    <w:rsid w:val="006B26B5"/>
    <w:rsid w:val="006C27EB"/>
    <w:rsid w:val="006C3A2C"/>
    <w:rsid w:val="006C5006"/>
    <w:rsid w:val="006C65AA"/>
    <w:rsid w:val="006E003A"/>
    <w:rsid w:val="006E54D7"/>
    <w:rsid w:val="006F2D32"/>
    <w:rsid w:val="006F66A3"/>
    <w:rsid w:val="007013D5"/>
    <w:rsid w:val="0070439A"/>
    <w:rsid w:val="0071104F"/>
    <w:rsid w:val="007206A0"/>
    <w:rsid w:val="00727D5C"/>
    <w:rsid w:val="00733EBE"/>
    <w:rsid w:val="00755E4F"/>
    <w:rsid w:val="00781C8D"/>
    <w:rsid w:val="00786F83"/>
    <w:rsid w:val="00792922"/>
    <w:rsid w:val="00792BF5"/>
    <w:rsid w:val="007B0746"/>
    <w:rsid w:val="007B7C1B"/>
    <w:rsid w:val="007C0378"/>
    <w:rsid w:val="007C5DCF"/>
    <w:rsid w:val="007C5F2A"/>
    <w:rsid w:val="007C707D"/>
    <w:rsid w:val="007E4F84"/>
    <w:rsid w:val="007F68D5"/>
    <w:rsid w:val="007F722E"/>
    <w:rsid w:val="00802BEA"/>
    <w:rsid w:val="00810A07"/>
    <w:rsid w:val="00810BAB"/>
    <w:rsid w:val="00812786"/>
    <w:rsid w:val="00812811"/>
    <w:rsid w:val="008155F0"/>
    <w:rsid w:val="008173EE"/>
    <w:rsid w:val="00832C29"/>
    <w:rsid w:val="00863686"/>
    <w:rsid w:val="00870685"/>
    <w:rsid w:val="008808C8"/>
    <w:rsid w:val="00887D15"/>
    <w:rsid w:val="00890917"/>
    <w:rsid w:val="00891629"/>
    <w:rsid w:val="00892640"/>
    <w:rsid w:val="008A49D1"/>
    <w:rsid w:val="008C3163"/>
    <w:rsid w:val="008C74EC"/>
    <w:rsid w:val="008C7FD9"/>
    <w:rsid w:val="008D0A90"/>
    <w:rsid w:val="008D5C88"/>
    <w:rsid w:val="008E13A4"/>
    <w:rsid w:val="008F767E"/>
    <w:rsid w:val="0090543E"/>
    <w:rsid w:val="009076D2"/>
    <w:rsid w:val="00911665"/>
    <w:rsid w:val="00917278"/>
    <w:rsid w:val="0093116A"/>
    <w:rsid w:val="00950EDB"/>
    <w:rsid w:val="00951717"/>
    <w:rsid w:val="00953EC3"/>
    <w:rsid w:val="00954C06"/>
    <w:rsid w:val="0096451B"/>
    <w:rsid w:val="00964937"/>
    <w:rsid w:val="009755AE"/>
    <w:rsid w:val="00975FC5"/>
    <w:rsid w:val="0098500D"/>
    <w:rsid w:val="00986742"/>
    <w:rsid w:val="00997A95"/>
    <w:rsid w:val="009A3A68"/>
    <w:rsid w:val="009B471D"/>
    <w:rsid w:val="009C1EA2"/>
    <w:rsid w:val="009C34D8"/>
    <w:rsid w:val="009C6950"/>
    <w:rsid w:val="009F2DD3"/>
    <w:rsid w:val="00A10757"/>
    <w:rsid w:val="00A22FD8"/>
    <w:rsid w:val="00A25206"/>
    <w:rsid w:val="00A2745D"/>
    <w:rsid w:val="00A27627"/>
    <w:rsid w:val="00A27C16"/>
    <w:rsid w:val="00A30DA7"/>
    <w:rsid w:val="00A33FDF"/>
    <w:rsid w:val="00A42E0E"/>
    <w:rsid w:val="00A45A76"/>
    <w:rsid w:val="00A6655B"/>
    <w:rsid w:val="00A7115D"/>
    <w:rsid w:val="00A75A53"/>
    <w:rsid w:val="00A80819"/>
    <w:rsid w:val="00A923E2"/>
    <w:rsid w:val="00A95551"/>
    <w:rsid w:val="00AA5783"/>
    <w:rsid w:val="00AB01E2"/>
    <w:rsid w:val="00AD30A5"/>
    <w:rsid w:val="00AD74F1"/>
    <w:rsid w:val="00AD7BAE"/>
    <w:rsid w:val="00AE29D7"/>
    <w:rsid w:val="00AE2C56"/>
    <w:rsid w:val="00AE32EC"/>
    <w:rsid w:val="00AE5FD1"/>
    <w:rsid w:val="00B02446"/>
    <w:rsid w:val="00B0364D"/>
    <w:rsid w:val="00B0432F"/>
    <w:rsid w:val="00B076D0"/>
    <w:rsid w:val="00B1709E"/>
    <w:rsid w:val="00B319B0"/>
    <w:rsid w:val="00B53A7F"/>
    <w:rsid w:val="00B549D1"/>
    <w:rsid w:val="00B5673D"/>
    <w:rsid w:val="00B6258E"/>
    <w:rsid w:val="00B66B0E"/>
    <w:rsid w:val="00B74C6D"/>
    <w:rsid w:val="00B77FED"/>
    <w:rsid w:val="00B820A6"/>
    <w:rsid w:val="00B82BD1"/>
    <w:rsid w:val="00B8486B"/>
    <w:rsid w:val="00B851BF"/>
    <w:rsid w:val="00BA4FA9"/>
    <w:rsid w:val="00BB5D4E"/>
    <w:rsid w:val="00BC61DE"/>
    <w:rsid w:val="00BD29D6"/>
    <w:rsid w:val="00BD517B"/>
    <w:rsid w:val="00BE125D"/>
    <w:rsid w:val="00BE6A73"/>
    <w:rsid w:val="00BF21DB"/>
    <w:rsid w:val="00C05476"/>
    <w:rsid w:val="00C1039F"/>
    <w:rsid w:val="00C13021"/>
    <w:rsid w:val="00C14165"/>
    <w:rsid w:val="00C235F8"/>
    <w:rsid w:val="00C23D21"/>
    <w:rsid w:val="00C313C1"/>
    <w:rsid w:val="00C610D5"/>
    <w:rsid w:val="00C639BA"/>
    <w:rsid w:val="00C83180"/>
    <w:rsid w:val="00C9304C"/>
    <w:rsid w:val="00C967B6"/>
    <w:rsid w:val="00CB2A5E"/>
    <w:rsid w:val="00CB5918"/>
    <w:rsid w:val="00CB654C"/>
    <w:rsid w:val="00CC09D9"/>
    <w:rsid w:val="00CD4552"/>
    <w:rsid w:val="00CE735B"/>
    <w:rsid w:val="00CF5C7B"/>
    <w:rsid w:val="00D004E0"/>
    <w:rsid w:val="00D0460C"/>
    <w:rsid w:val="00D05770"/>
    <w:rsid w:val="00D145BA"/>
    <w:rsid w:val="00D23FDF"/>
    <w:rsid w:val="00D63597"/>
    <w:rsid w:val="00D70299"/>
    <w:rsid w:val="00D70457"/>
    <w:rsid w:val="00D70D39"/>
    <w:rsid w:val="00D92F92"/>
    <w:rsid w:val="00DA5E95"/>
    <w:rsid w:val="00DD0C62"/>
    <w:rsid w:val="00DD19A1"/>
    <w:rsid w:val="00DE3F95"/>
    <w:rsid w:val="00E03A32"/>
    <w:rsid w:val="00E168C3"/>
    <w:rsid w:val="00E1797F"/>
    <w:rsid w:val="00E2076D"/>
    <w:rsid w:val="00E23969"/>
    <w:rsid w:val="00E30C4A"/>
    <w:rsid w:val="00E31F38"/>
    <w:rsid w:val="00E32BCD"/>
    <w:rsid w:val="00E3539F"/>
    <w:rsid w:val="00E5012B"/>
    <w:rsid w:val="00E57197"/>
    <w:rsid w:val="00E724DC"/>
    <w:rsid w:val="00E73DD5"/>
    <w:rsid w:val="00EA4B4B"/>
    <w:rsid w:val="00EA7D05"/>
    <w:rsid w:val="00EC2456"/>
    <w:rsid w:val="00EE3A21"/>
    <w:rsid w:val="00EE41E0"/>
    <w:rsid w:val="00EE5697"/>
    <w:rsid w:val="00EF077D"/>
    <w:rsid w:val="00EF0842"/>
    <w:rsid w:val="00EF0E17"/>
    <w:rsid w:val="00F023CB"/>
    <w:rsid w:val="00F13F75"/>
    <w:rsid w:val="00F2797A"/>
    <w:rsid w:val="00F34CE2"/>
    <w:rsid w:val="00F35F2B"/>
    <w:rsid w:val="00F54700"/>
    <w:rsid w:val="00F62D4C"/>
    <w:rsid w:val="00F6609C"/>
    <w:rsid w:val="00F67F03"/>
    <w:rsid w:val="00F75804"/>
    <w:rsid w:val="00F80638"/>
    <w:rsid w:val="00F86010"/>
    <w:rsid w:val="00F94169"/>
    <w:rsid w:val="00FA5302"/>
    <w:rsid w:val="00FB2E03"/>
    <w:rsid w:val="00FB33E4"/>
    <w:rsid w:val="00FB40B3"/>
    <w:rsid w:val="00FB5591"/>
    <w:rsid w:val="00FB59E2"/>
    <w:rsid w:val="00FC5412"/>
    <w:rsid w:val="00FD691F"/>
    <w:rsid w:val="00FD7D2A"/>
    <w:rsid w:val="00FE3813"/>
    <w:rsid w:val="00FF3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6919C7B0"/>
  <w15:chartTrackingRefBased/>
  <w15:docId w15:val="{28A1A9F0-2774-6A41-9F87-ACE0EFF8C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TR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4DE8"/>
    <w:rPr>
      <w:sz w:val="24"/>
      <w:szCs w:val="24"/>
      <w:lang w:val="tr-TR" w:eastAsia="tr-TR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512E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aliases w:val="Altbilgi"/>
    <w:basedOn w:val="Normal"/>
    <w:link w:val="FooterChar"/>
    <w:uiPriority w:val="99"/>
    <w:rsid w:val="000075D4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0075D4"/>
  </w:style>
  <w:style w:type="paragraph" w:styleId="Header">
    <w:name w:val="header"/>
    <w:aliases w:val="Üstbilgi"/>
    <w:basedOn w:val="Normal"/>
    <w:link w:val="HeaderChar"/>
    <w:uiPriority w:val="99"/>
    <w:rsid w:val="008E13A4"/>
    <w:pPr>
      <w:tabs>
        <w:tab w:val="center" w:pos="4536"/>
        <w:tab w:val="right" w:pos="9072"/>
      </w:tabs>
    </w:pPr>
  </w:style>
  <w:style w:type="character" w:styleId="Emphasis">
    <w:name w:val="Emphasis"/>
    <w:qFormat/>
    <w:rsid w:val="00792922"/>
    <w:rPr>
      <w:b/>
      <w:bCs/>
      <w:i w:val="0"/>
      <w:iCs w:val="0"/>
    </w:rPr>
  </w:style>
  <w:style w:type="character" w:customStyle="1" w:styleId="FontStyle12">
    <w:name w:val="Font Style12"/>
    <w:rsid w:val="00792922"/>
    <w:rPr>
      <w:rFonts w:ascii="Times New Roman" w:hAnsi="Times New Roman" w:cs="Times New Roman"/>
      <w:sz w:val="22"/>
      <w:szCs w:val="22"/>
    </w:rPr>
  </w:style>
  <w:style w:type="paragraph" w:styleId="BalloonText">
    <w:name w:val="Balloon Text"/>
    <w:basedOn w:val="Normal"/>
    <w:semiHidden/>
    <w:rsid w:val="008808C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6B0407"/>
    <w:pPr>
      <w:jc w:val="both"/>
    </w:pPr>
  </w:style>
  <w:style w:type="paragraph" w:styleId="DocumentMap">
    <w:name w:val="Document Map"/>
    <w:basedOn w:val="Normal"/>
    <w:link w:val="DocumentMapChar"/>
    <w:rsid w:val="006B040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6B0407"/>
    <w:rPr>
      <w:rFonts w:ascii="Tahoma" w:hAnsi="Tahoma" w:cs="Tahoma"/>
      <w:sz w:val="16"/>
      <w:szCs w:val="16"/>
      <w:lang w:val="tr-TR" w:eastAsia="tr-TR" w:bidi="ar-SA"/>
    </w:rPr>
  </w:style>
  <w:style w:type="character" w:customStyle="1" w:styleId="BodyTextChar">
    <w:name w:val="Body Text Char"/>
    <w:link w:val="BodyText"/>
    <w:rsid w:val="006B0407"/>
    <w:rPr>
      <w:sz w:val="24"/>
      <w:szCs w:val="24"/>
      <w:lang w:val="tr-TR" w:eastAsia="tr-TR" w:bidi="ar-SA"/>
    </w:rPr>
  </w:style>
  <w:style w:type="paragraph" w:styleId="BodyTextIndent3">
    <w:name w:val="Body Text Indent 3"/>
    <w:basedOn w:val="Normal"/>
    <w:link w:val="BodyTextIndent3Char"/>
    <w:rsid w:val="006B0407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6B0407"/>
    <w:rPr>
      <w:sz w:val="16"/>
      <w:szCs w:val="16"/>
      <w:lang w:val="tr-TR" w:eastAsia="tr-TR" w:bidi="ar-SA"/>
    </w:rPr>
  </w:style>
  <w:style w:type="paragraph" w:styleId="Subtitle">
    <w:name w:val="Subtitle"/>
    <w:aliases w:val="Alt Konu Başlığı"/>
    <w:basedOn w:val="Normal"/>
    <w:qFormat/>
    <w:rsid w:val="006B0407"/>
    <w:pPr>
      <w:jc w:val="center"/>
    </w:pPr>
    <w:rPr>
      <w:b/>
      <w:bCs/>
    </w:rPr>
  </w:style>
  <w:style w:type="character" w:customStyle="1" w:styleId="HeaderChar">
    <w:name w:val="Header Char"/>
    <w:aliases w:val="Üstbilgi Char"/>
    <w:link w:val="Header"/>
    <w:uiPriority w:val="99"/>
    <w:rsid w:val="00755E4F"/>
    <w:rPr>
      <w:sz w:val="24"/>
      <w:szCs w:val="24"/>
    </w:rPr>
  </w:style>
  <w:style w:type="character" w:customStyle="1" w:styleId="FooterChar">
    <w:name w:val="Footer Char"/>
    <w:aliases w:val="Altbilgi Char"/>
    <w:link w:val="Footer"/>
    <w:uiPriority w:val="99"/>
    <w:rsid w:val="00147F68"/>
    <w:rPr>
      <w:sz w:val="24"/>
      <w:szCs w:val="24"/>
    </w:rPr>
  </w:style>
  <w:style w:type="paragraph" w:styleId="FootnoteText">
    <w:name w:val="footnote text"/>
    <w:basedOn w:val="Normal"/>
    <w:link w:val="FootnoteTextChar"/>
    <w:rsid w:val="00EA7D0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A7D05"/>
  </w:style>
  <w:style w:type="character" w:styleId="FootnoteReference">
    <w:name w:val="footnote reference"/>
    <w:rsid w:val="00EA7D0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816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6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6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0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9C7E1C-8BFA-483A-ABA9-831E93CFA4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55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………………….. KLİNİK ARAŞTIRMALARI ETİK KURULUDEĞERLENDİRME FORMU</vt:lpstr>
    </vt:vector>
  </TitlesOfParts>
  <Company>SAGLIK BAKANLIGI</Company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………………….. KLİNİK ARAŞTIRMALARI ETİK KURULUDEĞERLENDİRME FORMU</dc:title>
  <dc:subject/>
  <dc:creator>hakan.kucukcolak</dc:creator>
  <cp:keywords/>
  <dc:description/>
  <cp:lastModifiedBy>Microsoft Office User</cp:lastModifiedBy>
  <cp:revision>2</cp:revision>
  <cp:lastPrinted>2014-07-09T11:56:00Z</cp:lastPrinted>
  <dcterms:created xsi:type="dcterms:W3CDTF">2021-04-07T11:01:00Z</dcterms:created>
  <dcterms:modified xsi:type="dcterms:W3CDTF">2021-04-07T11:01:00Z</dcterms:modified>
</cp:coreProperties>
</file>